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364B8" w14:textId="6B0BC0DB" w:rsidR="00B45EC1" w:rsidRPr="00D22666" w:rsidRDefault="00537DB0" w:rsidP="00DC6D9C">
      <w:pPr>
        <w:spacing w:before="120" w:after="120" w:line="264" w:lineRule="auto"/>
        <w:ind w:left="-1080" w:right="-1080"/>
        <w:jc w:val="both"/>
        <w:rPr>
          <w:rFonts w:ascii="Arial" w:hAnsi="Arial" w:cs="Arial"/>
          <w:bCs/>
          <w:iCs/>
          <w:sz w:val="17"/>
          <w:szCs w:val="17"/>
          <w:lang w:val="ru"/>
        </w:rPr>
      </w:pPr>
      <w:r w:rsidRPr="00E176BB">
        <w:rPr>
          <w:noProof/>
          <w:sz w:val="17"/>
          <w:szCs w:val="17"/>
          <w:lang w:val="ru-RU" w:eastAsia="ru-RU"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62F0E46E" wp14:editId="0C7C89CB">
                <wp:simplePos x="0" y="0"/>
                <wp:positionH relativeFrom="column">
                  <wp:posOffset>-755650</wp:posOffset>
                </wp:positionH>
                <wp:positionV relativeFrom="paragraph">
                  <wp:posOffset>-516890</wp:posOffset>
                </wp:positionV>
                <wp:extent cx="914400" cy="548640"/>
                <wp:effectExtent l="0" t="0" r="0" b="381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B35A2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04E0F5B" id="Rectangle: Rounded Corners 8" o:spid="_x0000_s1026" alt="&quot;&quot;" style="position:absolute;margin-left:-59.5pt;margin-top:-40.7pt;width:1in;height:43.2pt;z-index:-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" fillcolor="#b35a27" stroked="f" strokeweight="1pt">
                <v:stroke joinstyle="miter"/>
              </v:roundrect>
            </w:pict>
          </mc:Fallback>
        </mc:AlternateContent>
      </w:r>
      <w:r w:rsidRPr="00E176BB">
        <w:rPr>
          <w:rFonts w:ascii="Arial" w:hAnsi="Arial"/>
          <w:noProof/>
          <w:sz w:val="17"/>
          <w:szCs w:val="17"/>
          <w:lang w:val="ru-RU" w:eastAsia="ru-RU"/>
        </w:rPr>
        <w:drawing>
          <wp:anchor distT="0" distB="0" distL="114300" distR="114300" simplePos="0" relativeHeight="251658245" behindDoc="0" locked="0" layoutInCell="1" allowOverlap="1" wp14:anchorId="69BC8951" wp14:editId="0B9C768C">
            <wp:simplePos x="0" y="0"/>
            <wp:positionH relativeFrom="column">
              <wp:posOffset>-593725</wp:posOffset>
            </wp:positionH>
            <wp:positionV relativeFrom="paragraph">
              <wp:posOffset>-525145</wp:posOffset>
            </wp:positionV>
            <wp:extent cx="585470" cy="585470"/>
            <wp:effectExtent l="0" t="0" r="0" b="5080"/>
            <wp:wrapNone/>
            <wp:docPr id="11" name="Graphic 11" descr="Splash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Splash with solid fill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470" cy="585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176BB">
        <w:rPr>
          <w:noProof/>
          <w:sz w:val="17"/>
          <w:szCs w:val="17"/>
          <w:lang w:val="ru-RU" w:eastAsia="ru-RU"/>
        </w:rPr>
        <mc:AlternateContent>
          <mc:Choice Requires="wps">
            <w:drawing>
              <wp:anchor distT="0" distB="0" distL="114300" distR="114300" simplePos="0" relativeHeight="251664391" behindDoc="0" locked="0" layoutInCell="1" allowOverlap="1" wp14:anchorId="36B7898B" wp14:editId="47A37F2E">
                <wp:simplePos x="0" y="0"/>
                <wp:positionH relativeFrom="column">
                  <wp:posOffset>-742620</wp:posOffset>
                </wp:positionH>
                <wp:positionV relativeFrom="paragraph">
                  <wp:posOffset>-516890</wp:posOffset>
                </wp:positionV>
                <wp:extent cx="886460" cy="534035"/>
                <wp:effectExtent l="19050" t="19050" r="27940" b="18415"/>
                <wp:wrapNone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6460" cy="534035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9442C66" id="Rectangle: Rounded Corners 5" o:spid="_x0000_s1026" style="position:absolute;margin-left:-58.45pt;margin-top:-40.7pt;width:69.8pt;height:42.05pt;z-index:25166439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" filled="f" strokecolor="white [3212]" strokeweight="2.25pt">
                <v:stroke joinstyle="miter"/>
              </v:roundrect>
            </w:pict>
          </mc:Fallback>
        </mc:AlternateContent>
      </w:r>
      <w:r w:rsidRPr="00E176BB">
        <w:rPr>
          <w:rFonts w:ascii="Arial" w:hAnsi="Arial"/>
          <w:noProof/>
          <w:sz w:val="17"/>
          <w:szCs w:val="17"/>
          <w:lang w:val="ru-RU" w:eastAsia="ru-RU"/>
        </w:rPr>
        <w:drawing>
          <wp:anchor distT="0" distB="0" distL="114300" distR="114300" simplePos="0" relativeHeight="251658246" behindDoc="0" locked="0" layoutInCell="1" allowOverlap="1" wp14:anchorId="5C6B45F9" wp14:editId="6570A038">
            <wp:simplePos x="0" y="0"/>
            <wp:positionH relativeFrom="column">
              <wp:posOffset>5847715</wp:posOffset>
            </wp:positionH>
            <wp:positionV relativeFrom="paragraph">
              <wp:posOffset>-381371</wp:posOffset>
            </wp:positionV>
            <wp:extent cx="825938" cy="365760"/>
            <wp:effectExtent l="0" t="0" r="0" b="0"/>
            <wp:wrapNone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938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176BB">
        <w:rPr>
          <w:noProof/>
          <w:sz w:val="17"/>
          <w:szCs w:val="17"/>
          <w:lang w:val="ru-RU" w:eastAsia="ru-R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9F7D498" wp14:editId="744293CE">
                <wp:simplePos x="0" y="0"/>
                <wp:positionH relativeFrom="column">
                  <wp:posOffset>-913765</wp:posOffset>
                </wp:positionH>
                <wp:positionV relativeFrom="paragraph">
                  <wp:posOffset>-387985</wp:posOffset>
                </wp:positionV>
                <wp:extent cx="7772400" cy="365760"/>
                <wp:effectExtent l="0" t="0" r="19050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65760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7C3676" w14:textId="16E260CA" w:rsidR="00A9094A" w:rsidRPr="0004582D" w:rsidRDefault="00700E98" w:rsidP="00EF43CF">
                            <w:pPr>
                              <w:pStyle w:val="Title"/>
                              <w:rPr>
                                <w:sz w:val="28"/>
                              </w:rPr>
                            </w:pPr>
                            <w:r w:rsidRPr="0004582D">
                              <w:rPr>
                                <w:sz w:val="28"/>
                                <w:lang w:val="ru"/>
                              </w:rPr>
                              <w:t>Сборник материалов. План очистки следов рвоты и диареи</w:t>
                            </w:r>
                          </w:p>
                          <w:p w14:paraId="08347480" w14:textId="77777777" w:rsidR="00A9094A" w:rsidRPr="0004582D" w:rsidRDefault="00A9094A" w:rsidP="00A9094A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style="position:absolute;left:0;text-align:left;margin-left:-71.95pt;margin-top:-30.55pt;width:612pt;height:28.8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" fillcolor="#095865" strokecolor="#1f4d78 [1604]" strokeweight="1pt">
                <v:textbox>
                  <w:txbxContent>
                    <w:p w14:paraId="657C3676" w14:textId="16E260CA" w:rsidR="00A9094A" w:rsidRPr="0004582D" w:rsidRDefault="00700E98" w:rsidP="00EF43CF">
                      <w:pPr>
                        <w:pStyle w:val="a8"/>
                        <w:rPr>
                          <w:sz w:val="28"/>
                        </w:rPr>
                      </w:pPr>
                      <w:r w:rsidRPr="0004582D">
                        <w:rPr>
                          <w:sz w:val="28"/>
                          <w:lang w:val="ru"/>
                        </w:rPr>
                        <w:t>Сборник материалов. План очистки следов рвоты и диареи</w:t>
                      </w:r>
                    </w:p>
                    <w:p w14:paraId="08347480" w14:textId="77777777" w:rsidR="00A9094A" w:rsidRPr="0004582D" w:rsidRDefault="00A9094A" w:rsidP="00A9094A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E176BB">
        <w:rPr>
          <w:rFonts w:ascii="Arial" w:hAnsi="Arial"/>
          <w:sz w:val="17"/>
          <w:szCs w:val="17"/>
          <w:lang w:val="ru"/>
        </w:rPr>
        <w:t>Приведенные ниже</w:t>
      </w:r>
      <w:r w:rsidRPr="00E176BB">
        <w:rPr>
          <w:rFonts w:asciiTheme="majorHAnsi" w:hAnsiTheme="majorHAnsi"/>
          <w:sz w:val="17"/>
          <w:szCs w:val="17"/>
          <w:lang w:val="ru"/>
        </w:rPr>
        <w:t xml:space="preserve"> </w:t>
      </w:r>
      <w:r w:rsidRPr="00E176BB">
        <w:rPr>
          <w:rFonts w:ascii="Arial" w:hAnsi="Arial"/>
          <w:sz w:val="17"/>
          <w:szCs w:val="17"/>
          <w:lang w:val="ru"/>
        </w:rPr>
        <w:t>процедуры определяют, как сотрудники должны минимизировать распространение заражения при очистке следов рвоты и диареи. Указанные процедуры уменьшат риск для сотрудников, потребителей, продуктов питания и поверхностей в заведениях общественного питания. Сотрудники обязаны пройти обучение согласно вашему плану очистки, который также необходимо представить на рассмотрение регулирующим органом (согласно Washington Administrative Code (WAC, Административный кодекс штата Вашингтон) 246-215-02500).</w:t>
      </w:r>
      <w:r w:rsidRPr="00E176BB">
        <w:rPr>
          <w:sz w:val="17"/>
          <w:szCs w:val="17"/>
          <w:lang w:val="ru"/>
        </w:rPr>
        <w:br/>
      </w:r>
      <w:r w:rsidRPr="00E176BB">
        <w:rPr>
          <w:rFonts w:ascii="Arial" w:hAnsi="Arial"/>
          <w:sz w:val="17"/>
          <w:szCs w:val="17"/>
          <w:lang w:val="ru"/>
        </w:rPr>
        <w:t xml:space="preserve">Позаботьтесь о том, чтобы обеспечить наличие всех материалов, необходимых для надлежащего осуществления процедуры. </w:t>
      </w:r>
      <w:r w:rsidRPr="00E176BB">
        <w:rPr>
          <w:rFonts w:ascii="Arial" w:hAnsi="Arial"/>
          <w:b/>
          <w:bCs/>
          <w:i/>
          <w:iCs/>
          <w:sz w:val="17"/>
          <w:szCs w:val="17"/>
          <w:lang w:val="ru"/>
        </w:rPr>
        <w:t>Вносите поправки в документ, чтобы он соответствовал условиям вашего заведения.</w:t>
      </w:r>
    </w:p>
    <w:p w14:paraId="38CF4CF7" w14:textId="4E4375CC" w:rsidR="00163B20" w:rsidRPr="00D22666" w:rsidRDefault="00163B20" w:rsidP="00163B20">
      <w:pPr>
        <w:spacing w:after="60"/>
        <w:ind w:left="-1080" w:right="-990"/>
        <w:jc w:val="both"/>
        <w:rPr>
          <w:rFonts w:ascii="Arial" w:hAnsi="Arial" w:cs="Arial"/>
          <w:noProof/>
          <w:sz w:val="17"/>
          <w:szCs w:val="17"/>
          <w:lang w:val="ru"/>
        </w:rPr>
      </w:pPr>
      <w:r w:rsidRPr="00E176BB">
        <w:rPr>
          <w:rFonts w:ascii="Arial" w:hAnsi="Arial" w:cs="Arial"/>
          <w:b/>
          <w:bCs/>
          <w:noProof/>
          <w:sz w:val="17"/>
          <w:szCs w:val="17"/>
          <w:lang w:val="ru"/>
        </w:rPr>
        <w:t>Примечание.</w:t>
      </w:r>
      <w:r w:rsidRPr="00E176BB">
        <w:rPr>
          <w:rFonts w:ascii="Arial" w:hAnsi="Arial" w:cs="Arial"/>
          <w:noProof/>
          <w:sz w:val="17"/>
          <w:szCs w:val="17"/>
          <w:lang w:val="ru"/>
        </w:rPr>
        <w:t xml:space="preserve"> Используйте этот документ, чтобы способствовать постоянному осуществлению </w:t>
      </w:r>
      <w:r w:rsidR="00C26586" w:rsidRPr="00E176BB">
        <w:rPr>
          <w:rFonts w:ascii="Arial" w:hAnsi="Arial" w:cs="Arial"/>
          <w:noProof/>
          <w:sz w:val="17"/>
          <w:szCs w:val="17"/>
          <w:lang w:val="ru"/>
        </w:rPr>
        <w:t>активный административный контроль</w:t>
      </w:r>
      <w:r w:rsidRPr="00E176BB">
        <w:rPr>
          <w:rFonts w:ascii="Arial" w:hAnsi="Arial" w:cs="Arial"/>
          <w:noProof/>
          <w:sz w:val="17"/>
          <w:szCs w:val="17"/>
          <w:lang w:val="ru"/>
        </w:rPr>
        <w:t xml:space="preserve"> (AMC</w:t>
      </w:r>
      <w:r w:rsidR="00C26586" w:rsidRPr="00C26586">
        <w:rPr>
          <w:rFonts w:ascii="Arial" w:hAnsi="Arial" w:cs="Arial"/>
          <w:noProof/>
          <w:sz w:val="17"/>
          <w:szCs w:val="17"/>
          <w:lang w:val="ru"/>
        </w:rPr>
        <w:t>)</w:t>
      </w:r>
      <w:r w:rsidRPr="00E176BB">
        <w:rPr>
          <w:rFonts w:ascii="Arial" w:hAnsi="Arial" w:cs="Arial"/>
          <w:noProof/>
          <w:sz w:val="17"/>
          <w:szCs w:val="17"/>
          <w:lang w:val="ru"/>
        </w:rPr>
        <w:t xml:space="preserve"> на своем предприятии. Обязательно сотрудничайте с </w:t>
      </w:r>
      <w:hyperlink r:id="rId16" w:tgtFrame="_blank" w:tooltip="https://doh.wa.gov/community-and-environment/food/local-food-safety-contacts" w:history="1">
        <w:r w:rsidRPr="00E176BB">
          <w:rPr>
            <w:rFonts w:ascii="Arial" w:hAnsi="Arial" w:cs="Arial"/>
            <w:noProof/>
            <w:color w:val="4472C4" w:themeColor="accent5"/>
            <w:sz w:val="17"/>
            <w:szCs w:val="17"/>
            <w:u w:val="single"/>
            <w:lang w:val="ru"/>
          </w:rPr>
          <w:t>местным органом здравоохранения</w:t>
        </w:r>
      </w:hyperlink>
      <w:r w:rsidRPr="00E176BB">
        <w:rPr>
          <w:rFonts w:ascii="Arial" w:hAnsi="Arial" w:cs="Arial"/>
          <w:noProof/>
          <w:sz w:val="17"/>
          <w:szCs w:val="17"/>
          <w:lang w:val="ru"/>
        </w:rPr>
        <w:t>, чтобы получать в случае необходимости дополнительную информацию или разрешение</w:t>
      </w:r>
      <w:r w:rsidRPr="00E176BB">
        <w:rPr>
          <w:rFonts w:ascii="Arial" w:hAnsi="Arial" w:cs="Arial"/>
          <w:sz w:val="17"/>
          <w:szCs w:val="17"/>
          <w:lang w:val="ru"/>
        </w:rPr>
        <w:t>.</w:t>
      </w:r>
    </w:p>
    <w:tbl>
      <w:tblPr>
        <w:tblW w:w="115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2"/>
        <w:gridCol w:w="5112"/>
        <w:gridCol w:w="1954"/>
        <w:gridCol w:w="1304"/>
        <w:gridCol w:w="2531"/>
      </w:tblGrid>
      <w:tr w:rsidR="0081708E" w:rsidRPr="00C26586" w14:paraId="5DDF8C01" w14:textId="77777777" w:rsidTr="003B600F">
        <w:trPr>
          <w:trHeight w:val="288"/>
          <w:jc w:val="center"/>
        </w:trPr>
        <w:tc>
          <w:tcPr>
            <w:tcW w:w="11523" w:type="dxa"/>
            <w:gridSpan w:val="5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00" w14:textId="32CDC730" w:rsidR="0081708E" w:rsidRPr="00D22666" w:rsidRDefault="00C34B43" w:rsidP="005E504D">
            <w:pPr>
              <w:ind w:left="-90"/>
              <w:jc w:val="center"/>
              <w:rPr>
                <w:rFonts w:ascii="Arial" w:hAnsi="Arial" w:cs="Arial"/>
                <w:bCs/>
                <w:i/>
                <w:color w:val="FFFFFF"/>
                <w:lang w:val="ru"/>
              </w:rPr>
            </w:pPr>
            <w:r w:rsidRPr="00077C32">
              <w:rPr>
                <w:rFonts w:ascii="Arial" w:hAnsi="Arial" w:cs="Arial"/>
                <w:b/>
                <w:bCs/>
                <w:color w:val="FFFFFF"/>
                <w:lang w:val="ru"/>
              </w:rPr>
              <w:t>Раздел</w:t>
            </w:r>
            <w:r w:rsidRPr="00077C32">
              <w:rPr>
                <w:rFonts w:ascii="Arial" w:hAnsi="Arial" w:cs="Arial"/>
                <w:color w:val="FFFFFF"/>
                <w:lang w:val="ru"/>
              </w:rPr>
              <w:t> </w:t>
            </w:r>
            <w:r w:rsidRPr="00077C32">
              <w:rPr>
                <w:rFonts w:ascii="Arial" w:hAnsi="Arial" w:cs="Arial"/>
                <w:b/>
                <w:bCs/>
                <w:color w:val="FFFFFF"/>
                <w:lang w:val="ru"/>
              </w:rPr>
              <w:t>1. Сведения о заведении общественного питания</w:t>
            </w:r>
          </w:p>
        </w:tc>
      </w:tr>
      <w:tr w:rsidR="00EE25DB" w14:paraId="5DDF8C07" w14:textId="77777777" w:rsidTr="00077C32">
        <w:trPr>
          <w:trHeight w:val="553"/>
          <w:jc w:val="center"/>
        </w:trPr>
        <w:tc>
          <w:tcPr>
            <w:tcW w:w="7688" w:type="dxa"/>
            <w:gridSpan w:val="3"/>
            <w:tcBorders>
              <w:top w:val="single" w:sz="4" w:space="0" w:color="000000"/>
              <w:left w:val="single" w:sz="12" w:space="0" w:color="auto"/>
            </w:tcBorders>
            <w:shd w:val="clear" w:color="auto" w:fill="auto"/>
          </w:tcPr>
          <w:p w14:paraId="1F4C32D0" w14:textId="01FBF10E" w:rsidR="00EE25DB" w:rsidRPr="00077C32" w:rsidRDefault="00FD1A3A" w:rsidP="00214F0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77C32">
              <w:rPr>
                <w:rFonts w:ascii="Arial" w:hAnsi="Arial" w:cs="Arial"/>
                <w:b/>
                <w:bCs/>
                <w:sz w:val="18"/>
                <w:szCs w:val="18"/>
                <w:lang w:val="ru"/>
              </w:rPr>
              <w:t>Название заведения</w:t>
            </w:r>
          </w:p>
          <w:p w14:paraId="5DDF8C05" w14:textId="49461EFE" w:rsidR="001F2D47" w:rsidRPr="00077C32" w:rsidRDefault="001F2D47" w:rsidP="00214F0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77C32">
              <w:rPr>
                <w:rFonts w:ascii="Arial" w:hAnsi="Arial" w:cs="Arial"/>
                <w:sz w:val="18"/>
                <w:szCs w:val="18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7C32">
              <w:rPr>
                <w:rFonts w:ascii="Arial" w:hAnsi="Arial" w:cs="Arial"/>
                <w:sz w:val="18"/>
                <w:szCs w:val="18"/>
                <w:lang w:val="ru"/>
              </w:rPr>
              <w:instrText xml:space="preserve"> FORMTEXT </w:instrText>
            </w:r>
            <w:r w:rsidRPr="00077C32">
              <w:rPr>
                <w:rFonts w:ascii="Arial" w:hAnsi="Arial" w:cs="Arial"/>
                <w:sz w:val="18"/>
                <w:szCs w:val="18"/>
                <w:lang w:val="ru"/>
              </w:rPr>
            </w:r>
            <w:r w:rsidRPr="00077C32">
              <w:rPr>
                <w:rFonts w:ascii="Arial" w:hAnsi="Arial" w:cs="Arial"/>
                <w:sz w:val="18"/>
                <w:szCs w:val="18"/>
                <w:lang w:val="ru"/>
              </w:rPr>
              <w:fldChar w:fldCharType="separate"/>
            </w:r>
            <w:r w:rsidRPr="00077C32">
              <w:rPr>
                <w:rFonts w:ascii="Arial" w:hAnsi="Arial" w:cs="Arial"/>
                <w:noProof/>
                <w:sz w:val="18"/>
                <w:szCs w:val="18"/>
                <w:lang w:val="ru"/>
              </w:rPr>
              <w:t>     </w:t>
            </w:r>
            <w:r w:rsidRPr="00077C32">
              <w:rPr>
                <w:rFonts w:ascii="Arial" w:hAnsi="Arial" w:cs="Arial"/>
                <w:sz w:val="18"/>
                <w:szCs w:val="18"/>
                <w:lang w:val="ru"/>
              </w:rPr>
              <w:fldChar w:fldCharType="end"/>
            </w:r>
          </w:p>
        </w:tc>
        <w:tc>
          <w:tcPr>
            <w:tcW w:w="3835" w:type="dxa"/>
            <w:gridSpan w:val="2"/>
            <w:tcBorders>
              <w:top w:val="single" w:sz="4" w:space="0" w:color="000000"/>
              <w:right w:val="single" w:sz="12" w:space="0" w:color="auto"/>
            </w:tcBorders>
            <w:shd w:val="clear" w:color="auto" w:fill="auto"/>
          </w:tcPr>
          <w:p w14:paraId="4C7B34FA" w14:textId="4B04B335" w:rsidR="00EE25DB" w:rsidRPr="00077C32" w:rsidRDefault="00FD1A3A" w:rsidP="005227F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77C32">
              <w:rPr>
                <w:rFonts w:ascii="Arial" w:hAnsi="Arial" w:cs="Arial"/>
                <w:b/>
                <w:bCs/>
                <w:sz w:val="18"/>
                <w:szCs w:val="18"/>
                <w:lang w:val="ru"/>
              </w:rPr>
              <w:t>Телефон</w:t>
            </w:r>
          </w:p>
          <w:p w14:paraId="5DDF8C06" w14:textId="360552BE" w:rsidR="001F2D47" w:rsidRPr="00077C32" w:rsidRDefault="00163B20" w:rsidP="005227FF">
            <w:pPr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077C32">
              <w:rPr>
                <w:rFonts w:ascii="Arial" w:hAnsi="Arial" w:cs="Arial"/>
                <w:sz w:val="18"/>
                <w:szCs w:val="18"/>
                <w:lang w:val="ru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77C32">
              <w:rPr>
                <w:rFonts w:ascii="Arial" w:hAnsi="Arial" w:cs="Arial"/>
                <w:sz w:val="18"/>
                <w:szCs w:val="18"/>
                <w:lang w:val="ru"/>
              </w:rPr>
              <w:instrText xml:space="preserve"> FORMTEXT </w:instrText>
            </w:r>
            <w:r w:rsidRPr="00077C32">
              <w:rPr>
                <w:rFonts w:ascii="Arial" w:hAnsi="Arial" w:cs="Arial"/>
                <w:sz w:val="18"/>
                <w:szCs w:val="18"/>
                <w:lang w:val="ru"/>
              </w:rPr>
            </w:r>
            <w:r w:rsidRPr="00077C32">
              <w:rPr>
                <w:rFonts w:ascii="Arial" w:hAnsi="Arial" w:cs="Arial"/>
                <w:sz w:val="18"/>
                <w:szCs w:val="18"/>
                <w:lang w:val="ru"/>
              </w:rPr>
              <w:fldChar w:fldCharType="separate"/>
            </w:r>
            <w:r w:rsidRPr="00077C32">
              <w:rPr>
                <w:rFonts w:ascii="Arial" w:hAnsi="Arial" w:cs="Arial"/>
                <w:noProof/>
                <w:sz w:val="18"/>
                <w:szCs w:val="18"/>
                <w:lang w:val="ru"/>
              </w:rPr>
              <w:t>     </w:t>
            </w:r>
            <w:r w:rsidRPr="00077C32">
              <w:rPr>
                <w:rFonts w:ascii="Arial" w:hAnsi="Arial" w:cs="Arial"/>
                <w:sz w:val="18"/>
                <w:szCs w:val="18"/>
                <w:lang w:val="ru"/>
              </w:rPr>
              <w:fldChar w:fldCharType="end"/>
            </w:r>
          </w:p>
        </w:tc>
      </w:tr>
      <w:tr w:rsidR="005E72C7" w14:paraId="5DDF8C0C" w14:textId="77777777" w:rsidTr="00077C32">
        <w:trPr>
          <w:trHeight w:val="559"/>
          <w:jc w:val="center"/>
        </w:trPr>
        <w:tc>
          <w:tcPr>
            <w:tcW w:w="5734" w:type="dxa"/>
            <w:gridSpan w:val="2"/>
            <w:tcBorders>
              <w:left w:val="single" w:sz="12" w:space="0" w:color="auto"/>
              <w:bottom w:val="single" w:sz="4" w:space="0" w:color="000000"/>
            </w:tcBorders>
            <w:shd w:val="clear" w:color="auto" w:fill="auto"/>
          </w:tcPr>
          <w:p w14:paraId="7A2DB5DA" w14:textId="1327A3FC" w:rsidR="005E72C7" w:rsidRPr="00077C32" w:rsidRDefault="00FD1A3A" w:rsidP="00214F0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77C32">
              <w:rPr>
                <w:rFonts w:ascii="Arial" w:hAnsi="Arial" w:cs="Arial"/>
                <w:b/>
                <w:bCs/>
                <w:sz w:val="18"/>
                <w:szCs w:val="18"/>
                <w:lang w:val="ru"/>
              </w:rPr>
              <w:t>Улица (физический адрес)</w:t>
            </w:r>
          </w:p>
          <w:p w14:paraId="5DDF8C08" w14:textId="0F5B347F" w:rsidR="001F2D47" w:rsidRPr="00077C32" w:rsidRDefault="001F2D47" w:rsidP="00214F0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77C32">
              <w:rPr>
                <w:rFonts w:ascii="Arial" w:hAnsi="Arial" w:cs="Arial"/>
                <w:sz w:val="18"/>
                <w:szCs w:val="18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7C32">
              <w:rPr>
                <w:rFonts w:ascii="Arial" w:hAnsi="Arial" w:cs="Arial"/>
                <w:sz w:val="18"/>
                <w:szCs w:val="18"/>
                <w:lang w:val="ru"/>
              </w:rPr>
              <w:instrText xml:space="preserve"> FORMTEXT </w:instrText>
            </w:r>
            <w:r w:rsidRPr="00077C32">
              <w:rPr>
                <w:rFonts w:ascii="Arial" w:hAnsi="Arial" w:cs="Arial"/>
                <w:sz w:val="18"/>
                <w:szCs w:val="18"/>
                <w:lang w:val="ru"/>
              </w:rPr>
            </w:r>
            <w:r w:rsidRPr="00077C32">
              <w:rPr>
                <w:rFonts w:ascii="Arial" w:hAnsi="Arial" w:cs="Arial"/>
                <w:sz w:val="18"/>
                <w:szCs w:val="18"/>
                <w:lang w:val="ru"/>
              </w:rPr>
              <w:fldChar w:fldCharType="separate"/>
            </w:r>
            <w:r w:rsidRPr="00077C32">
              <w:rPr>
                <w:rFonts w:ascii="Arial" w:hAnsi="Arial" w:cs="Arial"/>
                <w:noProof/>
                <w:sz w:val="18"/>
                <w:szCs w:val="18"/>
                <w:lang w:val="ru"/>
              </w:rPr>
              <w:t>     </w:t>
            </w:r>
            <w:r w:rsidRPr="00077C32">
              <w:rPr>
                <w:rFonts w:ascii="Arial" w:hAnsi="Arial" w:cs="Arial"/>
                <w:sz w:val="18"/>
                <w:szCs w:val="18"/>
                <w:lang w:val="ru"/>
              </w:rPr>
              <w:fldChar w:fldCharType="end"/>
            </w:r>
          </w:p>
        </w:tc>
        <w:tc>
          <w:tcPr>
            <w:tcW w:w="1954" w:type="dxa"/>
            <w:tcBorders>
              <w:bottom w:val="single" w:sz="4" w:space="0" w:color="000000"/>
            </w:tcBorders>
            <w:shd w:val="clear" w:color="auto" w:fill="auto"/>
          </w:tcPr>
          <w:p w14:paraId="23B2CB54" w14:textId="36135F5C" w:rsidR="005E72C7" w:rsidRPr="00077C32" w:rsidRDefault="00FD1A3A" w:rsidP="0081708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77C32">
              <w:rPr>
                <w:rFonts w:ascii="Arial" w:hAnsi="Arial" w:cs="Arial"/>
                <w:b/>
                <w:bCs/>
                <w:sz w:val="18"/>
                <w:szCs w:val="18"/>
                <w:lang w:val="ru"/>
              </w:rPr>
              <w:t>Город</w:t>
            </w:r>
          </w:p>
          <w:p w14:paraId="5DDF8C09" w14:textId="1D2F1FB2" w:rsidR="001F2D47" w:rsidRPr="00077C32" w:rsidRDefault="001F2D47" w:rsidP="0081708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77C32">
              <w:rPr>
                <w:rFonts w:ascii="Arial" w:hAnsi="Arial" w:cs="Arial"/>
                <w:sz w:val="18"/>
                <w:szCs w:val="18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7C32">
              <w:rPr>
                <w:rFonts w:ascii="Arial" w:hAnsi="Arial" w:cs="Arial"/>
                <w:sz w:val="18"/>
                <w:szCs w:val="18"/>
                <w:lang w:val="ru"/>
              </w:rPr>
              <w:instrText xml:space="preserve"> FORMTEXT </w:instrText>
            </w:r>
            <w:r w:rsidRPr="00077C32">
              <w:rPr>
                <w:rFonts w:ascii="Arial" w:hAnsi="Arial" w:cs="Arial"/>
                <w:sz w:val="18"/>
                <w:szCs w:val="18"/>
                <w:lang w:val="ru"/>
              </w:rPr>
            </w:r>
            <w:r w:rsidRPr="00077C32">
              <w:rPr>
                <w:rFonts w:ascii="Arial" w:hAnsi="Arial" w:cs="Arial"/>
                <w:sz w:val="18"/>
                <w:szCs w:val="18"/>
                <w:lang w:val="ru"/>
              </w:rPr>
              <w:fldChar w:fldCharType="separate"/>
            </w:r>
            <w:r w:rsidRPr="00077C32">
              <w:rPr>
                <w:rFonts w:ascii="Arial" w:hAnsi="Arial" w:cs="Arial"/>
                <w:noProof/>
                <w:sz w:val="18"/>
                <w:szCs w:val="18"/>
                <w:lang w:val="ru"/>
              </w:rPr>
              <w:t>     </w:t>
            </w:r>
            <w:r w:rsidRPr="00077C32">
              <w:rPr>
                <w:rFonts w:ascii="Arial" w:hAnsi="Arial" w:cs="Arial"/>
                <w:sz w:val="18"/>
                <w:szCs w:val="18"/>
                <w:lang w:val="ru"/>
              </w:rPr>
              <w:fldChar w:fldCharType="end"/>
            </w:r>
          </w:p>
        </w:tc>
        <w:tc>
          <w:tcPr>
            <w:tcW w:w="1304" w:type="dxa"/>
            <w:tcBorders>
              <w:bottom w:val="single" w:sz="4" w:space="0" w:color="000000"/>
            </w:tcBorders>
            <w:shd w:val="clear" w:color="auto" w:fill="auto"/>
          </w:tcPr>
          <w:p w14:paraId="2777C0DF" w14:textId="0171ACB4" w:rsidR="005E72C7" w:rsidRPr="00077C32" w:rsidRDefault="00FD1A3A" w:rsidP="0081708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77C32">
              <w:rPr>
                <w:rFonts w:ascii="Arial" w:hAnsi="Arial" w:cs="Arial"/>
                <w:b/>
                <w:bCs/>
                <w:sz w:val="18"/>
                <w:szCs w:val="18"/>
                <w:lang w:val="ru"/>
              </w:rPr>
              <w:t>Индекс</w:t>
            </w:r>
          </w:p>
          <w:p w14:paraId="5DDF8C0A" w14:textId="382F00CE" w:rsidR="001F2D47" w:rsidRPr="00077C32" w:rsidRDefault="001F2D47" w:rsidP="0081708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77C32">
              <w:rPr>
                <w:rFonts w:ascii="Arial" w:hAnsi="Arial" w:cs="Arial"/>
                <w:sz w:val="18"/>
                <w:szCs w:val="18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7C32">
              <w:rPr>
                <w:rFonts w:ascii="Arial" w:hAnsi="Arial" w:cs="Arial"/>
                <w:sz w:val="18"/>
                <w:szCs w:val="18"/>
                <w:lang w:val="ru"/>
              </w:rPr>
              <w:instrText xml:space="preserve"> FORMTEXT </w:instrText>
            </w:r>
            <w:r w:rsidRPr="00077C32">
              <w:rPr>
                <w:rFonts w:ascii="Arial" w:hAnsi="Arial" w:cs="Arial"/>
                <w:sz w:val="18"/>
                <w:szCs w:val="18"/>
                <w:lang w:val="ru"/>
              </w:rPr>
            </w:r>
            <w:r w:rsidRPr="00077C32">
              <w:rPr>
                <w:rFonts w:ascii="Arial" w:hAnsi="Arial" w:cs="Arial"/>
                <w:sz w:val="18"/>
                <w:szCs w:val="18"/>
                <w:lang w:val="ru"/>
              </w:rPr>
              <w:fldChar w:fldCharType="separate"/>
            </w:r>
            <w:r w:rsidRPr="00077C32">
              <w:rPr>
                <w:rFonts w:ascii="Arial" w:hAnsi="Arial" w:cs="Arial"/>
                <w:noProof/>
                <w:sz w:val="18"/>
                <w:szCs w:val="18"/>
                <w:lang w:val="ru"/>
              </w:rPr>
              <w:t>     </w:t>
            </w:r>
            <w:r w:rsidRPr="00077C32">
              <w:rPr>
                <w:rFonts w:ascii="Arial" w:hAnsi="Arial" w:cs="Arial"/>
                <w:sz w:val="18"/>
                <w:szCs w:val="18"/>
                <w:lang w:val="ru"/>
              </w:rPr>
              <w:fldChar w:fldCharType="end"/>
            </w:r>
          </w:p>
        </w:tc>
        <w:tc>
          <w:tcPr>
            <w:tcW w:w="2531" w:type="dxa"/>
            <w:tcBorders>
              <w:bottom w:val="single" w:sz="4" w:space="0" w:color="000000"/>
              <w:right w:val="single" w:sz="12" w:space="0" w:color="auto"/>
            </w:tcBorders>
            <w:shd w:val="clear" w:color="auto" w:fill="auto"/>
          </w:tcPr>
          <w:p w14:paraId="7C006C9E" w14:textId="5CEC664C" w:rsidR="005E72C7" w:rsidRPr="00077C32" w:rsidRDefault="00FD1A3A" w:rsidP="005227F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77C32">
              <w:rPr>
                <w:rFonts w:ascii="Arial" w:hAnsi="Arial" w:cs="Arial"/>
                <w:b/>
                <w:bCs/>
                <w:sz w:val="18"/>
                <w:szCs w:val="18"/>
                <w:lang w:val="ru"/>
              </w:rPr>
              <w:t>Адрес эл. почты</w:t>
            </w:r>
          </w:p>
          <w:p w14:paraId="5DDF8C0B" w14:textId="52E73701" w:rsidR="001F2D47" w:rsidRPr="00077C32" w:rsidRDefault="00624C83" w:rsidP="005227F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77C32">
              <w:rPr>
                <w:rFonts w:ascii="Arial" w:hAnsi="Arial" w:cs="Arial"/>
                <w:sz w:val="18"/>
                <w:szCs w:val="18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7C32">
              <w:rPr>
                <w:rFonts w:ascii="Arial" w:hAnsi="Arial" w:cs="Arial"/>
                <w:sz w:val="18"/>
                <w:szCs w:val="18"/>
                <w:lang w:val="ru"/>
              </w:rPr>
              <w:instrText xml:space="preserve"> FORMTEXT </w:instrText>
            </w:r>
            <w:r w:rsidRPr="00077C32">
              <w:rPr>
                <w:rFonts w:ascii="Arial" w:hAnsi="Arial" w:cs="Arial"/>
                <w:sz w:val="18"/>
                <w:szCs w:val="18"/>
                <w:lang w:val="ru"/>
              </w:rPr>
            </w:r>
            <w:r w:rsidRPr="00077C32">
              <w:rPr>
                <w:rFonts w:ascii="Arial" w:hAnsi="Arial" w:cs="Arial"/>
                <w:sz w:val="18"/>
                <w:szCs w:val="18"/>
                <w:lang w:val="ru"/>
              </w:rPr>
              <w:fldChar w:fldCharType="separate"/>
            </w:r>
            <w:r w:rsidRPr="00077C32">
              <w:rPr>
                <w:rFonts w:ascii="Arial" w:hAnsi="Arial" w:cs="Arial"/>
                <w:noProof/>
                <w:sz w:val="18"/>
                <w:szCs w:val="18"/>
                <w:lang w:val="ru"/>
              </w:rPr>
              <w:t>     </w:t>
            </w:r>
            <w:r w:rsidRPr="00077C32">
              <w:rPr>
                <w:rFonts w:ascii="Arial" w:hAnsi="Arial" w:cs="Arial"/>
                <w:sz w:val="18"/>
                <w:szCs w:val="18"/>
                <w:lang w:val="ru"/>
              </w:rPr>
              <w:fldChar w:fldCharType="end"/>
            </w:r>
          </w:p>
        </w:tc>
      </w:tr>
      <w:tr w:rsidR="00A316BF" w:rsidRPr="00F83C67" w14:paraId="5DDF8C10" w14:textId="77777777" w:rsidTr="003B600F">
        <w:trPr>
          <w:trHeight w:val="576"/>
          <w:jc w:val="center"/>
        </w:trPr>
        <w:tc>
          <w:tcPr>
            <w:tcW w:w="5734" w:type="dxa"/>
            <w:gridSpan w:val="2"/>
            <w:tcBorders>
              <w:top w:val="single" w:sz="8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6EBF055A" w14:textId="6BFD7B6A" w:rsidR="00A316BF" w:rsidRPr="00077C32" w:rsidRDefault="00FD1A3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77C32">
              <w:rPr>
                <w:rFonts w:ascii="Arial" w:hAnsi="Arial" w:cs="Arial"/>
                <w:b/>
                <w:bCs/>
                <w:sz w:val="18"/>
                <w:szCs w:val="18"/>
                <w:lang w:val="ru"/>
              </w:rPr>
              <w:t>Имя контактного лица</w:t>
            </w:r>
          </w:p>
          <w:p w14:paraId="0043F1B7" w14:textId="403542C7" w:rsidR="001F2D47" w:rsidRPr="00077C32" w:rsidRDefault="001F2D47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77C32">
              <w:rPr>
                <w:rFonts w:ascii="Arial" w:hAnsi="Arial" w:cs="Arial"/>
                <w:sz w:val="18"/>
                <w:szCs w:val="18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7C32">
              <w:rPr>
                <w:rFonts w:ascii="Arial" w:hAnsi="Arial" w:cs="Arial"/>
                <w:sz w:val="18"/>
                <w:szCs w:val="18"/>
                <w:lang w:val="ru"/>
              </w:rPr>
              <w:instrText xml:space="preserve"> FORMTEXT </w:instrText>
            </w:r>
            <w:r w:rsidRPr="00077C32">
              <w:rPr>
                <w:rFonts w:ascii="Arial" w:hAnsi="Arial" w:cs="Arial"/>
                <w:sz w:val="18"/>
                <w:szCs w:val="18"/>
                <w:lang w:val="ru"/>
              </w:rPr>
            </w:r>
            <w:r w:rsidRPr="00077C32">
              <w:rPr>
                <w:rFonts w:ascii="Arial" w:hAnsi="Arial" w:cs="Arial"/>
                <w:sz w:val="18"/>
                <w:szCs w:val="18"/>
                <w:lang w:val="ru"/>
              </w:rPr>
              <w:fldChar w:fldCharType="separate"/>
            </w:r>
            <w:r w:rsidRPr="00077C32">
              <w:rPr>
                <w:rFonts w:ascii="Arial" w:hAnsi="Arial" w:cs="Arial"/>
                <w:noProof/>
                <w:sz w:val="18"/>
                <w:szCs w:val="18"/>
                <w:lang w:val="ru"/>
              </w:rPr>
              <w:t>     </w:t>
            </w:r>
            <w:r w:rsidRPr="00077C32">
              <w:rPr>
                <w:rFonts w:ascii="Arial" w:hAnsi="Arial" w:cs="Arial"/>
                <w:sz w:val="18"/>
                <w:szCs w:val="18"/>
                <w:lang w:val="ru"/>
              </w:rPr>
              <w:fldChar w:fldCharType="end"/>
            </w:r>
          </w:p>
        </w:tc>
        <w:tc>
          <w:tcPr>
            <w:tcW w:w="5789" w:type="dxa"/>
            <w:gridSpan w:val="3"/>
            <w:tcBorders>
              <w:top w:val="single" w:sz="8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14:paraId="28B45490" w14:textId="07E52290" w:rsidR="00A316BF" w:rsidRPr="00077C32" w:rsidRDefault="00FD1A3A" w:rsidP="00A316B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77C32">
              <w:rPr>
                <w:rFonts w:ascii="Arial" w:hAnsi="Arial" w:cs="Arial"/>
                <w:b/>
                <w:bCs/>
                <w:sz w:val="18"/>
                <w:szCs w:val="18"/>
                <w:lang w:val="ru"/>
              </w:rPr>
              <w:t>Звание</w:t>
            </w:r>
            <w:r w:rsidRPr="00077C32">
              <w:rPr>
                <w:rFonts w:ascii="Arial" w:hAnsi="Arial" w:cs="Arial"/>
                <w:sz w:val="18"/>
                <w:szCs w:val="18"/>
                <w:lang w:val="ru"/>
              </w:rPr>
              <w:t>/</w:t>
            </w:r>
            <w:r w:rsidRPr="00077C32">
              <w:rPr>
                <w:rFonts w:ascii="Arial" w:hAnsi="Arial" w:cs="Arial"/>
                <w:b/>
                <w:bCs/>
                <w:sz w:val="18"/>
                <w:szCs w:val="18"/>
                <w:lang w:val="ru"/>
              </w:rPr>
              <w:t>должность</w:t>
            </w:r>
          </w:p>
          <w:p w14:paraId="5DDF8C0F" w14:textId="291CE112" w:rsidR="001F2D47" w:rsidRPr="00077C32" w:rsidRDefault="001F2D47" w:rsidP="00A316BF">
            <w:pPr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077C32">
              <w:rPr>
                <w:rFonts w:ascii="Arial" w:hAnsi="Arial" w:cs="Arial"/>
                <w:sz w:val="18"/>
                <w:szCs w:val="18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7C32">
              <w:rPr>
                <w:rFonts w:ascii="Arial" w:hAnsi="Arial" w:cs="Arial"/>
                <w:sz w:val="18"/>
                <w:szCs w:val="18"/>
                <w:lang w:val="ru"/>
              </w:rPr>
              <w:instrText xml:space="preserve"> FORMTEXT </w:instrText>
            </w:r>
            <w:r w:rsidRPr="00077C32">
              <w:rPr>
                <w:rFonts w:ascii="Arial" w:hAnsi="Arial" w:cs="Arial"/>
                <w:sz w:val="18"/>
                <w:szCs w:val="18"/>
                <w:lang w:val="ru"/>
              </w:rPr>
            </w:r>
            <w:r w:rsidRPr="00077C32">
              <w:rPr>
                <w:rFonts w:ascii="Arial" w:hAnsi="Arial" w:cs="Arial"/>
                <w:sz w:val="18"/>
                <w:szCs w:val="18"/>
                <w:lang w:val="ru"/>
              </w:rPr>
              <w:fldChar w:fldCharType="separate"/>
            </w:r>
            <w:r w:rsidRPr="00077C32">
              <w:rPr>
                <w:rFonts w:ascii="Arial" w:hAnsi="Arial" w:cs="Arial"/>
                <w:noProof/>
                <w:sz w:val="18"/>
                <w:szCs w:val="18"/>
                <w:lang w:val="ru"/>
              </w:rPr>
              <w:t>     </w:t>
            </w:r>
            <w:r w:rsidRPr="00077C32">
              <w:rPr>
                <w:rFonts w:ascii="Arial" w:hAnsi="Arial" w:cs="Arial"/>
                <w:sz w:val="18"/>
                <w:szCs w:val="18"/>
                <w:lang w:val="ru"/>
              </w:rPr>
              <w:fldChar w:fldCharType="end"/>
            </w:r>
          </w:p>
        </w:tc>
      </w:tr>
      <w:tr w:rsidR="00C53470" w14:paraId="5DDF8C94" w14:textId="77777777" w:rsidTr="003B600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23" w:type="dxa"/>
            <w:gridSpan w:val="5"/>
            <w:tcBorders>
              <w:top w:val="single" w:sz="12" w:space="0" w:color="auto"/>
              <w:bottom w:val="single" w:sz="4" w:space="0" w:color="auto"/>
            </w:tcBorders>
            <w:shd w:val="clear" w:color="auto" w:fill="095865"/>
            <w:vAlign w:val="center"/>
          </w:tcPr>
          <w:p w14:paraId="5DDF8C93" w14:textId="51AE3C7D" w:rsidR="00C53470" w:rsidRPr="00077C32" w:rsidRDefault="00C34B43" w:rsidP="00C53470">
            <w:pPr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 w:rsidRPr="00077C32">
              <w:rPr>
                <w:rFonts w:ascii="Arial" w:hAnsi="Arial" w:cs="Arial"/>
                <w:b/>
                <w:bCs/>
                <w:color w:val="FFFFFF"/>
                <w:lang w:val="ru"/>
              </w:rPr>
              <w:t>Раздел 2. Контрольный перечень действий для плана по очистке</w:t>
            </w:r>
          </w:p>
        </w:tc>
      </w:tr>
      <w:tr w:rsidR="00C53470" w:rsidRPr="00C26586" w14:paraId="5DDF8C98" w14:textId="77777777" w:rsidTr="002E43D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512"/>
          <w:jc w:val="center"/>
        </w:trPr>
        <w:tc>
          <w:tcPr>
            <w:tcW w:w="622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C5CED5"/>
            <w:vAlign w:val="center"/>
            <w:hideMark/>
          </w:tcPr>
          <w:p w14:paraId="5DDF8C96" w14:textId="77777777" w:rsidR="00C53470" w:rsidRDefault="00C53470" w:rsidP="002E43D4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Wingdings" w:eastAsia="Wingdings" w:hAnsi="Wingdings" w:cs="Wingdings"/>
                <w:b/>
                <w:bCs/>
                <w:lang w:val="ru"/>
              </w:rPr>
              <w:t></w:t>
            </w:r>
          </w:p>
        </w:tc>
        <w:tc>
          <w:tcPr>
            <w:tcW w:w="10901" w:type="dxa"/>
            <w:gridSpan w:val="4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  <w:hideMark/>
          </w:tcPr>
          <w:p w14:paraId="5DDF8C97" w14:textId="16D893B5" w:rsidR="00C53470" w:rsidRPr="00D22666" w:rsidRDefault="0057714C" w:rsidP="00C53470">
            <w:pPr>
              <w:pStyle w:val="Heading1"/>
              <w:jc w:val="left"/>
              <w:rPr>
                <w:i w:val="0"/>
                <w:sz w:val="16"/>
                <w:szCs w:val="16"/>
                <w:lang w:val="ru"/>
              </w:rPr>
            </w:pPr>
            <w:r w:rsidRPr="007868BF">
              <w:rPr>
                <w:bCs/>
                <w:i w:val="0"/>
                <w:sz w:val="16"/>
                <w:szCs w:val="16"/>
                <w:lang w:val="ru"/>
              </w:rPr>
              <w:t>Каждое заведение общественного питания должно иметь письменный план очистки для защиты потребителей, продуктов питания, сотрудников и поверхностей. Включите указанные ниже пункты в свой план очистки (вносите изменения по мере необходимости, чтобы план соответствовал потребностям вашего предприятия).</w:t>
            </w:r>
          </w:p>
        </w:tc>
      </w:tr>
      <w:tr w:rsidR="00C53470" w14:paraId="7BD5B648" w14:textId="77777777" w:rsidTr="00D94C9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</w:tblPrEx>
        <w:trPr>
          <w:trHeight w:val="1440"/>
          <w:jc w:val="center"/>
        </w:trPr>
        <w:tc>
          <w:tcPr>
            <w:tcW w:w="6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56AA5756" w14:textId="575BD82F" w:rsidR="00C53470" w:rsidRPr="002F3818" w:rsidRDefault="001C57A5" w:rsidP="002E43D4">
            <w:pPr>
              <w:spacing w:before="12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lang w:val="ru"/>
              </w:rPr>
            </w:r>
            <w:r w:rsidR="00000000">
              <w:rPr>
                <w:rFonts w:ascii="Arial" w:hAnsi="Arial"/>
                <w:lang w:val="ru"/>
              </w:rPr>
              <w:fldChar w:fldCharType="separate"/>
            </w:r>
            <w:r>
              <w:rPr>
                <w:rFonts w:ascii="Arial" w:hAnsi="Arial"/>
                <w:lang w:val="ru"/>
              </w:rPr>
              <w:fldChar w:fldCharType="end"/>
            </w:r>
          </w:p>
        </w:tc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2AF4D071" w14:textId="55500451" w:rsidR="00C53470" w:rsidRPr="007868BF" w:rsidRDefault="00A72EBA" w:rsidP="00D94C95">
            <w:pPr>
              <w:spacing w:before="60" w:after="40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7868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>Защита потребителей</w:t>
            </w:r>
          </w:p>
          <w:p w14:paraId="286AF325" w14:textId="165E1773" w:rsidR="00C53470" w:rsidRPr="007868BF" w:rsidRDefault="00C53470" w:rsidP="00742FF6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</w:rPr>
            </w:pPr>
            <w:r w:rsidRPr="007868BF">
              <w:rPr>
                <w:rFonts w:ascii="Arial" w:hAnsi="Arial"/>
                <w:sz w:val="16"/>
                <w:szCs w:val="16"/>
                <w:lang w:val="ru"/>
              </w:rPr>
              <w:t>Выведите посетителей из зараженного участка.</w:t>
            </w:r>
          </w:p>
          <w:p w14:paraId="0B18CAE8" w14:textId="32B65FFC" w:rsidR="00C53470" w:rsidRPr="007868BF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</w:rPr>
            </w:pPr>
            <w:r w:rsidRPr="007868BF">
              <w:rPr>
                <w:rFonts w:ascii="Arial" w:hAnsi="Arial"/>
                <w:sz w:val="16"/>
                <w:szCs w:val="16"/>
                <w:lang w:val="ru"/>
              </w:rPr>
              <w:t>Ограничьте доступ к зараженному участку в радиусе 25 футов (8 м), пока он не будет очищен и дезинфицирован.</w:t>
            </w:r>
          </w:p>
          <w:p w14:paraId="445D8324" w14:textId="198D0BC9" w:rsidR="00FA70F7" w:rsidRPr="007868BF" w:rsidRDefault="002F1E99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</w:rPr>
            </w:pPr>
            <w:r w:rsidRPr="007868BF">
              <w:rPr>
                <w:rFonts w:ascii="Arial" w:hAnsi="Arial"/>
                <w:sz w:val="16"/>
                <w:szCs w:val="16"/>
                <w:lang w:val="ru"/>
              </w:rPr>
              <w:t>Не рассаживайте посетителей на прежние места, расположенные в радиусе 25 футов (8 м) от зараженного участка, пока он не будет надлежащим образом очищен и дезинфицирован.</w:t>
            </w:r>
          </w:p>
          <w:p w14:paraId="5FE55409" w14:textId="14694EA7" w:rsidR="00C53470" w:rsidRPr="007868BF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</w:rPr>
            </w:pPr>
            <w:r w:rsidRPr="007868BF">
              <w:rPr>
                <w:rFonts w:ascii="Arial" w:hAnsi="Arial"/>
                <w:sz w:val="16"/>
                <w:szCs w:val="16"/>
                <w:lang w:val="ru"/>
              </w:rPr>
              <w:t xml:space="preserve">Другое: </w:t>
            </w:r>
            <w:r w:rsidRPr="007868BF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868BF">
              <w:rPr>
                <w:rFonts w:ascii="Arial" w:hAnsi="Arial"/>
                <w:sz w:val="16"/>
                <w:szCs w:val="16"/>
                <w:lang w:val="ru"/>
              </w:rPr>
              <w:instrText xml:space="preserve"> FORMTEXT </w:instrText>
            </w:r>
            <w:r w:rsidRPr="007868BF">
              <w:rPr>
                <w:rFonts w:ascii="Arial" w:hAnsi="Arial"/>
                <w:sz w:val="16"/>
                <w:szCs w:val="16"/>
                <w:lang w:val="ru"/>
              </w:rPr>
            </w:r>
            <w:r w:rsidRPr="007868BF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7868BF">
              <w:rPr>
                <w:rFonts w:ascii="Arial" w:hAnsi="Arial"/>
                <w:noProof/>
                <w:sz w:val="16"/>
                <w:szCs w:val="16"/>
                <w:lang w:val="ru"/>
              </w:rPr>
              <w:t>     </w:t>
            </w:r>
            <w:r w:rsidRPr="007868BF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</w:p>
        </w:tc>
      </w:tr>
      <w:tr w:rsidR="00C53470" w14:paraId="766D598A" w14:textId="77777777" w:rsidTr="00D94C9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296"/>
          <w:jc w:val="center"/>
        </w:trPr>
        <w:tc>
          <w:tcPr>
            <w:tcW w:w="6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1A35FB13" w14:textId="74D11662" w:rsidR="00C53470" w:rsidRPr="002F3818" w:rsidRDefault="00C53470" w:rsidP="002E43D4">
            <w:pPr>
              <w:spacing w:before="12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lang w:val="ru"/>
              </w:rPr>
            </w:r>
            <w:r w:rsidR="00000000">
              <w:rPr>
                <w:rFonts w:ascii="Arial" w:hAnsi="Arial"/>
                <w:lang w:val="ru"/>
              </w:rPr>
              <w:fldChar w:fldCharType="separate"/>
            </w:r>
            <w:r>
              <w:rPr>
                <w:rFonts w:ascii="Arial" w:hAnsi="Arial"/>
                <w:lang w:val="ru"/>
              </w:rPr>
              <w:fldChar w:fldCharType="end"/>
            </w:r>
          </w:p>
        </w:tc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068F22C3" w14:textId="5D47BBC6" w:rsidR="00C53470" w:rsidRPr="007868BF" w:rsidRDefault="00A72EBA" w:rsidP="00D94C95">
            <w:pPr>
              <w:spacing w:before="60" w:after="40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7868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>Защита продуктов питания</w:t>
            </w:r>
          </w:p>
          <w:p w14:paraId="434373E0" w14:textId="534E3455" w:rsidR="00510107" w:rsidRPr="007868BF" w:rsidRDefault="00510107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</w:rPr>
            </w:pPr>
            <w:r w:rsidRPr="007868BF">
              <w:rPr>
                <w:rFonts w:ascii="Arial" w:hAnsi="Arial"/>
                <w:sz w:val="16"/>
                <w:szCs w:val="16"/>
                <w:lang w:val="ru"/>
              </w:rPr>
              <w:t>Выбросьте непокрытые продукты питания или одноразовые предметы, которые находятся в пределах зараженного участка.</w:t>
            </w:r>
          </w:p>
          <w:p w14:paraId="21F0DEAF" w14:textId="67EC9466" w:rsidR="00914237" w:rsidRPr="007868BF" w:rsidRDefault="00914237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</w:rPr>
            </w:pPr>
            <w:r w:rsidRPr="007868BF">
              <w:rPr>
                <w:rFonts w:ascii="Arial" w:hAnsi="Arial"/>
                <w:sz w:val="16"/>
                <w:szCs w:val="16"/>
                <w:lang w:val="ru"/>
              </w:rPr>
              <w:t>Вымойте все столовые приборы и предметы, расположенные в радиусе 25 футов (8 м) от места, где у человека случился приступ рвоты или диареи.</w:t>
            </w:r>
          </w:p>
          <w:p w14:paraId="6E199350" w14:textId="1E5B73D9" w:rsidR="00510107" w:rsidRPr="007868BF" w:rsidRDefault="00510107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</w:rPr>
            </w:pPr>
            <w:r w:rsidRPr="007868BF">
              <w:rPr>
                <w:rFonts w:ascii="Arial" w:hAnsi="Arial"/>
                <w:sz w:val="16"/>
                <w:szCs w:val="16"/>
                <w:lang w:val="ru"/>
              </w:rPr>
              <w:t>Прекратите обслуживание посетителей в радиусе 25 футов (8 м) от зараженного участка, пока все столовые приборы, оборудование и поверхности не будут очищены и дезинфицированы.</w:t>
            </w:r>
          </w:p>
          <w:p w14:paraId="23EDD767" w14:textId="3F328DDC" w:rsidR="00C53470" w:rsidRPr="007868BF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</w:rPr>
            </w:pPr>
            <w:r w:rsidRPr="007868BF">
              <w:rPr>
                <w:rFonts w:ascii="Arial" w:hAnsi="Arial"/>
                <w:sz w:val="16"/>
                <w:szCs w:val="16"/>
                <w:lang w:val="ru"/>
              </w:rPr>
              <w:t xml:space="preserve">Другое: </w:t>
            </w:r>
            <w:r w:rsidRPr="007868BF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868BF">
              <w:rPr>
                <w:rFonts w:ascii="Arial" w:hAnsi="Arial"/>
                <w:sz w:val="16"/>
                <w:szCs w:val="16"/>
                <w:lang w:val="ru"/>
              </w:rPr>
              <w:instrText xml:space="preserve"> FORMTEXT </w:instrText>
            </w:r>
            <w:r w:rsidRPr="007868BF">
              <w:rPr>
                <w:rFonts w:ascii="Arial" w:hAnsi="Arial"/>
                <w:sz w:val="16"/>
                <w:szCs w:val="16"/>
                <w:lang w:val="ru"/>
              </w:rPr>
            </w:r>
            <w:r w:rsidRPr="007868BF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7868BF">
              <w:rPr>
                <w:rFonts w:ascii="Arial" w:hAnsi="Arial"/>
                <w:sz w:val="16"/>
                <w:szCs w:val="16"/>
                <w:lang w:val="ru"/>
              </w:rPr>
              <w:t>     </w:t>
            </w:r>
            <w:r w:rsidRPr="007868BF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</w:p>
        </w:tc>
      </w:tr>
      <w:tr w:rsidR="00C53470" w14:paraId="32CC5C0E" w14:textId="77777777" w:rsidTr="00D94C9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3024"/>
          <w:jc w:val="center"/>
        </w:trPr>
        <w:tc>
          <w:tcPr>
            <w:tcW w:w="6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7A4C72D7" w14:textId="6F91812C" w:rsidR="00C53470" w:rsidRPr="002F3818" w:rsidRDefault="00C53470" w:rsidP="002E43D4">
            <w:pPr>
              <w:spacing w:before="12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lang w:val="ru"/>
              </w:rPr>
            </w:r>
            <w:r w:rsidR="00000000">
              <w:rPr>
                <w:rFonts w:ascii="Arial" w:hAnsi="Arial"/>
                <w:lang w:val="ru"/>
              </w:rPr>
              <w:fldChar w:fldCharType="separate"/>
            </w:r>
            <w:r>
              <w:rPr>
                <w:rFonts w:ascii="Arial" w:hAnsi="Arial"/>
                <w:lang w:val="ru"/>
              </w:rPr>
              <w:fldChar w:fldCharType="end"/>
            </w:r>
          </w:p>
        </w:tc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68EBEF12" w14:textId="6A39362C" w:rsidR="00C53470" w:rsidRPr="007868BF" w:rsidRDefault="00A72EBA" w:rsidP="00D94C95">
            <w:pPr>
              <w:spacing w:before="60" w:after="40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7868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>Защита сотрудников</w:t>
            </w:r>
          </w:p>
          <w:p w14:paraId="4AC9DC00" w14:textId="0EE28273" w:rsidR="00A143DB" w:rsidRPr="00D22666" w:rsidRDefault="00A143DB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ru"/>
              </w:rPr>
            </w:pPr>
            <w:r w:rsidRPr="007868BF">
              <w:rPr>
                <w:rFonts w:ascii="Arial" w:hAnsi="Arial"/>
                <w:sz w:val="16"/>
                <w:szCs w:val="16"/>
                <w:lang w:val="ru"/>
              </w:rPr>
              <w:t>Больных работников или сотрудников заведения общественного питания необходимо немедленно отправлять домой. Работникам учреждения общественного питания не рекомендуется возвращаться на работу, пока их симптомы не будут проявляться по крайней мере в течение 24 часов.</w:t>
            </w:r>
          </w:p>
          <w:p w14:paraId="34F9260E" w14:textId="6D86D1C9" w:rsidR="00C53470" w:rsidRPr="00D22666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ru"/>
              </w:rPr>
            </w:pPr>
            <w:r w:rsidRPr="007868BF">
              <w:rPr>
                <w:rFonts w:ascii="Arial" w:hAnsi="Arial"/>
                <w:sz w:val="16"/>
                <w:szCs w:val="16"/>
                <w:lang w:val="ru"/>
              </w:rPr>
              <w:t>Задания по очистке и дезинфекции следует поручать только обученному персоналу.</w:t>
            </w:r>
          </w:p>
          <w:p w14:paraId="6F5C5793" w14:textId="018F2555" w:rsidR="00C53470" w:rsidRPr="00D22666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ru"/>
              </w:rPr>
            </w:pPr>
            <w:r w:rsidRPr="007868BF">
              <w:rPr>
                <w:rFonts w:ascii="Arial" w:hAnsi="Arial"/>
                <w:sz w:val="16"/>
                <w:szCs w:val="16"/>
                <w:lang w:val="ru"/>
              </w:rPr>
              <w:t>Носите средства индивидуальной защиты, например перчатки, фартуки и защитные очки, при устранении следов рвоты и диареи.</w:t>
            </w:r>
          </w:p>
          <w:p w14:paraId="2883C1DD" w14:textId="449488C1" w:rsidR="00A143DB" w:rsidRPr="00D22666" w:rsidRDefault="00A143DB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ru"/>
              </w:rPr>
            </w:pPr>
            <w:r w:rsidRPr="007868BF">
              <w:rPr>
                <w:rFonts w:ascii="Arial" w:hAnsi="Arial"/>
                <w:sz w:val="16"/>
                <w:szCs w:val="16"/>
                <w:lang w:val="ru"/>
              </w:rPr>
              <w:t>По окончании очистки работники должны вымыть руки.</w:t>
            </w:r>
          </w:p>
          <w:p w14:paraId="1FE84F3B" w14:textId="7FAF6E84" w:rsidR="00C53470" w:rsidRPr="00D22666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ru"/>
              </w:rPr>
            </w:pPr>
            <w:r w:rsidRPr="007868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>Сотрудникам, которые занимались очисткой, не следует возвращаться к обработке пищевых продуктов, пока они не примут душ и сменят одежду.</w:t>
            </w:r>
          </w:p>
          <w:p w14:paraId="77AA88D5" w14:textId="1B036369" w:rsidR="0057714C" w:rsidRPr="00D22666" w:rsidRDefault="0057714C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  <w:lang w:val="ru"/>
              </w:rPr>
            </w:pPr>
            <w:r w:rsidRPr="007868BF">
              <w:rPr>
                <w:rFonts w:ascii="Arial" w:hAnsi="Arial"/>
                <w:sz w:val="16"/>
                <w:szCs w:val="16"/>
                <w:lang w:val="ru"/>
              </w:rPr>
              <w:t xml:space="preserve">Напоминайте сотрудникам, чтобы они сообщали ответственному лицу о своих симптомах и диагностированных заболеваниях. К симптомам относятся рвота, диарея, боль в горле, высокая температура, желтизна и воспаленные порезы на руках. К заболеваниям, о которых следует сообщать, относятся </w:t>
            </w:r>
            <w:r w:rsidRPr="007868BF">
              <w:rPr>
                <w:rFonts w:ascii="Arial" w:hAnsi="Arial"/>
                <w:i/>
                <w:iCs/>
                <w:sz w:val="16"/>
                <w:szCs w:val="16"/>
                <w:lang w:val="ru"/>
              </w:rPr>
              <w:t>кишечная палочка, сальмонеллез</w:t>
            </w:r>
            <w:r w:rsidRPr="007868BF">
              <w:rPr>
                <w:rFonts w:ascii="Arial" w:hAnsi="Arial"/>
                <w:sz w:val="16"/>
                <w:szCs w:val="16"/>
                <w:lang w:val="ru"/>
              </w:rPr>
              <w:t xml:space="preserve">, гепатит A, </w:t>
            </w:r>
            <w:r w:rsidRPr="007868BF">
              <w:rPr>
                <w:rFonts w:ascii="Arial" w:hAnsi="Arial"/>
                <w:i/>
                <w:iCs/>
                <w:sz w:val="16"/>
                <w:szCs w:val="16"/>
                <w:lang w:val="ru"/>
              </w:rPr>
              <w:t>шигеллез</w:t>
            </w:r>
            <w:r w:rsidRPr="007868BF">
              <w:rPr>
                <w:rFonts w:ascii="Arial" w:hAnsi="Arial"/>
                <w:sz w:val="16"/>
                <w:szCs w:val="16"/>
                <w:lang w:val="ru"/>
              </w:rPr>
              <w:t xml:space="preserve"> и норовирус.</w:t>
            </w:r>
          </w:p>
          <w:p w14:paraId="61DE9378" w14:textId="355CD977" w:rsidR="00C53470" w:rsidRPr="007868BF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</w:rPr>
            </w:pPr>
            <w:r w:rsidRPr="007868BF">
              <w:rPr>
                <w:rFonts w:ascii="Arial" w:hAnsi="Arial"/>
                <w:sz w:val="16"/>
                <w:szCs w:val="16"/>
                <w:lang w:val="ru"/>
              </w:rPr>
              <w:t xml:space="preserve">Другое: </w:t>
            </w:r>
            <w:r w:rsidRPr="007868BF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868BF">
              <w:rPr>
                <w:rFonts w:ascii="Arial" w:hAnsi="Arial"/>
                <w:sz w:val="16"/>
                <w:szCs w:val="16"/>
                <w:lang w:val="ru"/>
              </w:rPr>
              <w:instrText xml:space="preserve"> FORMTEXT </w:instrText>
            </w:r>
            <w:r w:rsidRPr="007868BF">
              <w:rPr>
                <w:rFonts w:ascii="Arial" w:hAnsi="Arial"/>
                <w:sz w:val="16"/>
                <w:szCs w:val="16"/>
                <w:lang w:val="ru"/>
              </w:rPr>
            </w:r>
            <w:r w:rsidRPr="007868BF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7868BF">
              <w:rPr>
                <w:rFonts w:ascii="Arial" w:hAnsi="Arial"/>
                <w:sz w:val="16"/>
                <w:szCs w:val="16"/>
                <w:lang w:val="ru"/>
              </w:rPr>
              <w:t>     </w:t>
            </w:r>
            <w:r w:rsidRPr="007868BF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</w:p>
        </w:tc>
      </w:tr>
      <w:tr w:rsidR="00C53470" w14:paraId="5DDF8C9B" w14:textId="77777777" w:rsidTr="00D94C9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44"/>
          <w:jc w:val="center"/>
        </w:trPr>
        <w:tc>
          <w:tcPr>
            <w:tcW w:w="6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5DDF8C99" w14:textId="77777777" w:rsidR="00C53470" w:rsidRPr="002F3818" w:rsidRDefault="00C53470" w:rsidP="002E43D4">
            <w:pPr>
              <w:spacing w:before="12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4"/>
            <w:r>
              <w:rPr>
                <w:rFonts w:ascii="Arial" w:hAnsi="Arial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lang w:val="ru"/>
              </w:rPr>
            </w:r>
            <w:r w:rsidR="00000000">
              <w:rPr>
                <w:rFonts w:ascii="Arial" w:hAnsi="Arial"/>
                <w:lang w:val="ru"/>
              </w:rPr>
              <w:fldChar w:fldCharType="separate"/>
            </w:r>
            <w:r>
              <w:rPr>
                <w:rFonts w:ascii="Arial" w:hAnsi="Arial"/>
                <w:lang w:val="ru"/>
              </w:rPr>
              <w:fldChar w:fldCharType="end"/>
            </w:r>
            <w:bookmarkEnd w:id="0"/>
          </w:p>
        </w:tc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4B142C7A" w14:textId="7CA015C3" w:rsidR="00C53470" w:rsidRPr="007868BF" w:rsidRDefault="00A72EBA" w:rsidP="00D94C95">
            <w:pPr>
              <w:spacing w:before="60" w:after="40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7868B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>Защита поверхностей</w:t>
            </w:r>
          </w:p>
          <w:p w14:paraId="41AE5CE9" w14:textId="73692D9C" w:rsidR="00C53470" w:rsidRPr="007868BF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</w:rPr>
            </w:pPr>
            <w:r w:rsidRPr="007868BF">
              <w:rPr>
                <w:rFonts w:ascii="Arial" w:hAnsi="Arial"/>
                <w:sz w:val="16"/>
                <w:szCs w:val="16"/>
                <w:lang w:val="ru"/>
              </w:rPr>
              <w:t>Используйте одноразовые абсорбирующие вещества наподобие пищевой соды или наполнителя для кошачьего туалета, чтобы впитать видимые следы рвоты и диареи. Соскребите вещество и выбросьте его в мусорный пакет.</w:t>
            </w:r>
          </w:p>
          <w:p w14:paraId="5DB0A5C6" w14:textId="32F4F8B0" w:rsidR="00C53470" w:rsidRPr="007868BF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</w:rPr>
            </w:pPr>
            <w:r w:rsidRPr="007868BF">
              <w:rPr>
                <w:rFonts w:ascii="Arial" w:hAnsi="Arial"/>
                <w:sz w:val="16"/>
                <w:szCs w:val="16"/>
                <w:lang w:val="ru"/>
              </w:rPr>
              <w:t>Очистите и дезинфицируйте такие поверхности, как столешницы, дверные ручки и стулья, в радиусе 25 футов (8 м) вокруг зараженного участка.</w:t>
            </w:r>
          </w:p>
          <w:p w14:paraId="7A74C52D" w14:textId="06AB9EDB" w:rsidR="00C53470" w:rsidRPr="007868BF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</w:rPr>
            </w:pPr>
            <w:r w:rsidRPr="007868BF">
              <w:rPr>
                <w:rFonts w:ascii="Arial" w:hAnsi="Arial"/>
                <w:sz w:val="16"/>
                <w:szCs w:val="16"/>
                <w:lang w:val="ru"/>
              </w:rPr>
              <w:t>Прежде чем покидать зараженный участок, поместите все одноразовые средства для чистки (совки, насадки для швабр, перчатки и полотенца) в пакет, плотно закройте его и выбросьте.</w:t>
            </w:r>
          </w:p>
          <w:p w14:paraId="50AFF76D" w14:textId="7EACE12D" w:rsidR="0057714C" w:rsidRPr="007868BF" w:rsidRDefault="0057714C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</w:rPr>
            </w:pPr>
            <w:r w:rsidRPr="007868BF">
              <w:rPr>
                <w:rFonts w:ascii="Arial" w:hAnsi="Arial"/>
                <w:sz w:val="16"/>
                <w:szCs w:val="16"/>
                <w:lang w:val="ru"/>
              </w:rPr>
              <w:t>Ограничьте доступ и запланируйте очистку паром зараженных тканевых поверхностей, которые нельзя дезинфицировать обычным способом.</w:t>
            </w:r>
          </w:p>
          <w:p w14:paraId="5BD95FD5" w14:textId="517FB67E" w:rsidR="00EE4F47" w:rsidRPr="007868BF" w:rsidRDefault="00EE4F47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</w:rPr>
            </w:pPr>
            <w:r w:rsidRPr="007868BF">
              <w:rPr>
                <w:rFonts w:ascii="Arial" w:hAnsi="Arial"/>
                <w:sz w:val="16"/>
                <w:szCs w:val="16"/>
                <w:lang w:val="ru"/>
              </w:rPr>
              <w:t>Очистите и дезинфицируйте многоразовые средства для очистки в помещении, распложенном за пределами кухни.</w:t>
            </w:r>
          </w:p>
          <w:p w14:paraId="5DDF8C9A" w14:textId="454F0B8D" w:rsidR="00C53470" w:rsidRPr="007868BF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sz w:val="16"/>
                <w:szCs w:val="16"/>
              </w:rPr>
            </w:pPr>
            <w:r w:rsidRPr="007868BF">
              <w:rPr>
                <w:rFonts w:ascii="Arial" w:hAnsi="Arial"/>
                <w:sz w:val="16"/>
                <w:szCs w:val="16"/>
                <w:lang w:val="ru"/>
              </w:rPr>
              <w:t xml:space="preserve">Другое: </w:t>
            </w:r>
            <w:r w:rsidRPr="007868BF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868BF">
              <w:rPr>
                <w:rFonts w:ascii="Arial" w:hAnsi="Arial"/>
                <w:sz w:val="16"/>
                <w:szCs w:val="16"/>
                <w:lang w:val="ru"/>
              </w:rPr>
              <w:instrText xml:space="preserve"> FORMTEXT </w:instrText>
            </w:r>
            <w:r w:rsidRPr="007868BF">
              <w:rPr>
                <w:rFonts w:ascii="Arial" w:hAnsi="Arial"/>
                <w:sz w:val="16"/>
                <w:szCs w:val="16"/>
                <w:lang w:val="ru"/>
              </w:rPr>
            </w:r>
            <w:r w:rsidRPr="007868BF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7868BF">
              <w:rPr>
                <w:rFonts w:ascii="Arial" w:hAnsi="Arial"/>
                <w:sz w:val="16"/>
                <w:szCs w:val="16"/>
                <w:lang w:val="ru"/>
              </w:rPr>
              <w:t>     </w:t>
            </w:r>
            <w:r w:rsidRPr="007868BF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</w:p>
        </w:tc>
      </w:tr>
    </w:tbl>
    <w:p w14:paraId="0B3D2013" w14:textId="60577C12" w:rsidR="00F01013" w:rsidRDefault="00EF43CF">
      <w:pPr>
        <w:sectPr w:rsidR="00F01013" w:rsidSect="00F65A08">
          <w:footerReference w:type="default" r:id="rId17"/>
          <w:footerReference w:type="first" r:id="rId18"/>
          <w:pgSz w:w="12240" w:h="15840"/>
          <w:pgMar w:top="1008" w:right="1440" w:bottom="720" w:left="1440" w:header="720" w:footer="576" w:gutter="0"/>
          <w:cols w:space="720"/>
          <w:titlePg/>
          <w:docGrid w:linePitch="272"/>
        </w:sectPr>
      </w:pPr>
      <w:r>
        <w:rPr>
          <w:noProof/>
          <w:sz w:val="24"/>
          <w:szCs w:val="24"/>
          <w:lang w:val="ru-RU" w:eastAsia="ru-RU"/>
        </w:rPr>
        <mc:AlternateContent>
          <mc:Choice Requires="wps">
            <w:drawing>
              <wp:anchor distT="0" distB="0" distL="114300" distR="114300" simplePos="0" relativeHeight="251660295" behindDoc="0" locked="0" layoutInCell="1" allowOverlap="1" wp14:anchorId="4EB00640" wp14:editId="314F503C">
                <wp:simplePos x="0" y="0"/>
                <wp:positionH relativeFrom="rightMargin">
                  <wp:posOffset>-6686550</wp:posOffset>
                </wp:positionH>
                <wp:positionV relativeFrom="paragraph">
                  <wp:posOffset>228599</wp:posOffset>
                </wp:positionV>
                <wp:extent cx="2787650" cy="259715"/>
                <wp:effectExtent l="0" t="0" r="0" b="698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87650" cy="2597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1ECAD40" w14:textId="763FABA7" w:rsidR="00DE0B6A" w:rsidRPr="002F56AD" w:rsidRDefault="00DE0B6A" w:rsidP="00DE0B6A">
                            <w:pPr>
                              <w:rPr>
                                <w:rFonts w:ascii="Arial Narrow" w:hAnsi="Arial Narrow"/>
                              </w:rPr>
                            </w:pPr>
                            <w:r>
                              <w:rPr>
                                <w:rFonts w:ascii="Arial Narrow" w:hAnsi="Arial Narrow"/>
                                <w:lang w:val="ru"/>
                              </w:rPr>
                              <w:t>DOH 333-285 March 2022 Russian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B00640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7" type="#_x0000_t202" style="position:absolute;margin-left:-526.5pt;margin-top:18pt;width:219.5pt;height:20.45pt;z-index:251660295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" filled="f" stroked="f" strokeweight=".5pt">
                <v:textbox>
                  <w:txbxContent>
                    <w:p w14:paraId="51ECAD40" w14:textId="763FABA7" w:rsidR="00DE0B6A" w:rsidRPr="002F56AD" w:rsidRDefault="00DE0B6A" w:rsidP="00DE0B6A">
                      <w:pPr>
                        <w:rPr>
                          <w:rFonts w:ascii="Arial Narrow" w:hAnsi="Arial Narrow"/>
                        </w:rPr>
                      </w:pPr>
                      <w:r>
                        <w:rPr>
                          <w:rFonts w:ascii="Arial Narrow" w:hAnsi="Arial Narrow"/>
                          <w:lang w:val="ru"/>
                        </w:rPr>
                        <w:t>DOH 333-285 March 2022 Russia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469E207" w14:textId="463E0E5B" w:rsidR="00F01013" w:rsidRDefault="00537DB0">
      <w:r>
        <w:rPr>
          <w:noProof/>
          <w:lang w:val="ru-RU" w:eastAsia="ru-RU"/>
        </w:rPr>
        <w:lastRenderedPageBreak/>
        <mc:AlternateContent>
          <mc:Choice Requires="wps">
            <w:drawing>
              <wp:anchor distT="0" distB="0" distL="114300" distR="114300" simplePos="0" relativeHeight="251658243" behindDoc="1" locked="0" layoutInCell="1" allowOverlap="1" wp14:anchorId="14A4B976" wp14:editId="7CBDB499">
                <wp:simplePos x="0" y="0"/>
                <wp:positionH relativeFrom="column">
                  <wp:posOffset>-743280</wp:posOffset>
                </wp:positionH>
                <wp:positionV relativeFrom="paragraph">
                  <wp:posOffset>-495935</wp:posOffset>
                </wp:positionV>
                <wp:extent cx="914400" cy="548640"/>
                <wp:effectExtent l="0" t="0" r="0" b="3810"/>
                <wp:wrapNone/>
                <wp:docPr id="9" name="Rectangle: Rounded Corners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B35A27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EB1F3E9" id="Rectangle: Rounded Corners 9" o:spid="_x0000_s1026" alt="&quot;&quot;" style="position:absolute;margin-left:-58.55pt;margin-top:-39.05pt;width:1in;height:43.2pt;z-index:-2516582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" fillcolor="#b35a27" stroked="f" strokeweight="1pt">
                <v:stroke joinstyle="miter"/>
              </v:roundrect>
            </w:pict>
          </mc:Fallback>
        </mc:AlternateContent>
      </w:r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62343" behindDoc="0" locked="0" layoutInCell="1" allowOverlap="1" wp14:anchorId="0AD76105" wp14:editId="42BDB552">
                <wp:simplePos x="0" y="0"/>
                <wp:positionH relativeFrom="column">
                  <wp:posOffset>-725170</wp:posOffset>
                </wp:positionH>
                <wp:positionV relativeFrom="paragraph">
                  <wp:posOffset>-492760</wp:posOffset>
                </wp:positionV>
                <wp:extent cx="886460" cy="534035"/>
                <wp:effectExtent l="19050" t="19050" r="27940" b="18415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6460" cy="534035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4F20667" id="Rectangle: Rounded Corners 2" o:spid="_x0000_s1026" style="position:absolute;margin-left:-57.1pt;margin-top:-38.8pt;width:69.8pt;height:42.05pt;z-index:2516623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" filled="f" strokecolor="white [3212]" strokeweight="2.25pt">
                <v:stroke joinstyle="miter"/>
              </v:roundrect>
            </w:pict>
          </mc:Fallback>
        </mc:AlternateContent>
      </w:r>
      <w:r>
        <w:rPr>
          <w:rFonts w:ascii="Arial" w:hAnsi="Arial"/>
          <w:noProof/>
          <w:lang w:val="ru-RU" w:eastAsia="ru-RU"/>
        </w:rPr>
        <w:drawing>
          <wp:anchor distT="0" distB="0" distL="114300" distR="114300" simplePos="0" relativeHeight="251658244" behindDoc="0" locked="0" layoutInCell="1" allowOverlap="1" wp14:anchorId="51396576" wp14:editId="76CA6BC2">
            <wp:simplePos x="0" y="0"/>
            <wp:positionH relativeFrom="column">
              <wp:posOffset>-572440</wp:posOffset>
            </wp:positionH>
            <wp:positionV relativeFrom="paragraph">
              <wp:posOffset>-497840</wp:posOffset>
            </wp:positionV>
            <wp:extent cx="585470" cy="585470"/>
            <wp:effectExtent l="0" t="0" r="0" b="5080"/>
            <wp:wrapNone/>
            <wp:docPr id="10" name="Graphic 10" descr="Splash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Splash with solid fill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470" cy="585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ru-RU" w:eastAsia="ru-RU"/>
        </w:rPr>
        <w:drawing>
          <wp:anchor distT="0" distB="0" distL="114300" distR="114300" simplePos="0" relativeHeight="251658247" behindDoc="0" locked="0" layoutInCell="1" allowOverlap="1" wp14:anchorId="5648B1FF" wp14:editId="55B993CC">
            <wp:simplePos x="0" y="0"/>
            <wp:positionH relativeFrom="column">
              <wp:posOffset>5778249</wp:posOffset>
            </wp:positionH>
            <wp:positionV relativeFrom="paragraph">
              <wp:posOffset>-364335</wp:posOffset>
            </wp:positionV>
            <wp:extent cx="825938" cy="365760"/>
            <wp:effectExtent l="0" t="0" r="0" b="0"/>
            <wp:wrapNone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938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02199B5C" wp14:editId="36BA334E">
                <wp:simplePos x="0" y="0"/>
                <wp:positionH relativeFrom="column">
                  <wp:posOffset>-939165</wp:posOffset>
                </wp:positionH>
                <wp:positionV relativeFrom="paragraph">
                  <wp:posOffset>-366914</wp:posOffset>
                </wp:positionV>
                <wp:extent cx="7772400" cy="365760"/>
                <wp:effectExtent l="0" t="0" r="19050" b="1524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65760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0720D05" w14:textId="65E2FA66" w:rsidR="00F01013" w:rsidRPr="00E176BB" w:rsidRDefault="00F01013" w:rsidP="00EF43CF">
                            <w:pPr>
                              <w:pStyle w:val="Title"/>
                              <w:rPr>
                                <w:color w:val="FFFFFF" w:themeColor="background1"/>
                                <w:sz w:val="28"/>
                              </w:rPr>
                            </w:pPr>
                            <w:r w:rsidRPr="00E176BB">
                              <w:rPr>
                                <w:color w:val="FFFFFF" w:themeColor="background1"/>
                                <w:sz w:val="28"/>
                                <w:lang w:val="ru"/>
                              </w:rPr>
                              <w:t>Сборник материалов. План очистки следов рвоты и диареи</w:t>
                            </w:r>
                          </w:p>
                          <w:p w14:paraId="326A2B8B" w14:textId="77777777" w:rsidR="00F01013" w:rsidRDefault="00F01013" w:rsidP="00F0101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199B5C" id="Rectangle 7" o:spid="_x0000_s1028" style="position:absolute;margin-left:-73.95pt;margin-top:-28.9pt;width:612pt;height:28.8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" fillcolor="#095865" strokecolor="#41719c" strokeweight="1pt">
                <v:textbox>
                  <w:txbxContent>
                    <w:p w14:paraId="00720D05" w14:textId="65E2FA66" w:rsidR="00F01013" w:rsidRPr="00E176BB" w:rsidRDefault="00F01013" w:rsidP="00EF43CF">
                      <w:pPr>
                        <w:pStyle w:val="a8"/>
                        <w:rPr>
                          <w:color w:val="FFFFFF" w:themeColor="background1"/>
                          <w:sz w:val="28"/>
                        </w:rPr>
                      </w:pPr>
                      <w:r w:rsidRPr="00E176BB">
                        <w:rPr>
                          <w:color w:val="FFFFFF" w:themeColor="background1"/>
                          <w:sz w:val="28"/>
                          <w:lang w:val="ru"/>
                        </w:rPr>
                        <w:t>Сборник материалов. План очистки следов рвоты и диареи</w:t>
                      </w:r>
                    </w:p>
                    <w:p w14:paraId="326A2B8B" w14:textId="77777777" w:rsidR="00F01013" w:rsidRDefault="00F01013" w:rsidP="00F01013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tbl>
      <w:tblPr>
        <w:tblW w:w="11751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2"/>
        <w:gridCol w:w="1679"/>
        <w:gridCol w:w="307"/>
        <w:gridCol w:w="959"/>
        <w:gridCol w:w="856"/>
        <w:gridCol w:w="1941"/>
        <w:gridCol w:w="55"/>
        <w:gridCol w:w="26"/>
        <w:gridCol w:w="678"/>
        <w:gridCol w:w="19"/>
        <w:gridCol w:w="7"/>
        <w:gridCol w:w="1477"/>
        <w:gridCol w:w="1104"/>
        <w:gridCol w:w="2021"/>
      </w:tblGrid>
      <w:tr w:rsidR="008D7CFD" w14:paraId="24A6B0DA" w14:textId="77777777" w:rsidTr="00034071">
        <w:trPr>
          <w:trHeight w:val="288"/>
          <w:jc w:val="center"/>
        </w:trPr>
        <w:tc>
          <w:tcPr>
            <w:tcW w:w="11751" w:type="dxa"/>
            <w:gridSpan w:val="1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8147A5A" w14:textId="305CA6B0" w:rsidR="008D7CFD" w:rsidRPr="00E176BB" w:rsidRDefault="005118CB" w:rsidP="00F75747">
            <w:pPr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 w:rsidRPr="00E176BB">
              <w:rPr>
                <w:rFonts w:ascii="Arial" w:hAnsi="Arial" w:cs="Arial"/>
                <w:b/>
                <w:bCs/>
                <w:color w:val="FFFFFF" w:themeColor="background1"/>
                <w:lang w:val="ru"/>
              </w:rPr>
              <w:t>Раздел 3. Определение поверхностей и создание набора для очистки</w:t>
            </w:r>
          </w:p>
        </w:tc>
      </w:tr>
      <w:tr w:rsidR="00C6694D" w14:paraId="3F9AE6C9" w14:textId="77777777" w:rsidTr="00034071">
        <w:trPr>
          <w:trHeight w:val="288"/>
          <w:jc w:val="center"/>
        </w:trPr>
        <w:tc>
          <w:tcPr>
            <w:tcW w:w="11751" w:type="dxa"/>
            <w:gridSpan w:val="1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5B96B497" w14:textId="797FF919" w:rsidR="00C6694D" w:rsidRPr="00E176BB" w:rsidRDefault="00A72EBA" w:rsidP="00C6694D">
            <w:pPr>
              <w:rPr>
                <w:rFonts w:ascii="Arial" w:hAnsi="Arial"/>
                <w:b/>
                <w:bCs/>
                <w:sz w:val="16"/>
                <w:szCs w:val="16"/>
              </w:rPr>
            </w:pPr>
            <w:r w:rsidRPr="00E176BB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 xml:space="preserve">Поверхности. Определите тип поверхности в вашем заведении общественного питания, которой потребуется дезинфекция, чтобы сообщить об этом вашему персоналу и маркировать для данной поверхности запланированное дезинфицирующее средство </w:t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t>(проверьте все поверхности в учреждении).</w:t>
            </w:r>
          </w:p>
        </w:tc>
      </w:tr>
      <w:tr w:rsidR="008D7CFD" w14:paraId="57F6FE24" w14:textId="77777777" w:rsidTr="00034071">
        <w:trPr>
          <w:trHeight w:val="1728"/>
          <w:jc w:val="center"/>
        </w:trPr>
        <w:tc>
          <w:tcPr>
            <w:tcW w:w="11751" w:type="dxa"/>
            <w:gridSpan w:val="1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7AAF4AC" w14:textId="2BE14016" w:rsidR="008D7CFD" w:rsidRPr="00E176BB" w:rsidRDefault="008D7CFD" w:rsidP="00E96554">
            <w:pPr>
              <w:spacing w:before="20" w:line="264" w:lineRule="auto"/>
              <w:rPr>
                <w:rFonts w:ascii="Arial" w:hAnsi="Arial"/>
                <w:sz w:val="16"/>
                <w:szCs w:val="16"/>
              </w:rPr>
            </w:pP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t xml:space="preserve"> </w:t>
            </w:r>
            <w:r w:rsidRPr="00E176BB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>Твердые, непористые</w:t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t xml:space="preserve"> (плитка, винил, герметизированный бетон, нержавеющая сталь): при маркировке дезинфицирующего средства следуйте инструкциям, касающимся непористых поверхностей.</w:t>
            </w:r>
          </w:p>
          <w:p w14:paraId="547957CE" w14:textId="6670041E" w:rsidR="008D7CFD" w:rsidRPr="00E176BB" w:rsidRDefault="008D7CFD" w:rsidP="00E96554">
            <w:pPr>
              <w:spacing w:before="20" w:line="264" w:lineRule="auto"/>
              <w:rPr>
                <w:rFonts w:ascii="Arial" w:hAnsi="Arial"/>
                <w:sz w:val="16"/>
                <w:szCs w:val="16"/>
              </w:rPr>
            </w:pP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t xml:space="preserve"> </w:t>
            </w:r>
            <w:r w:rsidRPr="00E176BB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>Пористые</w:t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t xml:space="preserve"> (негерметизированный бетон, дерево): при маркировке дезинфицирующего средства следуйте инструкциям, касающимся пористых поверхностей.</w:t>
            </w:r>
          </w:p>
          <w:p w14:paraId="4E2A5433" w14:textId="4E42742F" w:rsidR="008D7CFD" w:rsidRPr="00E176BB" w:rsidRDefault="008D7CFD" w:rsidP="00E96554">
            <w:pPr>
              <w:spacing w:before="20" w:line="264" w:lineRule="auto"/>
              <w:rPr>
                <w:rFonts w:ascii="Arial" w:hAnsi="Arial"/>
                <w:sz w:val="16"/>
                <w:szCs w:val="16"/>
              </w:rPr>
            </w:pP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t xml:space="preserve"> </w:t>
            </w:r>
            <w:r w:rsidRPr="00E176BB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>Ковры и обивки сидений:</w:t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t xml:space="preserve"> ограничьте доступ к участку и обработайте его паром, если нельзя использовать дезинфицирующее средство.</w:t>
            </w:r>
          </w:p>
          <w:p w14:paraId="48ED049D" w14:textId="7AA03272" w:rsidR="008D7CFD" w:rsidRPr="00E176BB" w:rsidRDefault="008D7CFD" w:rsidP="00E96554">
            <w:pPr>
              <w:spacing w:before="20" w:line="264" w:lineRule="auto"/>
              <w:rPr>
                <w:rFonts w:ascii="Arial" w:hAnsi="Arial"/>
                <w:sz w:val="16"/>
                <w:szCs w:val="16"/>
              </w:rPr>
            </w:pP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t xml:space="preserve"> </w:t>
            </w:r>
            <w:r w:rsidRPr="00E176BB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>Полотняные изделия и одежда:</w:t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t xml:space="preserve"> машинная стирка и горячая сушка; по возможности использовать хлорный отбеливатель.</w:t>
            </w:r>
          </w:p>
          <w:p w14:paraId="01F2A4D0" w14:textId="4F98715E" w:rsidR="008D7CFD" w:rsidRPr="00E176BB" w:rsidRDefault="008D7CFD" w:rsidP="00E96554">
            <w:pPr>
              <w:spacing w:before="20" w:line="264" w:lineRule="auto"/>
              <w:rPr>
                <w:rFonts w:ascii="Arial" w:hAnsi="Arial"/>
                <w:sz w:val="16"/>
                <w:szCs w:val="16"/>
              </w:rPr>
            </w:pP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t xml:space="preserve"> </w:t>
            </w:r>
            <w:r w:rsidRPr="00E176BB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>Трава и наружные бетонные конструкции:</w:t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t xml:space="preserve"> ограничить доступ; высыпать на пятно абсорбирующее вещество; поместить в пакет; вымыть участок водой.</w:t>
            </w:r>
          </w:p>
          <w:p w14:paraId="0AEA421D" w14:textId="6C29280E" w:rsidR="008D7CFD" w:rsidRPr="00E176BB" w:rsidRDefault="008D7CFD" w:rsidP="00E96554">
            <w:pPr>
              <w:spacing w:before="20" w:line="264" w:lineRule="auto"/>
              <w:rPr>
                <w:rFonts w:ascii="Arial" w:hAnsi="Arial"/>
                <w:sz w:val="16"/>
                <w:szCs w:val="16"/>
              </w:rPr>
            </w:pPr>
            <w:r w:rsidRPr="00E176BB">
              <w:rPr>
                <w:sz w:val="16"/>
                <w:szCs w:val="16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sz w:val="16"/>
                <w:szCs w:val="16"/>
                <w:lang w:val="ru"/>
              </w:rPr>
            </w:r>
            <w:r w:rsidR="00000000">
              <w:rPr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sz w:val="16"/>
                <w:szCs w:val="16"/>
                <w:lang w:val="ru"/>
              </w:rPr>
              <w:fldChar w:fldCharType="end"/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t xml:space="preserve"> Другое: </w:t>
            </w:r>
            <w:r w:rsidRPr="00E176BB">
              <w:rPr>
                <w:sz w:val="16"/>
                <w:szCs w:val="16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instrText xml:space="preserve"> FORMTEXT </w:instrText>
            </w:r>
            <w:r w:rsidRPr="00E176BB">
              <w:rPr>
                <w:sz w:val="16"/>
                <w:szCs w:val="16"/>
                <w:lang w:val="ru"/>
              </w:rPr>
            </w:r>
            <w:r w:rsidRPr="00E176BB">
              <w:rPr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sz w:val="16"/>
                <w:szCs w:val="16"/>
                <w:u w:val="single"/>
                <w:lang w:val="ru"/>
              </w:rPr>
              <w:t>     </w:t>
            </w:r>
            <w:r w:rsidRPr="00E176BB">
              <w:rPr>
                <w:sz w:val="16"/>
                <w:szCs w:val="16"/>
                <w:lang w:val="ru"/>
              </w:rPr>
              <w:fldChar w:fldCharType="end"/>
            </w:r>
          </w:p>
        </w:tc>
      </w:tr>
      <w:tr w:rsidR="00C6694D" w14:paraId="2CBAD875" w14:textId="77777777" w:rsidTr="00034071">
        <w:trPr>
          <w:trHeight w:val="288"/>
          <w:jc w:val="center"/>
        </w:trPr>
        <w:tc>
          <w:tcPr>
            <w:tcW w:w="11751" w:type="dxa"/>
            <w:gridSpan w:val="1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7EAC22AA" w14:textId="096E8AA7" w:rsidR="00C6694D" w:rsidRPr="00E176BB" w:rsidRDefault="007271C5" w:rsidP="00C6694D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  <w:b/>
                <w:sz w:val="16"/>
                <w:szCs w:val="16"/>
              </w:rPr>
            </w:pPr>
            <w:r w:rsidRPr="00E176BB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>Комплект для очистки. Определите имеющиеся в наличии предметы для очистки заведения общественного питания</w:t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t xml:space="preserve"> (отметьте все подходящие варианты).</w:t>
            </w:r>
          </w:p>
        </w:tc>
      </w:tr>
      <w:tr w:rsidR="003B600F" w14:paraId="48DECC5E" w14:textId="77777777" w:rsidTr="00034071">
        <w:trPr>
          <w:trHeight w:val="576"/>
          <w:jc w:val="center"/>
        </w:trPr>
        <w:tc>
          <w:tcPr>
            <w:tcW w:w="2301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E32BF58" w14:textId="5E6A0564" w:rsidR="003B600F" w:rsidRPr="00E176BB" w:rsidRDefault="003B600F" w:rsidP="00C6694D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t xml:space="preserve"> Одноразовые маски</w: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br/>
              <w:t xml:space="preserve"> </w:t>
            </w:r>
          </w:p>
        </w:tc>
        <w:tc>
          <w:tcPr>
            <w:tcW w:w="4063" w:type="dxa"/>
            <w:gridSpan w:val="4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E38071" w14:textId="77262FE6" w:rsidR="003B600F" w:rsidRPr="00E176BB" w:rsidRDefault="003B600F" w:rsidP="00E11DF8">
            <w:pPr>
              <w:tabs>
                <w:tab w:val="left" w:pos="289"/>
              </w:tabs>
              <w:spacing w:after="20"/>
              <w:ind w:left="264" w:hanging="264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t xml:space="preserve"> Абсорбирующее вещество</w: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br/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tab/>
              <w:t xml:space="preserve">(пищевая сода, наполнитель </w:t>
            </w:r>
            <w:r w:rsidR="00E11DF8">
              <w:rPr>
                <w:rFonts w:ascii="Arial" w:hAnsi="Arial" w:cs="Arial"/>
                <w:sz w:val="16"/>
                <w:szCs w:val="16"/>
                <w:lang w:val="ru"/>
              </w:rPr>
              <w:br/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t>для кошачьего туалета)</w:t>
            </w:r>
          </w:p>
        </w:tc>
        <w:tc>
          <w:tcPr>
            <w:tcW w:w="3366" w:type="dxa"/>
            <w:gridSpan w:val="7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C330FD" w14:textId="5B966E4D" w:rsidR="003B600F" w:rsidRPr="00E176BB" w:rsidRDefault="003B600F" w:rsidP="00787BDC">
            <w:pPr>
              <w:tabs>
                <w:tab w:val="left" w:pos="310"/>
              </w:tabs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t xml:space="preserve"> Одноразовые насадки для швабры</w: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br/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tab/>
              <w:t>(не для пылесоса)</w:t>
            </w:r>
          </w:p>
        </w:tc>
        <w:tc>
          <w:tcPr>
            <w:tcW w:w="2021" w:type="dxa"/>
            <w:vMerge w:val="restart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</w:tcPr>
          <w:p w14:paraId="6EBC4482" w14:textId="343EC5A3" w:rsidR="003B600F" w:rsidRPr="00E176BB" w:rsidRDefault="003B600F" w:rsidP="003B600F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60" w:after="40"/>
              <w:rPr>
                <w:rFonts w:ascii="Arial" w:hAnsi="Arial" w:cs="Arial"/>
                <w:bCs/>
                <w:sz w:val="16"/>
                <w:szCs w:val="16"/>
              </w:rPr>
            </w:pP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t>Другие инструменты:</w:t>
            </w:r>
          </w:p>
          <w:p w14:paraId="1B982CAB" w14:textId="1374465E" w:rsidR="003B600F" w:rsidRPr="00E176BB" w:rsidRDefault="003B600F" w:rsidP="003B600F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t xml:space="preserve"> </w: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TEXT </w:instrTex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 w:cs="Arial"/>
                <w:noProof/>
                <w:sz w:val="16"/>
                <w:szCs w:val="16"/>
                <w:lang w:val="ru"/>
              </w:rPr>
              <w:t>     </w: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</w:p>
          <w:p w14:paraId="37F651D8" w14:textId="77777777" w:rsidR="003B600F" w:rsidRPr="00E176BB" w:rsidRDefault="003B600F" w:rsidP="003B600F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40" w:after="40"/>
              <w:rPr>
                <w:rFonts w:ascii="Arial" w:hAnsi="Arial" w:cs="Arial"/>
                <w:sz w:val="16"/>
                <w:szCs w:val="16"/>
              </w:rPr>
            </w:pP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t xml:space="preserve"> </w: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TEXT </w:instrTex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 w:cs="Arial"/>
                <w:noProof/>
                <w:sz w:val="16"/>
                <w:szCs w:val="16"/>
                <w:lang w:val="ru"/>
              </w:rPr>
              <w:t>     </w: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</w:p>
          <w:p w14:paraId="16940DB6" w14:textId="7FAEAE5F" w:rsidR="003B600F" w:rsidRPr="00E176BB" w:rsidRDefault="003B600F" w:rsidP="003B600F">
            <w:pPr>
              <w:spacing w:before="40" w:after="4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t xml:space="preserve"> </w: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TEXT </w:instrTex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 w:cs="Arial"/>
                <w:noProof/>
                <w:sz w:val="16"/>
                <w:szCs w:val="16"/>
                <w:lang w:val="ru"/>
              </w:rPr>
              <w:t>     </w: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</w:p>
        </w:tc>
      </w:tr>
      <w:tr w:rsidR="003B600F" w14:paraId="62D141AE" w14:textId="77777777" w:rsidTr="00034071">
        <w:trPr>
          <w:trHeight w:val="144"/>
          <w:jc w:val="center"/>
        </w:trPr>
        <w:tc>
          <w:tcPr>
            <w:tcW w:w="2301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2603CCF" w14:textId="35125757" w:rsidR="003B600F" w:rsidRPr="00E176BB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t xml:space="preserve"> Одноразовые перчатки</w:t>
            </w:r>
          </w:p>
        </w:tc>
        <w:tc>
          <w:tcPr>
            <w:tcW w:w="406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099E4E" w14:textId="1BAD7681" w:rsidR="003B600F" w:rsidRPr="00E176BB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t xml:space="preserve"> Одноразовый совок или бумажные тарелки</w:t>
            </w:r>
          </w:p>
        </w:tc>
        <w:tc>
          <w:tcPr>
            <w:tcW w:w="336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0AC64A" w14:textId="68A7FACB" w:rsidR="003B600F" w:rsidRPr="00E176BB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t xml:space="preserve"> Ведро для швабры и горячей воды</w:t>
            </w:r>
          </w:p>
        </w:tc>
        <w:tc>
          <w:tcPr>
            <w:tcW w:w="2021" w:type="dxa"/>
            <w:vMerge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447BF776" w14:textId="7F0D7576" w:rsidR="003B600F" w:rsidRPr="00E176BB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</w:p>
        </w:tc>
      </w:tr>
      <w:tr w:rsidR="003B600F" w14:paraId="56BD2BF0" w14:textId="77777777" w:rsidTr="00034071">
        <w:trPr>
          <w:trHeight w:val="144"/>
          <w:jc w:val="center"/>
        </w:trPr>
        <w:tc>
          <w:tcPr>
            <w:tcW w:w="2301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5343C4F" w14:textId="51A4170D" w:rsidR="003B600F" w:rsidRPr="00E176BB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t xml:space="preserve"> Одноразовые фартуки</w:t>
            </w:r>
          </w:p>
        </w:tc>
        <w:tc>
          <w:tcPr>
            <w:tcW w:w="406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FA8695" w14:textId="1DB68E56" w:rsidR="003B600F" w:rsidRPr="00E176BB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t xml:space="preserve"> Мусорные пакеты</w:t>
            </w:r>
          </w:p>
        </w:tc>
        <w:tc>
          <w:tcPr>
            <w:tcW w:w="336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09BA79" w14:textId="7F7F3AA7" w:rsidR="003B600F" w:rsidRPr="00E176BB" w:rsidRDefault="003B600F" w:rsidP="00E11DF8">
            <w:pPr>
              <w:spacing w:after="20"/>
              <w:ind w:left="324" w:hanging="324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t xml:space="preserve"> Оградительная лента или предупреждающие знаки</w:t>
            </w:r>
          </w:p>
        </w:tc>
        <w:tc>
          <w:tcPr>
            <w:tcW w:w="2021" w:type="dxa"/>
            <w:vMerge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10D1ABEC" w14:textId="4BFA87B0" w:rsidR="003B600F" w:rsidRPr="00E176BB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</w:p>
        </w:tc>
      </w:tr>
      <w:tr w:rsidR="003B600F" w14:paraId="1593B182" w14:textId="77777777" w:rsidTr="00034071">
        <w:trPr>
          <w:trHeight w:val="144"/>
          <w:jc w:val="center"/>
        </w:trPr>
        <w:tc>
          <w:tcPr>
            <w:tcW w:w="2301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7BCA7BE8" w14:textId="4EFA0876" w:rsidR="003B600F" w:rsidRPr="00E176BB" w:rsidRDefault="003B600F" w:rsidP="003B600F">
            <w:pPr>
              <w:spacing w:after="4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t xml:space="preserve"> Защитные очки</w:t>
            </w:r>
          </w:p>
        </w:tc>
        <w:tc>
          <w:tcPr>
            <w:tcW w:w="4063" w:type="dxa"/>
            <w:gridSpan w:val="4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220067F2" w14:textId="69237101" w:rsidR="003B600F" w:rsidRPr="00E176BB" w:rsidRDefault="003B600F" w:rsidP="003B600F">
            <w:pPr>
              <w:spacing w:after="4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t xml:space="preserve"> Одноразовые бумажные полотенца или одежда</w:t>
            </w:r>
          </w:p>
        </w:tc>
        <w:tc>
          <w:tcPr>
            <w:tcW w:w="3366" w:type="dxa"/>
            <w:gridSpan w:val="7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04A081B7" w14:textId="0FB320E9" w:rsidR="003B600F" w:rsidRPr="00E176BB" w:rsidRDefault="003B600F" w:rsidP="003B600F">
            <w:pPr>
              <w:spacing w:after="40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t xml:space="preserve"> Моющее средство</w:t>
            </w:r>
          </w:p>
        </w:tc>
        <w:tc>
          <w:tcPr>
            <w:tcW w:w="2021" w:type="dxa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24B80A9" w14:textId="63D84B37" w:rsidR="003B600F" w:rsidRPr="00E176BB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</w:p>
        </w:tc>
      </w:tr>
      <w:tr w:rsidR="00C6694D" w14:paraId="2F304956" w14:textId="77777777" w:rsidTr="00034071">
        <w:trPr>
          <w:trHeight w:val="288"/>
          <w:jc w:val="center"/>
        </w:trPr>
        <w:tc>
          <w:tcPr>
            <w:tcW w:w="11751" w:type="dxa"/>
            <w:gridSpan w:val="1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2103F08E" w14:textId="6D9736F7" w:rsidR="00C6694D" w:rsidRPr="00E176BB" w:rsidRDefault="007271C5" w:rsidP="003B600F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E176BB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>Дезинфицирующее средство. Информация о том, как готовить дезинфицирующее средство и пользоваться им</w: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t xml:space="preserve"> (маркировка соответствующего изделия):</w:t>
            </w:r>
          </w:p>
        </w:tc>
      </w:tr>
      <w:tr w:rsidR="00BE21F0" w14:paraId="078B0E2C" w14:textId="77777777" w:rsidTr="00034071">
        <w:trPr>
          <w:trHeight w:val="1008"/>
          <w:jc w:val="center"/>
        </w:trPr>
        <w:tc>
          <w:tcPr>
            <w:tcW w:w="11751" w:type="dxa"/>
            <w:gridSpan w:val="1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70A710B" w14:textId="77777777" w:rsidR="0072480E" w:rsidRDefault="00BE21F0" w:rsidP="009116BE">
            <w:pPr>
              <w:spacing w:before="40" w:after="4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t>Название дезинфицирующего средства, зарегистрированного Environmental Protection Agency (EPA, Агентство по охране окружающей среды):</w:t>
            </w:r>
          </w:p>
          <w:p w14:paraId="19E82E3F" w14:textId="149AAD14" w:rsidR="00BE21F0" w:rsidRPr="00D22666" w:rsidRDefault="00BE21F0" w:rsidP="0072480E">
            <w:pPr>
              <w:spacing w:before="40" w:after="40"/>
              <w:ind w:firstLine="306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  <w:lang w:val="ru"/>
              </w:rPr>
            </w:pP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t xml:space="preserve"> Отбеливатель  или  </w: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t xml:space="preserve"> Другое: </w: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TEXT </w:instrTex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 w:cs="Arial"/>
                <w:noProof/>
                <w:sz w:val="16"/>
                <w:szCs w:val="16"/>
                <w:lang w:val="ru"/>
              </w:rPr>
              <w:t>     </w: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</w:p>
          <w:p w14:paraId="5BB73895" w14:textId="6E7FA443" w:rsidR="00BE21F0" w:rsidRPr="00D22666" w:rsidRDefault="00BE21F0" w:rsidP="0072480E">
            <w:pPr>
              <w:tabs>
                <w:tab w:val="left" w:pos="4842"/>
                <w:tab w:val="left" w:pos="7668"/>
              </w:tabs>
              <w:spacing w:before="40" w:after="40"/>
              <w:ind w:left="325"/>
              <w:rPr>
                <w:rFonts w:ascii="Arial" w:hAnsi="Arial" w:cs="Arial"/>
                <w:bCs/>
                <w:sz w:val="16"/>
                <w:szCs w:val="16"/>
                <w:u w:val="single"/>
                <w:lang w:val="ru"/>
              </w:rPr>
            </w:pP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t xml:space="preserve">Количество дезинфицирующего средства: </w: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TEXT </w:instrTex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 w:cs="Arial"/>
                <w:noProof/>
                <w:sz w:val="16"/>
                <w:szCs w:val="16"/>
                <w:u w:val="single"/>
                <w:lang w:val="ru"/>
              </w:rPr>
              <w:t>     </w: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tab/>
              <w:t xml:space="preserve">Количество воды: </w: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TEXT </w:instrTex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 w:cs="Arial"/>
                <w:noProof/>
                <w:sz w:val="16"/>
                <w:szCs w:val="16"/>
                <w:u w:val="single"/>
                <w:lang w:val="ru"/>
              </w:rPr>
              <w:t>     </w: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tab/>
              <w:t xml:space="preserve">Время воздействия: </w: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TEXT </w:instrTex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 w:cs="Arial"/>
                <w:noProof/>
                <w:sz w:val="16"/>
                <w:szCs w:val="16"/>
                <w:u w:val="single"/>
                <w:lang w:val="ru"/>
              </w:rPr>
              <w:t>     </w: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</w:p>
          <w:p w14:paraId="2368D39E" w14:textId="572B17CA" w:rsidR="00BE21F0" w:rsidRPr="00E176BB" w:rsidRDefault="00D636F3" w:rsidP="009116BE">
            <w:pPr>
              <w:tabs>
                <w:tab w:val="left" w:pos="3978"/>
                <w:tab w:val="left" w:pos="7668"/>
              </w:tabs>
              <w:spacing w:before="40" w:after="40"/>
              <w:ind w:left="325"/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t xml:space="preserve">Инструкции: </w: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TEXT </w:instrTex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 w:cs="Arial"/>
                <w:noProof/>
                <w:sz w:val="16"/>
                <w:szCs w:val="16"/>
                <w:u w:val="single"/>
                <w:lang w:val="ru"/>
              </w:rPr>
              <w:t>     </w: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</w:p>
        </w:tc>
      </w:tr>
      <w:tr w:rsidR="003B600F" w14:paraId="47820524" w14:textId="77777777" w:rsidTr="00034071">
        <w:trPr>
          <w:trHeight w:val="288"/>
          <w:jc w:val="center"/>
        </w:trPr>
        <w:tc>
          <w:tcPr>
            <w:tcW w:w="6445" w:type="dxa"/>
            <w:gridSpan w:val="8"/>
            <w:tcBorders>
              <w:top w:val="single" w:sz="8" w:space="0" w:color="auto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C46CEAD" w14:textId="4557E7DA" w:rsidR="003B600F" w:rsidRPr="00E176BB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t xml:space="preserve">Место хранения набора: </w: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TEXT </w:instrTex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 w:cs="Arial"/>
                <w:noProof/>
                <w:sz w:val="16"/>
                <w:szCs w:val="16"/>
                <w:u w:val="single"/>
                <w:lang w:val="ru"/>
              </w:rPr>
              <w:t>     </w: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bookmarkEnd w:id="1"/>
          </w:p>
        </w:tc>
        <w:tc>
          <w:tcPr>
            <w:tcW w:w="5306" w:type="dxa"/>
            <w:gridSpan w:val="6"/>
            <w:tcBorders>
              <w:top w:val="single" w:sz="8" w:space="0" w:color="auto"/>
              <w:left w:val="nil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1EE1623A" w14:textId="44ADCB25" w:rsidR="003B600F" w:rsidRPr="00E176BB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t xml:space="preserve">Расположение раковины для мытья многоразовых инструментов: </w: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TEXT </w:instrTex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 w:cs="Arial"/>
                <w:noProof/>
                <w:sz w:val="16"/>
                <w:szCs w:val="16"/>
                <w:u w:val="single"/>
                <w:lang w:val="ru"/>
              </w:rPr>
              <w:t>     </w: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</w:p>
        </w:tc>
      </w:tr>
      <w:tr w:rsidR="003B600F" w14:paraId="4A34262D" w14:textId="77777777" w:rsidTr="00034071">
        <w:trPr>
          <w:trHeight w:val="80"/>
          <w:jc w:val="center"/>
        </w:trPr>
        <w:tc>
          <w:tcPr>
            <w:tcW w:w="11751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27B2B2E" w14:textId="72E64BB6" w:rsidR="003B600F" w:rsidRPr="00E176BB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  <w:sz w:val="16"/>
                <w:szCs w:val="16"/>
              </w:rPr>
            </w:pPr>
            <w:r w:rsidRPr="00E176BB">
              <w:rPr>
                <w:rFonts w:ascii="Arial" w:hAnsi="Arial" w:cs="Arial"/>
                <w:i/>
                <w:iCs/>
                <w:sz w:val="16"/>
                <w:szCs w:val="16"/>
                <w:lang w:val="ru"/>
              </w:rPr>
              <w:t>Примечание. Инструменты, используемые для очистки следов рвоты и диареи, следует по возможности хранить или мыть за пределами кухни.</w:t>
            </w:r>
          </w:p>
        </w:tc>
      </w:tr>
      <w:tr w:rsidR="003B600F" w14:paraId="5D550F3F" w14:textId="77777777" w:rsidTr="00034071">
        <w:trPr>
          <w:trHeight w:val="288"/>
          <w:jc w:val="center"/>
        </w:trPr>
        <w:tc>
          <w:tcPr>
            <w:tcW w:w="11751" w:type="dxa"/>
            <w:gridSpan w:val="1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2F9AB66C" w14:textId="61ADD9C3" w:rsidR="003B600F" w:rsidRPr="00E176BB" w:rsidRDefault="00C34B43" w:rsidP="003B600F">
            <w:pPr>
              <w:jc w:val="center"/>
              <w:rPr>
                <w:rFonts w:ascii="Arial" w:hAnsi="Arial"/>
                <w:b/>
              </w:rPr>
            </w:pPr>
            <w:r w:rsidRPr="00E176BB">
              <w:rPr>
                <w:rFonts w:ascii="Arial" w:hAnsi="Arial" w:cs="Arial"/>
                <w:b/>
                <w:bCs/>
                <w:color w:val="FFFFFF"/>
                <w:lang w:val="ru"/>
              </w:rPr>
              <w:t>Раздел 4. Обучение сотрудников</w:t>
            </w:r>
          </w:p>
        </w:tc>
      </w:tr>
      <w:tr w:rsidR="003B600F" w14:paraId="0CCFC0F5" w14:textId="77777777" w:rsidTr="00034071">
        <w:trPr>
          <w:trHeight w:val="288"/>
          <w:jc w:val="center"/>
        </w:trPr>
        <w:tc>
          <w:tcPr>
            <w:tcW w:w="11751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623455E3" w14:textId="318205C5" w:rsidR="003B600F" w:rsidRPr="00E176BB" w:rsidRDefault="003B600F" w:rsidP="003B600F">
            <w:pPr>
              <w:rPr>
                <w:rFonts w:ascii="Arial" w:hAnsi="Arial"/>
                <w:bCs/>
                <w:sz w:val="16"/>
                <w:szCs w:val="16"/>
              </w:rPr>
            </w:pPr>
            <w:r w:rsidRPr="00E176BB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>Обучение сотрудников.</w:t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t xml:space="preserve"> Сотрудники должны заранее пройти надлежащее обучение. Выберите все подходящие варианты.</w:t>
            </w:r>
          </w:p>
        </w:tc>
      </w:tr>
      <w:tr w:rsidR="003B600F" w14:paraId="5F67ADED" w14:textId="77777777" w:rsidTr="00034071">
        <w:trPr>
          <w:trHeight w:val="20"/>
          <w:jc w:val="center"/>
        </w:trPr>
        <w:tc>
          <w:tcPr>
            <w:tcW w:w="622" w:type="dxa"/>
            <w:vMerge w:val="restart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  <w:vAlign w:val="center"/>
          </w:tcPr>
          <w:p w14:paraId="4244B62C" w14:textId="556A4FF0" w:rsidR="003B600F" w:rsidRDefault="003B600F" w:rsidP="003B600F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lang w:val="ru"/>
              </w:rPr>
            </w:r>
            <w:r w:rsidR="00000000">
              <w:rPr>
                <w:rFonts w:ascii="Arial" w:hAnsi="Arial"/>
                <w:lang w:val="ru"/>
              </w:rPr>
              <w:fldChar w:fldCharType="separate"/>
            </w:r>
            <w:r>
              <w:rPr>
                <w:rFonts w:ascii="Arial" w:hAnsi="Arial"/>
                <w:lang w:val="ru"/>
              </w:rPr>
              <w:fldChar w:fldCharType="end"/>
            </w:r>
          </w:p>
        </w:tc>
        <w:tc>
          <w:tcPr>
            <w:tcW w:w="11129" w:type="dxa"/>
            <w:gridSpan w:val="13"/>
            <w:tcBorders>
              <w:top w:val="single" w:sz="8" w:space="0" w:color="auto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610D89AD" w14:textId="1898262F" w:rsidR="003B600F" w:rsidRPr="00E176BB" w:rsidRDefault="003B600F" w:rsidP="003B600F">
            <w:pPr>
              <w:spacing w:before="20"/>
              <w:rPr>
                <w:rFonts w:ascii="Arial" w:hAnsi="Arial"/>
                <w:sz w:val="16"/>
                <w:szCs w:val="16"/>
              </w:rPr>
            </w:pPr>
            <w:r w:rsidRPr="00E176BB">
              <w:rPr>
                <w:rFonts w:ascii="Arial" w:hAnsi="Arial"/>
                <w:sz w:val="16"/>
                <w:szCs w:val="16"/>
                <w:lang w:val="ru"/>
              </w:rPr>
              <w:t>Как сотрудники проходят обучение?</w:t>
            </w:r>
          </w:p>
        </w:tc>
      </w:tr>
      <w:tr w:rsidR="002E43D4" w14:paraId="04AF3442" w14:textId="77777777" w:rsidTr="00034071">
        <w:trPr>
          <w:trHeight w:val="288"/>
          <w:jc w:val="center"/>
        </w:trPr>
        <w:tc>
          <w:tcPr>
            <w:tcW w:w="622" w:type="dxa"/>
            <w:vMerge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11D2471" w14:textId="77777777" w:rsidR="002E43D4" w:rsidRDefault="002E43D4" w:rsidP="002E43D4">
            <w:pPr>
              <w:jc w:val="center"/>
              <w:rPr>
                <w:rFonts w:ascii="Arial" w:hAnsi="Arial"/>
              </w:rPr>
            </w:pPr>
          </w:p>
        </w:tc>
        <w:tc>
          <w:tcPr>
            <w:tcW w:w="2945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14:paraId="066434F8" w14:textId="76A29AF9" w:rsidR="002E43D4" w:rsidRPr="00E176BB" w:rsidRDefault="002E43D4" w:rsidP="002E43D4">
            <w:pPr>
              <w:rPr>
                <w:rFonts w:ascii="Arial" w:hAnsi="Arial"/>
                <w:sz w:val="16"/>
                <w:szCs w:val="16"/>
              </w:rPr>
            </w:pP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t xml:space="preserve"> Читают и подписывают план</w:t>
            </w:r>
          </w:p>
        </w:tc>
        <w:tc>
          <w:tcPr>
            <w:tcW w:w="3556" w:type="dxa"/>
            <w:gridSpan w:val="5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D50B176" w14:textId="45C32CF8" w:rsidR="002E43D4" w:rsidRPr="00E176BB" w:rsidRDefault="002E43D4" w:rsidP="002E43D4">
            <w:pPr>
              <w:rPr>
                <w:rFonts w:ascii="Arial" w:hAnsi="Arial"/>
                <w:sz w:val="16"/>
                <w:szCs w:val="16"/>
              </w:rPr>
            </w:pP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t xml:space="preserve"> Знакомятся с набором</w:t>
            </w:r>
          </w:p>
        </w:tc>
        <w:tc>
          <w:tcPr>
            <w:tcW w:w="4628" w:type="dxa"/>
            <w:gridSpan w:val="5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360BFB29" w14:textId="5E7F789A" w:rsidR="002E43D4" w:rsidRPr="00E176BB" w:rsidRDefault="002E43D4" w:rsidP="002E43D4">
            <w:pPr>
              <w:rPr>
                <w:rFonts w:ascii="Arial" w:hAnsi="Arial"/>
                <w:sz w:val="16"/>
                <w:szCs w:val="16"/>
              </w:rPr>
            </w:pP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t xml:space="preserve"> Другое: </w:t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instrText xml:space="preserve"> FORMTEXT </w:instrText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/>
                <w:noProof/>
                <w:sz w:val="16"/>
                <w:szCs w:val="16"/>
                <w:lang w:val="ru"/>
              </w:rPr>
              <w:t>     </w:t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</w:p>
        </w:tc>
      </w:tr>
      <w:tr w:rsidR="002E43D4" w14:paraId="2D927AC9" w14:textId="77777777" w:rsidTr="00034071">
        <w:trPr>
          <w:trHeight w:val="171"/>
          <w:jc w:val="center"/>
        </w:trPr>
        <w:tc>
          <w:tcPr>
            <w:tcW w:w="622" w:type="dxa"/>
            <w:vMerge w:val="restart"/>
            <w:tcBorders>
              <w:left w:val="single" w:sz="12" w:space="0" w:color="auto"/>
              <w:right w:val="single" w:sz="8" w:space="0" w:color="auto"/>
            </w:tcBorders>
            <w:vAlign w:val="center"/>
          </w:tcPr>
          <w:p w14:paraId="0276C34E" w14:textId="15441328" w:rsidR="002E43D4" w:rsidRDefault="002E43D4" w:rsidP="002E43D4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lang w:val="ru"/>
              </w:rPr>
            </w:r>
            <w:r w:rsidR="00000000">
              <w:rPr>
                <w:rFonts w:ascii="Arial" w:hAnsi="Arial"/>
                <w:lang w:val="ru"/>
              </w:rPr>
              <w:fldChar w:fldCharType="separate"/>
            </w:r>
            <w:r>
              <w:rPr>
                <w:rFonts w:ascii="Arial" w:hAnsi="Arial"/>
                <w:lang w:val="ru"/>
              </w:rPr>
              <w:fldChar w:fldCharType="end"/>
            </w:r>
          </w:p>
        </w:tc>
        <w:tc>
          <w:tcPr>
            <w:tcW w:w="11129" w:type="dxa"/>
            <w:gridSpan w:val="13"/>
            <w:tcBorders>
              <w:top w:val="single" w:sz="8" w:space="0" w:color="auto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2C2F4C65" w14:textId="3C68E932" w:rsidR="002E43D4" w:rsidRPr="00E176BB" w:rsidRDefault="002E43D4" w:rsidP="002E43D4">
            <w:pPr>
              <w:spacing w:before="20"/>
              <w:rPr>
                <w:rFonts w:ascii="Arial" w:hAnsi="Arial"/>
                <w:sz w:val="16"/>
                <w:szCs w:val="16"/>
              </w:rPr>
            </w:pPr>
            <w:r w:rsidRPr="00E176BB">
              <w:rPr>
                <w:rFonts w:ascii="Arial" w:hAnsi="Arial"/>
                <w:sz w:val="16"/>
                <w:szCs w:val="16"/>
                <w:lang w:val="ru"/>
              </w:rPr>
              <w:t>Как часто сотрудники проходят обучение?</w:t>
            </w:r>
          </w:p>
        </w:tc>
      </w:tr>
      <w:tr w:rsidR="002E43D4" w14:paraId="4333EA6A" w14:textId="77777777" w:rsidTr="00034071">
        <w:trPr>
          <w:trHeight w:val="288"/>
          <w:jc w:val="center"/>
        </w:trPr>
        <w:tc>
          <w:tcPr>
            <w:tcW w:w="622" w:type="dxa"/>
            <w:vMerge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0B64DCF" w14:textId="77777777" w:rsidR="002E43D4" w:rsidRPr="002F3818" w:rsidRDefault="002E43D4" w:rsidP="002E43D4">
            <w:pPr>
              <w:jc w:val="center"/>
              <w:rPr>
                <w:rFonts w:ascii="Arial" w:hAnsi="Arial"/>
              </w:rPr>
            </w:pPr>
          </w:p>
        </w:tc>
        <w:tc>
          <w:tcPr>
            <w:tcW w:w="1986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14:paraId="4F26F1A4" w14:textId="147F8277" w:rsidR="002E43D4" w:rsidRPr="00E176BB" w:rsidRDefault="002E43D4" w:rsidP="002E43D4">
            <w:pPr>
              <w:rPr>
                <w:rFonts w:ascii="Arial" w:hAnsi="Arial"/>
                <w:sz w:val="16"/>
                <w:szCs w:val="16"/>
              </w:rPr>
            </w:pP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t xml:space="preserve"> Один раз</w:t>
            </w:r>
          </w:p>
        </w:tc>
        <w:tc>
          <w:tcPr>
            <w:tcW w:w="1815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410EE5B" w14:textId="18A27A67" w:rsidR="002E43D4" w:rsidRPr="00E176BB" w:rsidRDefault="002E43D4" w:rsidP="002E43D4">
            <w:pPr>
              <w:rPr>
                <w:rFonts w:ascii="Arial" w:hAnsi="Arial"/>
                <w:sz w:val="16"/>
                <w:szCs w:val="16"/>
              </w:rPr>
            </w:pP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t xml:space="preserve"> Ежеквартально</w:t>
            </w:r>
          </w:p>
        </w:tc>
        <w:tc>
          <w:tcPr>
            <w:tcW w:w="2719" w:type="dxa"/>
            <w:gridSpan w:val="5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894E15D" w14:textId="3326F503" w:rsidR="002E43D4" w:rsidRPr="00E176BB" w:rsidRDefault="002E43D4" w:rsidP="002E43D4">
            <w:pPr>
              <w:rPr>
                <w:rFonts w:ascii="Arial" w:hAnsi="Arial"/>
                <w:sz w:val="16"/>
                <w:szCs w:val="16"/>
              </w:rPr>
            </w:pP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t xml:space="preserve"> Ежегодно</w:t>
            </w:r>
          </w:p>
        </w:tc>
        <w:tc>
          <w:tcPr>
            <w:tcW w:w="4609" w:type="dxa"/>
            <w:gridSpan w:val="4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5CD3C4DB" w14:textId="7CA74775" w:rsidR="002E43D4" w:rsidRPr="00E176BB" w:rsidRDefault="002E43D4" w:rsidP="00B82E62">
            <w:pPr>
              <w:ind w:left="-10"/>
              <w:rPr>
                <w:rFonts w:ascii="Arial" w:hAnsi="Arial"/>
                <w:sz w:val="16"/>
                <w:szCs w:val="16"/>
              </w:rPr>
            </w:pP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t xml:space="preserve"> Другое: </w:t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instrText xml:space="preserve"> FORMTEXT </w:instrText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/>
                <w:noProof/>
                <w:sz w:val="16"/>
                <w:szCs w:val="16"/>
                <w:lang w:val="ru"/>
              </w:rPr>
              <w:t>     </w:t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</w:p>
        </w:tc>
      </w:tr>
      <w:tr w:rsidR="002E43D4" w14:paraId="47EBDF43" w14:textId="77777777" w:rsidTr="00034071">
        <w:trPr>
          <w:trHeight w:val="346"/>
          <w:jc w:val="center"/>
        </w:trPr>
        <w:tc>
          <w:tcPr>
            <w:tcW w:w="11751" w:type="dxa"/>
            <w:gridSpan w:val="14"/>
            <w:tcBorders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2B9D2D9E" w14:textId="202E5372" w:rsidR="002E43D4" w:rsidRPr="00E176BB" w:rsidRDefault="002E43D4" w:rsidP="002E43D4">
            <w:pPr>
              <w:spacing w:before="20" w:after="20"/>
              <w:rPr>
                <w:rFonts w:ascii="Arial" w:hAnsi="Arial"/>
                <w:sz w:val="16"/>
                <w:szCs w:val="16"/>
              </w:rPr>
            </w:pPr>
            <w:r w:rsidRPr="00E176BB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>Задания для работников.</w:t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t xml:space="preserve"> По возможности назначайте задания по очистке работникам непродовольственного профиля. Выберите все подходящие варианты.</w:t>
            </w:r>
          </w:p>
        </w:tc>
      </w:tr>
      <w:tr w:rsidR="002E43D4" w14:paraId="00FDBF1B" w14:textId="77777777" w:rsidTr="00034071">
        <w:trPr>
          <w:trHeight w:val="20"/>
          <w:jc w:val="center"/>
        </w:trPr>
        <w:tc>
          <w:tcPr>
            <w:tcW w:w="622" w:type="dxa"/>
            <w:vMerge w:val="restart"/>
            <w:tcBorders>
              <w:top w:val="nil"/>
              <w:left w:val="single" w:sz="12" w:space="0" w:color="auto"/>
              <w:right w:val="single" w:sz="8" w:space="0" w:color="auto"/>
            </w:tcBorders>
            <w:vAlign w:val="center"/>
          </w:tcPr>
          <w:p w14:paraId="45F3B8C4" w14:textId="34BB7FC0" w:rsidR="002E43D4" w:rsidRPr="002F3818" w:rsidRDefault="002E43D4" w:rsidP="002E43D4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lang w:val="ru"/>
              </w:rPr>
            </w:r>
            <w:r w:rsidR="00000000">
              <w:rPr>
                <w:rFonts w:ascii="Arial" w:hAnsi="Arial"/>
                <w:lang w:val="ru"/>
              </w:rPr>
              <w:fldChar w:fldCharType="separate"/>
            </w:r>
            <w:r>
              <w:rPr>
                <w:rFonts w:ascii="Arial" w:hAnsi="Arial"/>
                <w:lang w:val="ru"/>
              </w:rPr>
              <w:fldChar w:fldCharType="end"/>
            </w:r>
          </w:p>
        </w:tc>
        <w:tc>
          <w:tcPr>
            <w:tcW w:w="11129" w:type="dxa"/>
            <w:gridSpan w:val="13"/>
            <w:tcBorders>
              <w:top w:val="nil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34AD8CC2" w14:textId="107B1E73" w:rsidR="002E43D4" w:rsidRPr="00E176BB" w:rsidRDefault="002E43D4" w:rsidP="002E43D4">
            <w:pPr>
              <w:spacing w:before="20"/>
              <w:rPr>
                <w:rFonts w:ascii="Arial" w:hAnsi="Arial" w:cs="Arial"/>
                <w:bCs/>
                <w:sz w:val="16"/>
                <w:szCs w:val="16"/>
              </w:rPr>
            </w:pPr>
            <w:r w:rsidRPr="00E176BB">
              <w:rPr>
                <w:rFonts w:ascii="Arial" w:hAnsi="Arial"/>
                <w:sz w:val="16"/>
                <w:szCs w:val="16"/>
                <w:lang w:val="ru"/>
              </w:rPr>
              <w:t>Кого следует оповестить о том, что у кого-то на территории заведения случился приступ рвоты или диареи?</w:t>
            </w:r>
          </w:p>
        </w:tc>
      </w:tr>
      <w:tr w:rsidR="002E43D4" w14:paraId="3CF17EC0" w14:textId="77777777" w:rsidTr="00034071">
        <w:trPr>
          <w:trHeight w:val="288"/>
          <w:jc w:val="center"/>
        </w:trPr>
        <w:tc>
          <w:tcPr>
            <w:tcW w:w="622" w:type="dxa"/>
            <w:vMerge/>
            <w:tcBorders>
              <w:left w:val="single" w:sz="12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838364B" w14:textId="4DD663B2" w:rsidR="002E43D4" w:rsidRPr="00B45EC1" w:rsidRDefault="002E43D4" w:rsidP="002E43D4">
            <w:pPr>
              <w:jc w:val="center"/>
              <w:rPr>
                <w:rFonts w:ascii="Arial" w:hAnsi="Arial"/>
                <w:b/>
                <w:bCs/>
              </w:rPr>
            </w:pPr>
          </w:p>
        </w:tc>
        <w:tc>
          <w:tcPr>
            <w:tcW w:w="1986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vAlign w:val="center"/>
          </w:tcPr>
          <w:p w14:paraId="535C0E4F" w14:textId="7838AB10" w:rsidR="002E43D4" w:rsidRPr="00E176BB" w:rsidRDefault="002E43D4" w:rsidP="002E43D4">
            <w:pPr>
              <w:rPr>
                <w:rFonts w:ascii="Arial" w:hAnsi="Arial"/>
                <w:sz w:val="16"/>
                <w:szCs w:val="16"/>
              </w:rPr>
            </w:pP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t xml:space="preserve"> Менеджер</w:t>
            </w:r>
          </w:p>
        </w:tc>
        <w:tc>
          <w:tcPr>
            <w:tcW w:w="181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1EF5F95" w14:textId="2B573FA7" w:rsidR="002E43D4" w:rsidRPr="00E176BB" w:rsidRDefault="002E43D4" w:rsidP="002E43D4">
            <w:pPr>
              <w:rPr>
                <w:rFonts w:ascii="Arial" w:hAnsi="Arial"/>
                <w:b/>
                <w:bCs/>
                <w:sz w:val="16"/>
                <w:szCs w:val="16"/>
              </w:rPr>
            </w:pP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t xml:space="preserve"> Уборщик</w:t>
            </w:r>
          </w:p>
        </w:tc>
        <w:tc>
          <w:tcPr>
            <w:tcW w:w="2726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4B1EBAD" w14:textId="75E32A9F" w:rsidR="002E43D4" w:rsidRPr="00E176BB" w:rsidRDefault="002E43D4" w:rsidP="002E43D4">
            <w:pPr>
              <w:rPr>
                <w:rFonts w:ascii="Arial" w:hAnsi="Arial"/>
                <w:sz w:val="16"/>
                <w:szCs w:val="16"/>
              </w:rPr>
            </w:pP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t xml:space="preserve"> Официант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732A9A0" w14:textId="7082E5C2" w:rsidR="002E43D4" w:rsidRPr="00E176BB" w:rsidRDefault="002E43D4" w:rsidP="00B82E62">
            <w:pPr>
              <w:ind w:left="-16"/>
              <w:rPr>
                <w:rFonts w:ascii="Arial" w:hAnsi="Arial"/>
                <w:sz w:val="16"/>
                <w:szCs w:val="16"/>
              </w:rPr>
            </w:pP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t xml:space="preserve"> Повар</w:t>
            </w:r>
          </w:p>
        </w:tc>
        <w:tc>
          <w:tcPr>
            <w:tcW w:w="3125" w:type="dxa"/>
            <w:gridSpan w:val="2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00DD1815" w14:textId="0160AC90" w:rsidR="002E43D4" w:rsidRPr="00E176BB" w:rsidRDefault="002E43D4" w:rsidP="002E43D4">
            <w:pPr>
              <w:rPr>
                <w:rFonts w:ascii="Arial" w:hAnsi="Arial"/>
                <w:b/>
                <w:bCs/>
                <w:sz w:val="16"/>
                <w:szCs w:val="16"/>
              </w:rPr>
            </w:pP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t xml:space="preserve"> Другое: </w: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TEXT </w:instrTex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 w:cs="Arial"/>
                <w:noProof/>
                <w:sz w:val="16"/>
                <w:szCs w:val="16"/>
                <w:u w:val="single"/>
                <w:lang w:val="ru"/>
              </w:rPr>
              <w:t>     </w: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</w:p>
        </w:tc>
      </w:tr>
      <w:tr w:rsidR="002E43D4" w14:paraId="5D1BD89C" w14:textId="77777777" w:rsidTr="00034071">
        <w:trPr>
          <w:trHeight w:val="288"/>
          <w:jc w:val="center"/>
        </w:trPr>
        <w:tc>
          <w:tcPr>
            <w:tcW w:w="622" w:type="dxa"/>
            <w:vMerge w:val="restar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4FAC3837" w14:textId="51B56A81" w:rsidR="002E43D4" w:rsidRPr="00B45EC1" w:rsidRDefault="002E43D4" w:rsidP="002E43D4">
            <w:pPr>
              <w:jc w:val="center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lang w:val="ru"/>
              </w:rPr>
            </w:r>
            <w:r w:rsidR="00000000">
              <w:rPr>
                <w:rFonts w:ascii="Arial" w:hAnsi="Arial"/>
                <w:lang w:val="ru"/>
              </w:rPr>
              <w:fldChar w:fldCharType="separate"/>
            </w:r>
            <w:r>
              <w:rPr>
                <w:rFonts w:ascii="Arial" w:hAnsi="Arial"/>
                <w:lang w:val="ru"/>
              </w:rPr>
              <w:fldChar w:fldCharType="end"/>
            </w:r>
          </w:p>
        </w:tc>
        <w:tc>
          <w:tcPr>
            <w:tcW w:w="11129" w:type="dxa"/>
            <w:gridSpan w:val="13"/>
            <w:tcBorders>
              <w:top w:val="single" w:sz="4" w:space="0" w:color="auto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715B781D" w14:textId="287595B2" w:rsidR="002E43D4" w:rsidRPr="00E176BB" w:rsidRDefault="002E43D4" w:rsidP="002E43D4">
            <w:pPr>
              <w:rPr>
                <w:rFonts w:ascii="Arial" w:hAnsi="Arial"/>
                <w:sz w:val="16"/>
                <w:szCs w:val="16"/>
              </w:rPr>
            </w:pPr>
            <w:r w:rsidRPr="00E176BB">
              <w:rPr>
                <w:rFonts w:ascii="Arial" w:hAnsi="Arial"/>
                <w:sz w:val="16"/>
                <w:szCs w:val="16"/>
                <w:lang w:val="ru"/>
              </w:rPr>
              <w:t>Кто несет ответственность за очистку, если у кого-то на территории заведения случится приступ рвоты или диареи?</w:t>
            </w:r>
          </w:p>
        </w:tc>
      </w:tr>
      <w:tr w:rsidR="002E43D4" w14:paraId="3D030003" w14:textId="77777777" w:rsidTr="00034071">
        <w:trPr>
          <w:trHeight w:val="288"/>
          <w:jc w:val="center"/>
        </w:trPr>
        <w:tc>
          <w:tcPr>
            <w:tcW w:w="622" w:type="dxa"/>
            <w:vMerge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51627ED3" w14:textId="77777777" w:rsidR="002E43D4" w:rsidRPr="00B45EC1" w:rsidRDefault="002E43D4" w:rsidP="002E43D4">
            <w:pPr>
              <w:jc w:val="center"/>
              <w:rPr>
                <w:rFonts w:ascii="Arial" w:hAnsi="Arial"/>
                <w:b/>
                <w:bCs/>
              </w:rPr>
            </w:pPr>
          </w:p>
        </w:tc>
        <w:tc>
          <w:tcPr>
            <w:tcW w:w="1986" w:type="dxa"/>
            <w:gridSpan w:val="2"/>
            <w:tcBorders>
              <w:top w:val="nil"/>
              <w:left w:val="single" w:sz="8" w:space="0" w:color="auto"/>
              <w:bottom w:val="single" w:sz="12" w:space="0" w:color="auto"/>
              <w:right w:val="nil"/>
            </w:tcBorders>
            <w:vAlign w:val="center"/>
          </w:tcPr>
          <w:p w14:paraId="4AA8454F" w14:textId="7DAAE1D1" w:rsidR="002E43D4" w:rsidRPr="00E176BB" w:rsidRDefault="002E43D4" w:rsidP="002E43D4">
            <w:pPr>
              <w:rPr>
                <w:rFonts w:ascii="Arial" w:hAnsi="Arial"/>
                <w:sz w:val="16"/>
                <w:szCs w:val="16"/>
              </w:rPr>
            </w:pP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t xml:space="preserve"> Менеджер</w:t>
            </w:r>
          </w:p>
        </w:tc>
        <w:tc>
          <w:tcPr>
            <w:tcW w:w="1815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477CDAD" w14:textId="0B662307" w:rsidR="002E43D4" w:rsidRPr="00E176BB" w:rsidRDefault="002E43D4" w:rsidP="002E43D4">
            <w:pPr>
              <w:rPr>
                <w:rFonts w:ascii="Arial" w:hAnsi="Arial"/>
                <w:sz w:val="16"/>
                <w:szCs w:val="16"/>
              </w:rPr>
            </w:pP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t xml:space="preserve"> Уборщик</w:t>
            </w:r>
          </w:p>
        </w:tc>
        <w:tc>
          <w:tcPr>
            <w:tcW w:w="2726" w:type="dxa"/>
            <w:gridSpan w:val="6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31A47DA" w14:textId="745ACC8B" w:rsidR="002E43D4" w:rsidRPr="00E176BB" w:rsidRDefault="002E43D4" w:rsidP="002E43D4">
            <w:pPr>
              <w:rPr>
                <w:rFonts w:ascii="Arial" w:hAnsi="Arial"/>
                <w:sz w:val="16"/>
                <w:szCs w:val="16"/>
              </w:rPr>
            </w:pP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t xml:space="preserve"> Официант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2436683" w14:textId="10ADD8C9" w:rsidR="002E43D4" w:rsidRPr="00E176BB" w:rsidRDefault="002E43D4" w:rsidP="00B82E62">
            <w:pPr>
              <w:ind w:left="-16"/>
              <w:rPr>
                <w:rFonts w:ascii="Arial" w:hAnsi="Arial"/>
                <w:sz w:val="16"/>
                <w:szCs w:val="16"/>
              </w:rPr>
            </w:pP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t xml:space="preserve"> Повар</w:t>
            </w:r>
          </w:p>
        </w:tc>
        <w:tc>
          <w:tcPr>
            <w:tcW w:w="3125" w:type="dxa"/>
            <w:gridSpan w:val="2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7EC09437" w14:textId="043C76BE" w:rsidR="002E43D4" w:rsidRPr="00E176BB" w:rsidRDefault="002E43D4" w:rsidP="002E43D4">
            <w:pPr>
              <w:rPr>
                <w:rFonts w:ascii="Arial" w:hAnsi="Arial" w:cs="Arial"/>
                <w:bCs/>
                <w:sz w:val="16"/>
                <w:szCs w:val="16"/>
              </w:rPr>
            </w:pP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t xml:space="preserve"> Другое: </w:t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instrText xml:space="preserve"> FORMTEXT </w:instrText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/>
                <w:noProof/>
                <w:sz w:val="16"/>
                <w:szCs w:val="16"/>
                <w:u w:val="single"/>
                <w:lang w:val="ru"/>
              </w:rPr>
              <w:t>     </w:t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</w:p>
        </w:tc>
      </w:tr>
      <w:tr w:rsidR="002E43D4" w:rsidRPr="00F83C67" w14:paraId="4B46E102" w14:textId="77777777" w:rsidTr="000340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751" w:type="dxa"/>
            <w:gridSpan w:val="14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32F0645C" w14:textId="3A358D4F" w:rsidR="002E43D4" w:rsidRPr="00E176BB" w:rsidRDefault="00C34B43" w:rsidP="002E43D4">
            <w:pPr>
              <w:jc w:val="center"/>
              <w:rPr>
                <w:rFonts w:ascii="Arial" w:hAnsi="Arial" w:cs="Arial"/>
                <w:color w:val="FFFFFF"/>
              </w:rPr>
            </w:pPr>
            <w:r w:rsidRPr="00E176BB">
              <w:rPr>
                <w:rFonts w:ascii="Arial" w:hAnsi="Arial" w:cs="Arial"/>
                <w:b/>
                <w:bCs/>
                <w:color w:val="FFFFFF"/>
                <w:lang w:val="ru"/>
              </w:rPr>
              <w:t>Раздел 5. Дополнительная информация о заведении</w:t>
            </w:r>
          </w:p>
        </w:tc>
      </w:tr>
      <w:tr w:rsidR="002E43D4" w:rsidRPr="00485128" w14:paraId="2F654DF4" w14:textId="77777777" w:rsidTr="000340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17"/>
          <w:jc w:val="center"/>
        </w:trPr>
        <w:tc>
          <w:tcPr>
            <w:tcW w:w="11751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7932DD6B" w14:textId="1B99F488" w:rsidR="002E43D4" w:rsidRPr="00485128" w:rsidRDefault="002E43D4" w:rsidP="002E43D4">
            <w:pPr>
              <w:spacing w:before="60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lang w:val="ru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lang w:val="ru"/>
              </w:rPr>
              <w:instrText xml:space="preserve"> FORMTEXT </w:instrText>
            </w:r>
            <w:r>
              <w:rPr>
                <w:rFonts w:ascii="Arial" w:hAnsi="Arial" w:cs="Arial"/>
                <w:lang w:val="ru"/>
              </w:rPr>
            </w:r>
            <w:r>
              <w:rPr>
                <w:rFonts w:ascii="Arial" w:hAnsi="Arial" w:cs="Arial"/>
                <w:lang w:val="ru"/>
              </w:rPr>
              <w:fldChar w:fldCharType="separate"/>
            </w:r>
            <w:r>
              <w:rPr>
                <w:rFonts w:ascii="Arial" w:hAnsi="Arial" w:cs="Arial"/>
                <w:noProof/>
                <w:lang w:val="ru"/>
              </w:rPr>
              <w:t>     </w:t>
            </w:r>
            <w:r>
              <w:rPr>
                <w:rFonts w:ascii="Arial" w:hAnsi="Arial" w:cs="Arial"/>
                <w:lang w:val="ru"/>
              </w:rPr>
              <w:fldChar w:fldCharType="end"/>
            </w:r>
          </w:p>
        </w:tc>
      </w:tr>
      <w:tr w:rsidR="002E43D4" w:rsidRPr="00485128" w14:paraId="5DBF03BB" w14:textId="77777777" w:rsidTr="000340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751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6C5A42BB" w14:textId="74668CC7" w:rsidR="002E43D4" w:rsidRPr="00E176BB" w:rsidRDefault="001C57A5" w:rsidP="002E43D4">
            <w:pPr>
              <w:jc w:val="center"/>
              <w:rPr>
                <w:rFonts w:ascii="Arial" w:hAnsi="Arial" w:cs="Arial"/>
                <w:b/>
                <w:bCs/>
              </w:rPr>
            </w:pPr>
            <w:r w:rsidRPr="00E176BB">
              <w:rPr>
                <w:rFonts w:ascii="Arial" w:hAnsi="Arial" w:cs="Arial"/>
                <w:b/>
                <w:bCs/>
                <w:color w:val="FFFFFF"/>
                <w:lang w:val="ru"/>
              </w:rPr>
              <w:t>Раздел 6. Ведение плана</w:t>
            </w:r>
          </w:p>
        </w:tc>
      </w:tr>
      <w:tr w:rsidR="002E43D4" w:rsidRPr="00485128" w14:paraId="0D265F48" w14:textId="77777777" w:rsidTr="000340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46"/>
          <w:jc w:val="center"/>
        </w:trPr>
        <w:tc>
          <w:tcPr>
            <w:tcW w:w="622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8CBC90C" w14:textId="5E3B6A63" w:rsidR="002E43D4" w:rsidRDefault="002E43D4" w:rsidP="002E43D4">
            <w:pPr>
              <w:spacing w:before="60"/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lang w:val="ru"/>
              </w:rPr>
            </w:r>
            <w:r w:rsidR="00000000">
              <w:rPr>
                <w:rFonts w:ascii="Arial" w:hAnsi="Arial"/>
                <w:lang w:val="ru"/>
              </w:rPr>
              <w:fldChar w:fldCharType="separate"/>
            </w:r>
            <w:r>
              <w:rPr>
                <w:rFonts w:ascii="Arial" w:hAnsi="Arial"/>
                <w:lang w:val="ru"/>
              </w:rPr>
              <w:fldChar w:fldCharType="end"/>
            </w:r>
          </w:p>
        </w:tc>
        <w:tc>
          <w:tcPr>
            <w:tcW w:w="11129" w:type="dxa"/>
            <w:gridSpan w:val="13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0A021683" w14:textId="7048EB85" w:rsidR="002E43D4" w:rsidRPr="00E176BB" w:rsidRDefault="002E43D4" w:rsidP="002E43D4">
            <w:pPr>
              <w:spacing w:before="60"/>
              <w:rPr>
                <w:rFonts w:ascii="Arial" w:hAnsi="Arial" w:cs="Arial"/>
                <w:sz w:val="16"/>
                <w:szCs w:val="16"/>
              </w:rPr>
            </w:pPr>
            <w:r w:rsidRPr="00E176BB">
              <w:rPr>
                <w:rFonts w:ascii="Arial" w:hAnsi="Arial"/>
                <w:sz w:val="16"/>
                <w:szCs w:val="16"/>
                <w:lang w:val="ru"/>
              </w:rPr>
              <w:t xml:space="preserve">Где в заведении общественного питания хранится план очистки? </w:t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instrText xml:space="preserve"> FORMTEXT </w:instrText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/>
                <w:noProof/>
                <w:sz w:val="16"/>
                <w:szCs w:val="16"/>
                <w:u w:val="single"/>
                <w:lang w:val="ru"/>
              </w:rPr>
              <w:t>     </w:t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</w:p>
        </w:tc>
      </w:tr>
      <w:tr w:rsidR="002E43D4" w:rsidRPr="00485128" w14:paraId="4F8013E3" w14:textId="77777777" w:rsidTr="000340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46"/>
          <w:jc w:val="center"/>
        </w:trPr>
        <w:tc>
          <w:tcPr>
            <w:tcW w:w="622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9D90351" w14:textId="404F6B7C" w:rsidR="002E43D4" w:rsidRPr="002F3818" w:rsidRDefault="002E43D4" w:rsidP="002E43D4">
            <w:pPr>
              <w:spacing w:before="6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lang w:val="ru"/>
              </w:rPr>
            </w:r>
            <w:r w:rsidR="00000000">
              <w:rPr>
                <w:rFonts w:ascii="Arial" w:hAnsi="Arial"/>
                <w:lang w:val="ru"/>
              </w:rPr>
              <w:fldChar w:fldCharType="separate"/>
            </w:r>
            <w:r>
              <w:rPr>
                <w:rFonts w:ascii="Arial" w:hAnsi="Arial"/>
                <w:lang w:val="ru"/>
              </w:rPr>
              <w:fldChar w:fldCharType="end"/>
            </w:r>
          </w:p>
        </w:tc>
        <w:tc>
          <w:tcPr>
            <w:tcW w:w="11129" w:type="dxa"/>
            <w:gridSpan w:val="13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15614426" w14:textId="7D2D0D17" w:rsidR="002E43D4" w:rsidRPr="00E176BB" w:rsidRDefault="002E43D4" w:rsidP="002E43D4">
            <w:pPr>
              <w:spacing w:before="60"/>
              <w:rPr>
                <w:rFonts w:ascii="Arial" w:hAnsi="Arial" w:cs="Arial"/>
                <w:sz w:val="16"/>
                <w:szCs w:val="16"/>
              </w:rPr>
            </w:pPr>
            <w:r w:rsidRPr="00E176BB">
              <w:rPr>
                <w:rFonts w:ascii="Arial" w:hAnsi="Arial"/>
                <w:sz w:val="16"/>
                <w:szCs w:val="16"/>
                <w:lang w:val="ru"/>
              </w:rPr>
              <w:t xml:space="preserve">Насколько часто план проходит проверку и обновляется? </w:t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t xml:space="preserve"> Ежегодно  </w:t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t xml:space="preserve"> Другое: </w:t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instrText xml:space="preserve"> FORMTEXT </w:instrText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/>
                <w:noProof/>
                <w:sz w:val="16"/>
                <w:szCs w:val="16"/>
                <w:u w:val="single"/>
                <w:lang w:val="ru"/>
              </w:rPr>
              <w:t>     </w:t>
            </w:r>
            <w:r w:rsidRPr="00E176BB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</w:p>
        </w:tc>
      </w:tr>
      <w:tr w:rsidR="002E43D4" w14:paraId="5DDF8CA7" w14:textId="77777777" w:rsidTr="000340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751" w:type="dxa"/>
            <w:gridSpan w:val="14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5DDF8CA6" w14:textId="7DE34756" w:rsidR="002E43D4" w:rsidRPr="00E176BB" w:rsidRDefault="00C34B43" w:rsidP="002E43D4">
            <w:pPr>
              <w:jc w:val="center"/>
              <w:rPr>
                <w:rFonts w:ascii="Arial" w:hAnsi="Arial" w:cs="Arial"/>
                <w:color w:val="FFFFFF"/>
              </w:rPr>
            </w:pPr>
            <w:r w:rsidRPr="00E176BB">
              <w:rPr>
                <w:rFonts w:ascii="Arial" w:hAnsi="Arial" w:cs="Arial"/>
                <w:b/>
                <w:bCs/>
                <w:color w:val="FFFFFF"/>
                <w:lang w:val="ru"/>
              </w:rPr>
              <w:t>Раздел 7. Подпись</w:t>
            </w:r>
          </w:p>
        </w:tc>
      </w:tr>
      <w:tr w:rsidR="002E43D4" w:rsidRPr="00E176BB" w14:paraId="5DDF8CA9" w14:textId="77777777" w:rsidTr="000340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11751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DDF8CA8" w14:textId="742763BA" w:rsidR="002E43D4" w:rsidRPr="00E176BB" w:rsidRDefault="002E43D4" w:rsidP="002E43D4">
            <w:pPr>
              <w:rPr>
                <w:rFonts w:ascii="Arial" w:hAnsi="Arial" w:cs="Arial"/>
                <w:iCs/>
                <w:sz w:val="16"/>
                <w:szCs w:val="16"/>
              </w:rPr>
            </w:pP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t xml:space="preserve">Лицо, ответственное за подготовку плана: </w: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TEXT </w:instrTex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 w:cs="Arial"/>
                <w:noProof/>
                <w:sz w:val="16"/>
                <w:szCs w:val="16"/>
                <w:lang w:val="ru"/>
              </w:rPr>
              <w:t>     </w: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</w:p>
        </w:tc>
      </w:tr>
      <w:tr w:rsidR="002E43D4" w:rsidRPr="00E176BB" w14:paraId="5DDF8CAD" w14:textId="77777777" w:rsidTr="000340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7"/>
          <w:jc w:val="center"/>
        </w:trPr>
        <w:tc>
          <w:tcPr>
            <w:tcW w:w="11751" w:type="dxa"/>
            <w:gridSpan w:val="14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DDF8CAC" w14:textId="631AE32E" w:rsidR="002E43D4" w:rsidRPr="00E176BB" w:rsidRDefault="002E43D4" w:rsidP="00E176BB">
            <w:pPr>
              <w:tabs>
                <w:tab w:val="left" w:pos="4303"/>
                <w:tab w:val="left" w:pos="5813"/>
                <w:tab w:val="left" w:pos="9683"/>
              </w:tabs>
              <w:ind w:right="357"/>
              <w:rPr>
                <w:rFonts w:ascii="Arial" w:hAnsi="Arial" w:cs="Arial"/>
                <w:sz w:val="16"/>
                <w:szCs w:val="16"/>
              </w:rPr>
            </w:pP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tab/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TEXT </w:instrTex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 w:cs="Arial"/>
                <w:noProof/>
                <w:sz w:val="16"/>
                <w:szCs w:val="16"/>
                <w:lang w:val="ru"/>
              </w:rPr>
              <w:t>     </w: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tab/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TEXT </w:instrTex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 w:cs="Arial"/>
                <w:noProof/>
                <w:sz w:val="16"/>
                <w:szCs w:val="16"/>
                <w:lang w:val="ru"/>
              </w:rPr>
              <w:t>     </w: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tab/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TEXT </w:instrTex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E176BB">
              <w:rPr>
                <w:rFonts w:ascii="Arial" w:hAnsi="Arial" w:cs="Arial"/>
                <w:noProof/>
                <w:sz w:val="16"/>
                <w:szCs w:val="16"/>
                <w:lang w:val="ru"/>
              </w:rPr>
              <w:t>     </w: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</w:p>
        </w:tc>
      </w:tr>
      <w:tr w:rsidR="002E43D4" w:rsidRPr="00E176BB" w14:paraId="5DDF8CB0" w14:textId="77777777" w:rsidTr="000340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70"/>
          <w:jc w:val="center"/>
        </w:trPr>
        <w:tc>
          <w:tcPr>
            <w:tcW w:w="6419" w:type="dxa"/>
            <w:gridSpan w:val="7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DF8CAE" w14:textId="00C6DCE7" w:rsidR="002E43D4" w:rsidRPr="00E176BB" w:rsidRDefault="002E43D4" w:rsidP="002E43D4">
            <w:pPr>
              <w:tabs>
                <w:tab w:val="left" w:pos="4303"/>
              </w:tabs>
              <w:ind w:left="72" w:right="360"/>
              <w:rPr>
                <w:rFonts w:ascii="Arial" w:hAnsi="Arial" w:cs="Arial"/>
                <w:sz w:val="16"/>
                <w:szCs w:val="16"/>
              </w:rPr>
            </w:pP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t>Подпись</w: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tab/>
              <w:t>Дата</w:t>
            </w:r>
          </w:p>
        </w:tc>
        <w:tc>
          <w:tcPr>
            <w:tcW w:w="5332" w:type="dxa"/>
            <w:gridSpan w:val="7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DF8CAF" w14:textId="261B7701" w:rsidR="002E43D4" w:rsidRPr="00E176BB" w:rsidRDefault="002E43D4" w:rsidP="008C5D6E">
            <w:pPr>
              <w:tabs>
                <w:tab w:val="left" w:pos="3241"/>
              </w:tabs>
              <w:ind w:left="72" w:right="360"/>
              <w:rPr>
                <w:rFonts w:ascii="Arial" w:hAnsi="Arial" w:cs="Arial"/>
                <w:sz w:val="16"/>
                <w:szCs w:val="16"/>
              </w:rPr>
            </w:pP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t>Имя печатными буквами</w: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tab/>
              <w:t>Телефон</w:t>
            </w:r>
          </w:p>
        </w:tc>
      </w:tr>
      <w:tr w:rsidR="00383383" w:rsidRPr="00C26586" w14:paraId="70ADB2EE" w14:textId="77777777" w:rsidTr="000340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0"/>
          <w:jc w:val="center"/>
        </w:trPr>
        <w:tc>
          <w:tcPr>
            <w:tcW w:w="11751" w:type="dxa"/>
            <w:gridSpan w:val="14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83D3F2E" w14:textId="256848FC" w:rsidR="00383383" w:rsidRPr="00D22666" w:rsidRDefault="00383383" w:rsidP="002F56AD">
            <w:pPr>
              <w:tabs>
                <w:tab w:val="left" w:pos="3934"/>
              </w:tabs>
              <w:spacing w:before="80"/>
              <w:ind w:left="-37" w:right="-115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t>Запросить этот документ в другом формате можно по номеру телефона 1-800-5</w:t>
            </w:r>
            <w:r w:rsidR="00D22666" w:rsidRPr="00D22666">
              <w:rPr>
                <w:rFonts w:ascii="Arial" w:hAnsi="Arial" w:cs="Arial"/>
                <w:sz w:val="16"/>
                <w:szCs w:val="16"/>
              </w:rPr>
              <w:t>2</w:t>
            </w:r>
            <w:r w:rsidRPr="00E176BB">
              <w:rPr>
                <w:rFonts w:ascii="Arial" w:hAnsi="Arial" w:cs="Arial"/>
                <w:sz w:val="16"/>
                <w:szCs w:val="16"/>
                <w:lang w:val="ru"/>
              </w:rPr>
              <w:t>5-0127. Если вы страдаете нарушением слуха, обращайтесь по телефону 711 (Washington Relay) или по электронной почте civil.rights@doh.wa.gov.</w:t>
            </w:r>
          </w:p>
        </w:tc>
      </w:tr>
    </w:tbl>
    <w:p w14:paraId="5DDF8CB1" w14:textId="041C8C20" w:rsidR="00D45167" w:rsidRPr="00D22666" w:rsidRDefault="00D45167" w:rsidP="00E176BB">
      <w:pPr>
        <w:rPr>
          <w:rFonts w:asciiTheme="minorHAnsi" w:hAnsiTheme="minorHAnsi" w:cstheme="minorHAnsi"/>
          <w:sz w:val="16"/>
          <w:szCs w:val="16"/>
          <w:lang w:val="ru"/>
        </w:rPr>
      </w:pPr>
    </w:p>
    <w:sectPr w:rsidR="00D45167" w:rsidRPr="00D22666" w:rsidSect="00BB0E2D">
      <w:pgSz w:w="12240" w:h="15840"/>
      <w:pgMar w:top="1008" w:right="1440" w:bottom="720" w:left="1440" w:header="720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B171AE" w14:textId="77777777" w:rsidR="00D82253" w:rsidRDefault="00D82253">
      <w:r>
        <w:separator/>
      </w:r>
    </w:p>
  </w:endnote>
  <w:endnote w:type="continuationSeparator" w:id="0">
    <w:p w14:paraId="21FD6EF8" w14:textId="77777777" w:rsidR="00D82253" w:rsidRDefault="00D82253">
      <w:r>
        <w:continuationSeparator/>
      </w:r>
    </w:p>
  </w:endnote>
  <w:endnote w:type="continuationNotice" w:id="1">
    <w:p w14:paraId="4189BF54" w14:textId="77777777" w:rsidR="00D82253" w:rsidRDefault="00D822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17D72995" w:rsidR="003D2485" w:rsidRPr="001C0C4C" w:rsidRDefault="00E95D1D" w:rsidP="008428D3">
    <w:pPr>
      <w:pStyle w:val="Footer"/>
      <w:tabs>
        <w:tab w:val="clear" w:pos="4320"/>
        <w:tab w:val="clear" w:pos="8640"/>
        <w:tab w:val="right" w:pos="10440"/>
      </w:tabs>
      <w:ind w:left="-990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  <w:lang w:val="ru"/>
      </w:rPr>
      <w:t>Сборник материалов AMC. План очистки следов рвоты и диареи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F3012" w14:textId="4CDE3B91" w:rsidR="003D2485" w:rsidRPr="00D22666" w:rsidRDefault="00E95D1D" w:rsidP="002F56AD">
    <w:pPr>
      <w:pStyle w:val="Footer"/>
      <w:tabs>
        <w:tab w:val="clear" w:pos="4320"/>
        <w:tab w:val="clear" w:pos="8640"/>
        <w:tab w:val="right" w:pos="10440"/>
      </w:tabs>
      <w:ind w:left="-1044" w:right="-1080"/>
      <w:rPr>
        <w:rFonts w:ascii="Arial" w:hAnsi="Arial" w:cs="Arial"/>
        <w:sz w:val="18"/>
        <w:szCs w:val="16"/>
        <w:lang w:val="ru"/>
      </w:rPr>
    </w:pPr>
    <w:r>
      <w:rPr>
        <w:rFonts w:ascii="Arial" w:hAnsi="Arial" w:cs="Arial"/>
        <w:sz w:val="18"/>
        <w:szCs w:val="16"/>
        <w:lang w:val="ru"/>
      </w:rPr>
      <w:t>Сборник материалов по активному административному контролю. План очистки следов рвоты и диареи</w:t>
    </w:r>
    <w:r>
      <w:rPr>
        <w:rFonts w:ascii="Arial" w:hAnsi="Arial" w:cs="Arial"/>
        <w:sz w:val="18"/>
        <w:szCs w:val="16"/>
        <w:lang w:val="ru"/>
      </w:rPr>
      <w:tab/>
      <w:t>Страница</w:t>
    </w:r>
    <w:r>
      <w:rPr>
        <w:rStyle w:val="PageNumber"/>
        <w:rFonts w:ascii="Arial" w:hAnsi="Arial" w:cs="Arial"/>
        <w:sz w:val="18"/>
        <w:szCs w:val="16"/>
        <w:lang w:val="ru"/>
      </w:rPr>
      <w:fldChar w:fldCharType="begin"/>
    </w:r>
    <w:r>
      <w:rPr>
        <w:rStyle w:val="PageNumber"/>
        <w:rFonts w:ascii="Arial" w:hAnsi="Arial" w:cs="Arial"/>
        <w:sz w:val="18"/>
        <w:szCs w:val="16"/>
        <w:lang w:val="ru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val="ru"/>
      </w:rPr>
      <w:fldChar w:fldCharType="separate"/>
    </w:r>
    <w:r w:rsidR="00093689">
      <w:rPr>
        <w:rStyle w:val="PageNumber"/>
        <w:rFonts w:ascii="Arial" w:hAnsi="Arial" w:cs="Arial"/>
        <w:noProof/>
        <w:sz w:val="18"/>
        <w:szCs w:val="16"/>
        <w:lang w:val="ru"/>
      </w:rPr>
      <w:t>2</w:t>
    </w:r>
    <w:r>
      <w:rPr>
        <w:rStyle w:val="PageNumber"/>
        <w:rFonts w:ascii="Arial" w:hAnsi="Arial" w:cs="Arial"/>
        <w:sz w:val="18"/>
        <w:szCs w:val="16"/>
        <w:lang w:val="ru"/>
      </w:rPr>
      <w:fldChar w:fldCharType="end"/>
    </w:r>
    <w:r>
      <w:rPr>
        <w:rStyle w:val="PageNumber"/>
        <w:rFonts w:ascii="Arial" w:hAnsi="Arial" w:cs="Arial"/>
        <w:sz w:val="18"/>
        <w:szCs w:val="16"/>
        <w:lang w:val="ru"/>
      </w:rPr>
      <w:t xml:space="preserve"> из </w:t>
    </w:r>
    <w:r>
      <w:rPr>
        <w:rStyle w:val="PageNumber"/>
        <w:rFonts w:ascii="Arial" w:hAnsi="Arial" w:cs="Arial"/>
        <w:sz w:val="18"/>
        <w:szCs w:val="16"/>
        <w:lang w:val="ru"/>
      </w:rPr>
      <w:fldChar w:fldCharType="begin"/>
    </w:r>
    <w:r>
      <w:rPr>
        <w:rStyle w:val="PageNumber"/>
        <w:rFonts w:ascii="Arial" w:hAnsi="Arial" w:cs="Arial"/>
        <w:sz w:val="18"/>
        <w:szCs w:val="16"/>
        <w:lang w:val="ru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  <w:lang w:val="ru"/>
      </w:rPr>
      <w:fldChar w:fldCharType="separate"/>
    </w:r>
    <w:r w:rsidR="00093689">
      <w:rPr>
        <w:rStyle w:val="PageNumber"/>
        <w:rFonts w:ascii="Arial" w:hAnsi="Arial" w:cs="Arial"/>
        <w:noProof/>
        <w:sz w:val="18"/>
        <w:szCs w:val="16"/>
        <w:lang w:val="ru"/>
      </w:rPr>
      <w:t>2</w:t>
    </w:r>
    <w:r>
      <w:rPr>
        <w:rStyle w:val="PageNumber"/>
        <w:rFonts w:ascii="Arial" w:hAnsi="Arial" w:cs="Arial"/>
        <w:sz w:val="18"/>
        <w:szCs w:val="16"/>
        <w:lang w:val="ru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37B834" w14:textId="77777777" w:rsidR="00D82253" w:rsidRDefault="00D82253">
      <w:r>
        <w:separator/>
      </w:r>
    </w:p>
  </w:footnote>
  <w:footnote w:type="continuationSeparator" w:id="0">
    <w:p w14:paraId="495394C0" w14:textId="77777777" w:rsidR="00D82253" w:rsidRDefault="00D82253">
      <w:r>
        <w:continuationSeparator/>
      </w:r>
    </w:p>
  </w:footnote>
  <w:footnote w:type="continuationNotice" w:id="1">
    <w:p w14:paraId="58A5B633" w14:textId="77777777" w:rsidR="00D82253" w:rsidRDefault="00D8225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941903"/>
    <w:multiLevelType w:val="hybridMultilevel"/>
    <w:tmpl w:val="9FA64972"/>
    <w:lvl w:ilvl="0" w:tplc="D89A22B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4934549">
    <w:abstractNumId w:val="19"/>
  </w:num>
  <w:num w:numId="2" w16cid:durableId="925383078">
    <w:abstractNumId w:val="27"/>
  </w:num>
  <w:num w:numId="3" w16cid:durableId="948001505">
    <w:abstractNumId w:val="15"/>
  </w:num>
  <w:num w:numId="4" w16cid:durableId="1679379544">
    <w:abstractNumId w:val="5"/>
  </w:num>
  <w:num w:numId="5" w16cid:durableId="1003165351">
    <w:abstractNumId w:val="23"/>
  </w:num>
  <w:num w:numId="6" w16cid:durableId="1635334739">
    <w:abstractNumId w:val="6"/>
  </w:num>
  <w:num w:numId="7" w16cid:durableId="15035843">
    <w:abstractNumId w:val="22"/>
  </w:num>
  <w:num w:numId="8" w16cid:durableId="1485586567">
    <w:abstractNumId w:val="30"/>
  </w:num>
  <w:num w:numId="9" w16cid:durableId="1094664061">
    <w:abstractNumId w:val="20"/>
  </w:num>
  <w:num w:numId="10" w16cid:durableId="1795366790">
    <w:abstractNumId w:val="3"/>
  </w:num>
  <w:num w:numId="11" w16cid:durableId="1171992255">
    <w:abstractNumId w:val="16"/>
  </w:num>
  <w:num w:numId="12" w16cid:durableId="2024356605">
    <w:abstractNumId w:val="7"/>
  </w:num>
  <w:num w:numId="13" w16cid:durableId="2094274924">
    <w:abstractNumId w:val="1"/>
  </w:num>
  <w:num w:numId="14" w16cid:durableId="815219405">
    <w:abstractNumId w:val="18"/>
  </w:num>
  <w:num w:numId="15" w16cid:durableId="2038313750">
    <w:abstractNumId w:val="17"/>
  </w:num>
  <w:num w:numId="16" w16cid:durableId="1329747757">
    <w:abstractNumId w:val="14"/>
  </w:num>
  <w:num w:numId="17" w16cid:durableId="34502150">
    <w:abstractNumId w:val="2"/>
  </w:num>
  <w:num w:numId="18" w16cid:durableId="182789388">
    <w:abstractNumId w:val="31"/>
  </w:num>
  <w:num w:numId="19" w16cid:durableId="1279071790">
    <w:abstractNumId w:val="25"/>
  </w:num>
  <w:num w:numId="20" w16cid:durableId="2048407212">
    <w:abstractNumId w:val="21"/>
  </w:num>
  <w:num w:numId="21" w16cid:durableId="1770344778">
    <w:abstractNumId w:val="28"/>
  </w:num>
  <w:num w:numId="22" w16cid:durableId="1210848576">
    <w:abstractNumId w:val="12"/>
  </w:num>
  <w:num w:numId="23" w16cid:durableId="233976063">
    <w:abstractNumId w:val="13"/>
  </w:num>
  <w:num w:numId="24" w16cid:durableId="1482037561">
    <w:abstractNumId w:val="29"/>
  </w:num>
  <w:num w:numId="25" w16cid:durableId="843318635">
    <w:abstractNumId w:val="0"/>
  </w:num>
  <w:num w:numId="26" w16cid:durableId="1135216367">
    <w:abstractNumId w:val="26"/>
  </w:num>
  <w:num w:numId="27" w16cid:durableId="2052799684">
    <w:abstractNumId w:val="8"/>
  </w:num>
  <w:num w:numId="28" w16cid:durableId="1296257230">
    <w:abstractNumId w:val="24"/>
  </w:num>
  <w:num w:numId="29" w16cid:durableId="1801067821">
    <w:abstractNumId w:val="4"/>
  </w:num>
  <w:num w:numId="30" w16cid:durableId="566573284">
    <w:abstractNumId w:val="11"/>
  </w:num>
  <w:num w:numId="31" w16cid:durableId="689336613">
    <w:abstractNumId w:val="10"/>
  </w:num>
  <w:num w:numId="32" w16cid:durableId="18305808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MTcwNDeytDA3MDVX0lEKTi0uzszPAykwrAUAFaqugywAAAA="/>
  </w:docVars>
  <w:rsids>
    <w:rsidRoot w:val="00AC701E"/>
    <w:rsid w:val="0000303E"/>
    <w:rsid w:val="00006250"/>
    <w:rsid w:val="00006CC0"/>
    <w:rsid w:val="00010A8D"/>
    <w:rsid w:val="00022C32"/>
    <w:rsid w:val="000253CE"/>
    <w:rsid w:val="00025778"/>
    <w:rsid w:val="00034071"/>
    <w:rsid w:val="00040940"/>
    <w:rsid w:val="00044476"/>
    <w:rsid w:val="0004582D"/>
    <w:rsid w:val="00054C87"/>
    <w:rsid w:val="0005653F"/>
    <w:rsid w:val="00067ED3"/>
    <w:rsid w:val="00077C32"/>
    <w:rsid w:val="000817C0"/>
    <w:rsid w:val="00081F50"/>
    <w:rsid w:val="0008349A"/>
    <w:rsid w:val="0009366B"/>
    <w:rsid w:val="00093689"/>
    <w:rsid w:val="000C2077"/>
    <w:rsid w:val="000C22A6"/>
    <w:rsid w:val="000C706F"/>
    <w:rsid w:val="000D6A4A"/>
    <w:rsid w:val="000D6F62"/>
    <w:rsid w:val="00103BA3"/>
    <w:rsid w:val="001060B9"/>
    <w:rsid w:val="00107615"/>
    <w:rsid w:val="00114197"/>
    <w:rsid w:val="001163EA"/>
    <w:rsid w:val="001206A9"/>
    <w:rsid w:val="00121401"/>
    <w:rsid w:val="001216B8"/>
    <w:rsid w:val="001435D5"/>
    <w:rsid w:val="001440F7"/>
    <w:rsid w:val="00144FE2"/>
    <w:rsid w:val="00163B20"/>
    <w:rsid w:val="00170FC8"/>
    <w:rsid w:val="00173228"/>
    <w:rsid w:val="001770DF"/>
    <w:rsid w:val="00186D67"/>
    <w:rsid w:val="00187835"/>
    <w:rsid w:val="00187E80"/>
    <w:rsid w:val="001938E5"/>
    <w:rsid w:val="00193A65"/>
    <w:rsid w:val="001941BE"/>
    <w:rsid w:val="001A0BB3"/>
    <w:rsid w:val="001A2906"/>
    <w:rsid w:val="001B00A9"/>
    <w:rsid w:val="001B51CF"/>
    <w:rsid w:val="001C0C4C"/>
    <w:rsid w:val="001C2FFD"/>
    <w:rsid w:val="001C57A5"/>
    <w:rsid w:val="001C799F"/>
    <w:rsid w:val="001D030B"/>
    <w:rsid w:val="001D6334"/>
    <w:rsid w:val="001D71FF"/>
    <w:rsid w:val="001E56EA"/>
    <w:rsid w:val="001E7E08"/>
    <w:rsid w:val="001F2014"/>
    <w:rsid w:val="001F2C6E"/>
    <w:rsid w:val="001F2D47"/>
    <w:rsid w:val="001F2E48"/>
    <w:rsid w:val="001F3290"/>
    <w:rsid w:val="001F624F"/>
    <w:rsid w:val="00205D81"/>
    <w:rsid w:val="00214F0B"/>
    <w:rsid w:val="00217D74"/>
    <w:rsid w:val="00225020"/>
    <w:rsid w:val="002340FD"/>
    <w:rsid w:val="00240D95"/>
    <w:rsid w:val="00253F75"/>
    <w:rsid w:val="002604FD"/>
    <w:rsid w:val="00260B8D"/>
    <w:rsid w:val="0026573A"/>
    <w:rsid w:val="002916D0"/>
    <w:rsid w:val="002A1E8C"/>
    <w:rsid w:val="002A1FE7"/>
    <w:rsid w:val="002A3722"/>
    <w:rsid w:val="002B0C5C"/>
    <w:rsid w:val="002B20BD"/>
    <w:rsid w:val="002B25CE"/>
    <w:rsid w:val="002C0A60"/>
    <w:rsid w:val="002C3BC6"/>
    <w:rsid w:val="002C4001"/>
    <w:rsid w:val="002C6F2C"/>
    <w:rsid w:val="002D0EF5"/>
    <w:rsid w:val="002D5174"/>
    <w:rsid w:val="002D5BBE"/>
    <w:rsid w:val="002E107C"/>
    <w:rsid w:val="002E3721"/>
    <w:rsid w:val="002E43D4"/>
    <w:rsid w:val="002E4F78"/>
    <w:rsid w:val="002F134A"/>
    <w:rsid w:val="002F1E99"/>
    <w:rsid w:val="002F3818"/>
    <w:rsid w:val="002F56AD"/>
    <w:rsid w:val="00301F69"/>
    <w:rsid w:val="00303C4C"/>
    <w:rsid w:val="003127A7"/>
    <w:rsid w:val="0031383E"/>
    <w:rsid w:val="00321468"/>
    <w:rsid w:val="003224CD"/>
    <w:rsid w:val="00322861"/>
    <w:rsid w:val="003300A4"/>
    <w:rsid w:val="003316D9"/>
    <w:rsid w:val="00332518"/>
    <w:rsid w:val="0033517E"/>
    <w:rsid w:val="00335F4C"/>
    <w:rsid w:val="00343ACF"/>
    <w:rsid w:val="00345694"/>
    <w:rsid w:val="00345778"/>
    <w:rsid w:val="00347968"/>
    <w:rsid w:val="003652AD"/>
    <w:rsid w:val="00367294"/>
    <w:rsid w:val="0037781E"/>
    <w:rsid w:val="00381C40"/>
    <w:rsid w:val="003823FC"/>
    <w:rsid w:val="00383383"/>
    <w:rsid w:val="00387C3F"/>
    <w:rsid w:val="00395CC8"/>
    <w:rsid w:val="003A48DC"/>
    <w:rsid w:val="003A673D"/>
    <w:rsid w:val="003B387E"/>
    <w:rsid w:val="003B600F"/>
    <w:rsid w:val="003C26FB"/>
    <w:rsid w:val="003C718A"/>
    <w:rsid w:val="003D1294"/>
    <w:rsid w:val="003D2485"/>
    <w:rsid w:val="003E2917"/>
    <w:rsid w:val="003E65B5"/>
    <w:rsid w:val="003E6954"/>
    <w:rsid w:val="003F12DE"/>
    <w:rsid w:val="003F2C03"/>
    <w:rsid w:val="003F61A4"/>
    <w:rsid w:val="003F6F58"/>
    <w:rsid w:val="00403CEB"/>
    <w:rsid w:val="004041B1"/>
    <w:rsid w:val="00405A65"/>
    <w:rsid w:val="00407A7C"/>
    <w:rsid w:val="0041169D"/>
    <w:rsid w:val="0041432F"/>
    <w:rsid w:val="00417B2A"/>
    <w:rsid w:val="00427065"/>
    <w:rsid w:val="004274F4"/>
    <w:rsid w:val="00432361"/>
    <w:rsid w:val="00436C4B"/>
    <w:rsid w:val="00446717"/>
    <w:rsid w:val="004476F6"/>
    <w:rsid w:val="004507E8"/>
    <w:rsid w:val="00467CCC"/>
    <w:rsid w:val="004764FD"/>
    <w:rsid w:val="00482499"/>
    <w:rsid w:val="00485128"/>
    <w:rsid w:val="00485DE6"/>
    <w:rsid w:val="00487605"/>
    <w:rsid w:val="0049049E"/>
    <w:rsid w:val="004945C8"/>
    <w:rsid w:val="004A149F"/>
    <w:rsid w:val="004A58B3"/>
    <w:rsid w:val="004B5D3D"/>
    <w:rsid w:val="004C38B2"/>
    <w:rsid w:val="004C4485"/>
    <w:rsid w:val="004E0147"/>
    <w:rsid w:val="004E11D0"/>
    <w:rsid w:val="00510107"/>
    <w:rsid w:val="005118CB"/>
    <w:rsid w:val="005145AA"/>
    <w:rsid w:val="005227FF"/>
    <w:rsid w:val="00522AB3"/>
    <w:rsid w:val="00530D72"/>
    <w:rsid w:val="00531A27"/>
    <w:rsid w:val="00535690"/>
    <w:rsid w:val="00537DB0"/>
    <w:rsid w:val="0054298C"/>
    <w:rsid w:val="00542ECC"/>
    <w:rsid w:val="00552EA7"/>
    <w:rsid w:val="00553A9B"/>
    <w:rsid w:val="00554242"/>
    <w:rsid w:val="00560CF1"/>
    <w:rsid w:val="00562704"/>
    <w:rsid w:val="00566B58"/>
    <w:rsid w:val="0056746E"/>
    <w:rsid w:val="005714B5"/>
    <w:rsid w:val="0057714C"/>
    <w:rsid w:val="00582B45"/>
    <w:rsid w:val="005A1FBD"/>
    <w:rsid w:val="005C228A"/>
    <w:rsid w:val="005C3E40"/>
    <w:rsid w:val="005C7A98"/>
    <w:rsid w:val="005D3C5C"/>
    <w:rsid w:val="005E3CDF"/>
    <w:rsid w:val="005E4121"/>
    <w:rsid w:val="005E504D"/>
    <w:rsid w:val="005E70FF"/>
    <w:rsid w:val="005E72C7"/>
    <w:rsid w:val="005F34CA"/>
    <w:rsid w:val="005F4713"/>
    <w:rsid w:val="005F6AFE"/>
    <w:rsid w:val="0060280E"/>
    <w:rsid w:val="006075AD"/>
    <w:rsid w:val="00614FDF"/>
    <w:rsid w:val="00616774"/>
    <w:rsid w:val="00621517"/>
    <w:rsid w:val="006246C1"/>
    <w:rsid w:val="00624C83"/>
    <w:rsid w:val="0063267B"/>
    <w:rsid w:val="00635687"/>
    <w:rsid w:val="0063650F"/>
    <w:rsid w:val="00645614"/>
    <w:rsid w:val="0068338B"/>
    <w:rsid w:val="006A4C29"/>
    <w:rsid w:val="006B1BF0"/>
    <w:rsid w:val="006B2ED3"/>
    <w:rsid w:val="006B5AAC"/>
    <w:rsid w:val="006C0E84"/>
    <w:rsid w:val="006C0ED6"/>
    <w:rsid w:val="006C695B"/>
    <w:rsid w:val="006D03A7"/>
    <w:rsid w:val="006D11CC"/>
    <w:rsid w:val="006D7B65"/>
    <w:rsid w:val="006E78A6"/>
    <w:rsid w:val="006F11FB"/>
    <w:rsid w:val="006F4A5C"/>
    <w:rsid w:val="006F6F65"/>
    <w:rsid w:val="00700E98"/>
    <w:rsid w:val="00704F9D"/>
    <w:rsid w:val="007106CF"/>
    <w:rsid w:val="00710C3E"/>
    <w:rsid w:val="00712190"/>
    <w:rsid w:val="007124D0"/>
    <w:rsid w:val="00716F07"/>
    <w:rsid w:val="0072480E"/>
    <w:rsid w:val="007271C5"/>
    <w:rsid w:val="00733C09"/>
    <w:rsid w:val="007364FE"/>
    <w:rsid w:val="007422FE"/>
    <w:rsid w:val="00742FF6"/>
    <w:rsid w:val="007431AC"/>
    <w:rsid w:val="00744023"/>
    <w:rsid w:val="007460A9"/>
    <w:rsid w:val="00754B5C"/>
    <w:rsid w:val="00761396"/>
    <w:rsid w:val="007659D9"/>
    <w:rsid w:val="00765D9F"/>
    <w:rsid w:val="00767867"/>
    <w:rsid w:val="007728B8"/>
    <w:rsid w:val="00773A5D"/>
    <w:rsid w:val="00773BA7"/>
    <w:rsid w:val="00775065"/>
    <w:rsid w:val="0078283C"/>
    <w:rsid w:val="007868BF"/>
    <w:rsid w:val="00787BDC"/>
    <w:rsid w:val="00787DE4"/>
    <w:rsid w:val="00793B95"/>
    <w:rsid w:val="007A1388"/>
    <w:rsid w:val="007B26B0"/>
    <w:rsid w:val="007C2247"/>
    <w:rsid w:val="007C39D7"/>
    <w:rsid w:val="007C5284"/>
    <w:rsid w:val="007D32DC"/>
    <w:rsid w:val="007D4CED"/>
    <w:rsid w:val="007E1012"/>
    <w:rsid w:val="007F6137"/>
    <w:rsid w:val="00802107"/>
    <w:rsid w:val="00805BAA"/>
    <w:rsid w:val="0081578D"/>
    <w:rsid w:val="0081708E"/>
    <w:rsid w:val="00817197"/>
    <w:rsid w:val="00821E75"/>
    <w:rsid w:val="00826252"/>
    <w:rsid w:val="008322C9"/>
    <w:rsid w:val="00834865"/>
    <w:rsid w:val="00840CDC"/>
    <w:rsid w:val="0084210B"/>
    <w:rsid w:val="008428D3"/>
    <w:rsid w:val="0084784C"/>
    <w:rsid w:val="008500CE"/>
    <w:rsid w:val="008507FD"/>
    <w:rsid w:val="008566F9"/>
    <w:rsid w:val="008577ED"/>
    <w:rsid w:val="00857DA6"/>
    <w:rsid w:val="00861CF4"/>
    <w:rsid w:val="0087575D"/>
    <w:rsid w:val="0088366C"/>
    <w:rsid w:val="00885020"/>
    <w:rsid w:val="00887C17"/>
    <w:rsid w:val="00896355"/>
    <w:rsid w:val="008B5892"/>
    <w:rsid w:val="008B7966"/>
    <w:rsid w:val="008B7B9B"/>
    <w:rsid w:val="008C5D6E"/>
    <w:rsid w:val="008D3CA9"/>
    <w:rsid w:val="008D7CFD"/>
    <w:rsid w:val="008E2D1C"/>
    <w:rsid w:val="008F7A1F"/>
    <w:rsid w:val="009019CA"/>
    <w:rsid w:val="00901CA5"/>
    <w:rsid w:val="009045E9"/>
    <w:rsid w:val="009116BE"/>
    <w:rsid w:val="00911967"/>
    <w:rsid w:val="00912435"/>
    <w:rsid w:val="00914237"/>
    <w:rsid w:val="0091475E"/>
    <w:rsid w:val="009156DA"/>
    <w:rsid w:val="009219EE"/>
    <w:rsid w:val="00934D53"/>
    <w:rsid w:val="00947916"/>
    <w:rsid w:val="00947B2F"/>
    <w:rsid w:val="00950E3A"/>
    <w:rsid w:val="0095455A"/>
    <w:rsid w:val="00954A94"/>
    <w:rsid w:val="00954B0F"/>
    <w:rsid w:val="00970AD3"/>
    <w:rsid w:val="00972395"/>
    <w:rsid w:val="0097582D"/>
    <w:rsid w:val="00977FC5"/>
    <w:rsid w:val="00980EF9"/>
    <w:rsid w:val="0098432B"/>
    <w:rsid w:val="0098688D"/>
    <w:rsid w:val="00995895"/>
    <w:rsid w:val="00997490"/>
    <w:rsid w:val="00997607"/>
    <w:rsid w:val="009A3676"/>
    <w:rsid w:val="009C3B9A"/>
    <w:rsid w:val="009D022D"/>
    <w:rsid w:val="009D0E1C"/>
    <w:rsid w:val="009D5F30"/>
    <w:rsid w:val="009E0C17"/>
    <w:rsid w:val="009E1B7A"/>
    <w:rsid w:val="009E4D72"/>
    <w:rsid w:val="009F2CEF"/>
    <w:rsid w:val="009F4261"/>
    <w:rsid w:val="009F4969"/>
    <w:rsid w:val="009F50C7"/>
    <w:rsid w:val="009F7071"/>
    <w:rsid w:val="00A0572E"/>
    <w:rsid w:val="00A067C9"/>
    <w:rsid w:val="00A10FA5"/>
    <w:rsid w:val="00A11226"/>
    <w:rsid w:val="00A143DB"/>
    <w:rsid w:val="00A1517C"/>
    <w:rsid w:val="00A25C94"/>
    <w:rsid w:val="00A3036E"/>
    <w:rsid w:val="00A316BF"/>
    <w:rsid w:val="00A3596D"/>
    <w:rsid w:val="00A67918"/>
    <w:rsid w:val="00A72EBA"/>
    <w:rsid w:val="00A81E6E"/>
    <w:rsid w:val="00A833A1"/>
    <w:rsid w:val="00A84977"/>
    <w:rsid w:val="00A9094A"/>
    <w:rsid w:val="00A90C00"/>
    <w:rsid w:val="00A93814"/>
    <w:rsid w:val="00A947C0"/>
    <w:rsid w:val="00AA0D4C"/>
    <w:rsid w:val="00AA1CBC"/>
    <w:rsid w:val="00AB5FB7"/>
    <w:rsid w:val="00AC701E"/>
    <w:rsid w:val="00AE3436"/>
    <w:rsid w:val="00AE6494"/>
    <w:rsid w:val="00AE7659"/>
    <w:rsid w:val="00AF10E4"/>
    <w:rsid w:val="00AF33F7"/>
    <w:rsid w:val="00AF733E"/>
    <w:rsid w:val="00B025C4"/>
    <w:rsid w:val="00B06E8F"/>
    <w:rsid w:val="00B07074"/>
    <w:rsid w:val="00B17343"/>
    <w:rsid w:val="00B209C2"/>
    <w:rsid w:val="00B24449"/>
    <w:rsid w:val="00B33CB7"/>
    <w:rsid w:val="00B37C80"/>
    <w:rsid w:val="00B40CE9"/>
    <w:rsid w:val="00B43976"/>
    <w:rsid w:val="00B43A67"/>
    <w:rsid w:val="00B45431"/>
    <w:rsid w:val="00B4559C"/>
    <w:rsid w:val="00B45EC1"/>
    <w:rsid w:val="00B64287"/>
    <w:rsid w:val="00B71640"/>
    <w:rsid w:val="00B750B6"/>
    <w:rsid w:val="00B7622B"/>
    <w:rsid w:val="00B82E62"/>
    <w:rsid w:val="00B870BE"/>
    <w:rsid w:val="00B968A7"/>
    <w:rsid w:val="00BA3BE8"/>
    <w:rsid w:val="00BA6FAD"/>
    <w:rsid w:val="00BB0E2D"/>
    <w:rsid w:val="00BC0BAF"/>
    <w:rsid w:val="00BC3C6B"/>
    <w:rsid w:val="00BD0AAB"/>
    <w:rsid w:val="00BE21F0"/>
    <w:rsid w:val="00BF25C0"/>
    <w:rsid w:val="00C04367"/>
    <w:rsid w:val="00C1665E"/>
    <w:rsid w:val="00C2219B"/>
    <w:rsid w:val="00C2368F"/>
    <w:rsid w:val="00C26586"/>
    <w:rsid w:val="00C27474"/>
    <w:rsid w:val="00C34B43"/>
    <w:rsid w:val="00C37694"/>
    <w:rsid w:val="00C42858"/>
    <w:rsid w:val="00C4426C"/>
    <w:rsid w:val="00C51539"/>
    <w:rsid w:val="00C52CE2"/>
    <w:rsid w:val="00C53470"/>
    <w:rsid w:val="00C6694D"/>
    <w:rsid w:val="00C70A1C"/>
    <w:rsid w:val="00C7360A"/>
    <w:rsid w:val="00C75C4F"/>
    <w:rsid w:val="00C75E8F"/>
    <w:rsid w:val="00C82372"/>
    <w:rsid w:val="00C8485F"/>
    <w:rsid w:val="00C912EB"/>
    <w:rsid w:val="00C94799"/>
    <w:rsid w:val="00CB1130"/>
    <w:rsid w:val="00CB2B67"/>
    <w:rsid w:val="00CB5864"/>
    <w:rsid w:val="00CB6E21"/>
    <w:rsid w:val="00CC10C1"/>
    <w:rsid w:val="00CC3F8D"/>
    <w:rsid w:val="00CD2653"/>
    <w:rsid w:val="00CD2D3C"/>
    <w:rsid w:val="00CD6EFA"/>
    <w:rsid w:val="00CD709C"/>
    <w:rsid w:val="00CD75CB"/>
    <w:rsid w:val="00CE1F86"/>
    <w:rsid w:val="00CE5CA4"/>
    <w:rsid w:val="00CE77AE"/>
    <w:rsid w:val="00D22666"/>
    <w:rsid w:val="00D31B8A"/>
    <w:rsid w:val="00D35B4A"/>
    <w:rsid w:val="00D45167"/>
    <w:rsid w:val="00D52386"/>
    <w:rsid w:val="00D52AC8"/>
    <w:rsid w:val="00D54E62"/>
    <w:rsid w:val="00D636F3"/>
    <w:rsid w:val="00D64384"/>
    <w:rsid w:val="00D74E85"/>
    <w:rsid w:val="00D755E1"/>
    <w:rsid w:val="00D80023"/>
    <w:rsid w:val="00D82253"/>
    <w:rsid w:val="00D94C95"/>
    <w:rsid w:val="00D95052"/>
    <w:rsid w:val="00DA626C"/>
    <w:rsid w:val="00DA7D7C"/>
    <w:rsid w:val="00DB5C74"/>
    <w:rsid w:val="00DB7722"/>
    <w:rsid w:val="00DC11AE"/>
    <w:rsid w:val="00DC281B"/>
    <w:rsid w:val="00DC31D3"/>
    <w:rsid w:val="00DC5712"/>
    <w:rsid w:val="00DC6D9C"/>
    <w:rsid w:val="00DD0EF2"/>
    <w:rsid w:val="00DD5393"/>
    <w:rsid w:val="00DD578F"/>
    <w:rsid w:val="00DE0B6A"/>
    <w:rsid w:val="00DE7C1A"/>
    <w:rsid w:val="00DF30A2"/>
    <w:rsid w:val="00DF3160"/>
    <w:rsid w:val="00E107E3"/>
    <w:rsid w:val="00E11DF8"/>
    <w:rsid w:val="00E176BB"/>
    <w:rsid w:val="00E17CD3"/>
    <w:rsid w:val="00E226D0"/>
    <w:rsid w:val="00E2689B"/>
    <w:rsid w:val="00E32379"/>
    <w:rsid w:val="00E37FA1"/>
    <w:rsid w:val="00E452BD"/>
    <w:rsid w:val="00E45BFD"/>
    <w:rsid w:val="00E476D1"/>
    <w:rsid w:val="00E47DCE"/>
    <w:rsid w:val="00E50F99"/>
    <w:rsid w:val="00E571A3"/>
    <w:rsid w:val="00E62121"/>
    <w:rsid w:val="00E6427F"/>
    <w:rsid w:val="00E645E3"/>
    <w:rsid w:val="00E71BD6"/>
    <w:rsid w:val="00E728A8"/>
    <w:rsid w:val="00E75E1C"/>
    <w:rsid w:val="00E77A6F"/>
    <w:rsid w:val="00E81DC8"/>
    <w:rsid w:val="00E95D1D"/>
    <w:rsid w:val="00E96554"/>
    <w:rsid w:val="00EB25BB"/>
    <w:rsid w:val="00EC0231"/>
    <w:rsid w:val="00EC70F7"/>
    <w:rsid w:val="00ED47F0"/>
    <w:rsid w:val="00EE25DB"/>
    <w:rsid w:val="00EE4F47"/>
    <w:rsid w:val="00EF14D0"/>
    <w:rsid w:val="00EF28F2"/>
    <w:rsid w:val="00EF3D8A"/>
    <w:rsid w:val="00EF43CF"/>
    <w:rsid w:val="00EF7380"/>
    <w:rsid w:val="00F01013"/>
    <w:rsid w:val="00F137E9"/>
    <w:rsid w:val="00F175ED"/>
    <w:rsid w:val="00F26EE4"/>
    <w:rsid w:val="00F31237"/>
    <w:rsid w:val="00F37709"/>
    <w:rsid w:val="00F40DE4"/>
    <w:rsid w:val="00F4138A"/>
    <w:rsid w:val="00F54D83"/>
    <w:rsid w:val="00F57022"/>
    <w:rsid w:val="00F65370"/>
    <w:rsid w:val="00F65A08"/>
    <w:rsid w:val="00F66EA6"/>
    <w:rsid w:val="00F73AA8"/>
    <w:rsid w:val="00F75747"/>
    <w:rsid w:val="00F772D0"/>
    <w:rsid w:val="00F83C67"/>
    <w:rsid w:val="00F8708E"/>
    <w:rsid w:val="00F877B7"/>
    <w:rsid w:val="00F97976"/>
    <w:rsid w:val="00FA70F7"/>
    <w:rsid w:val="00FB3278"/>
    <w:rsid w:val="00FC0657"/>
    <w:rsid w:val="00FC5E3C"/>
    <w:rsid w:val="00FD1A3A"/>
    <w:rsid w:val="00FD382B"/>
    <w:rsid w:val="00FF2B56"/>
    <w:rsid w:val="00FF3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91D02B51-6EE8-4F29-9A03-E4635281E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600F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EF43CF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EF43CF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doh.wa.gov/community-and-environment/food/local-food-safety-contact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bb4863d-8cd6-4cd5-8e32-b9988c0a658a">7F5R2YH2KEY5-326233073-198</_dlc_DocId>
    <_dlc_DocIdUrl xmlns="6bb4863d-8cd6-4cd5-8e32-b9988c0a658a">
      <Url>https://stateofwa.sharepoint.com/sites/DOH-eph/oswp/LHS/food/_layouts/15/DocIdRedir.aspx?ID=7F5R2YH2KEY5-326233073-198</Url>
      <Description>7F5R2YH2KEY5-326233073-198</Description>
    </_dlc_DocIdUrl>
    <Language xmlns="f617a24d-b04c-4377-a28b-d12c39706545">Russian</Language>
    <Publication xmlns="f617a24d-b04c-4377-a28b-d12c39706545">Vomit &amp; Diarrhea Clean-up Plans</Publication>
    <Pub_x0023_ xmlns="f617a24d-b04c-4377-a28b-d12c39706545">333-285</Pub_x0023_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42B619C618AD4A96CE18A7ED69334D" ma:contentTypeVersion="5" ma:contentTypeDescription="Create a new document." ma:contentTypeScope="" ma:versionID="df3d5f5bca68f7a4c27ffb40214c3083">
  <xsd:schema xmlns:xsd="http://www.w3.org/2001/XMLSchema" xmlns:xs="http://www.w3.org/2001/XMLSchema" xmlns:p="http://schemas.microsoft.com/office/2006/metadata/properties" xmlns:ns2="6bb4863d-8cd6-4cd5-8e32-b9988c0a658a" xmlns:ns3="f617a24d-b04c-4377-a28b-d12c39706545" targetNamespace="http://schemas.microsoft.com/office/2006/metadata/properties" ma:root="true" ma:fieldsID="e598437c0ba0b8b26c798bb22e8cae93" ns2:_="" ns3:_="">
    <xsd:import namespace="6bb4863d-8cd6-4cd5-8e32-b9988c0a658a"/>
    <xsd:import namespace="f617a24d-b04c-4377-a28b-d12c3970654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Language" minOccurs="0"/>
                <xsd:element ref="ns3:MediaServiceMetadata" minOccurs="0"/>
                <xsd:element ref="ns3:MediaServiceFastMetadata" minOccurs="0"/>
                <xsd:element ref="ns3:Publication" minOccurs="0"/>
                <xsd:element ref="ns3:Pub_x0023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17a24d-b04c-4377-a28b-d12c39706545" elementFormDefault="qualified">
    <xsd:import namespace="http://schemas.microsoft.com/office/2006/documentManagement/types"/>
    <xsd:import namespace="http://schemas.microsoft.com/office/infopath/2007/PartnerControls"/>
    <xsd:element name="Language" ma:index="11" nillable="true" ma:displayName="Language" ma:format="Dropdown" ma:internalName="Language">
      <xsd:simpleType>
        <xsd:restriction base="dms:Text">
          <xsd:maxLength value="255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Publication" ma:index="14" nillable="true" ma:displayName="Publication" ma:description="Which publication is this?" ma:format="Dropdown" ma:internalName="Publication">
      <xsd:simpleType>
        <xsd:restriction base="dms:Text">
          <xsd:maxLength value="255"/>
        </xsd:restriction>
      </xsd:simpleType>
    </xsd:element>
    <xsd:element name="Pub_x0023_" ma:index="15" nillable="true" ma:displayName="Pub #" ma:format="Dropdown" ma:internalName="Pub_x0023_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8838429-70F2-4B44-9512-6382D76B145E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6bb4863d-8cd6-4cd5-8e32-b9988c0a658a"/>
    <ds:schemaRef ds:uri="f617a24d-b04c-4377-a28b-d12c39706545"/>
  </ds:schemaRefs>
</ds:datastoreItem>
</file>

<file path=customXml/itemProps4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034210B-8B12-46CB-ACB7-6CFC35B0C004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A38DB074-E0A5-476B-A461-D2E64DC47E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b4863d-8cd6-4cd5-8e32-b9988c0a658a"/>
    <ds:schemaRef ds:uri="f617a24d-b04c-4377-a28b-d12c397065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1</Pages>
  <Words>1426</Words>
  <Characters>8132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olkit Vomit and Diarrhea Clean-up Plan</vt:lpstr>
    </vt:vector>
  </TitlesOfParts>
  <Company/>
  <LinksUpToDate>false</LinksUpToDate>
  <CharactersWithSpaces>9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 Vomit and Diarrhea Clean-up Plan</dc:title>
  <dc:subject/>
  <dc:creator>Washington State Department of Health</dc:creator>
  <cp:keywords/>
  <dc:description/>
  <cp:lastModifiedBy>Free, Cyndi  (DOH)</cp:lastModifiedBy>
  <cp:revision>130</cp:revision>
  <cp:lastPrinted>2019-02-25T20:41:00Z</cp:lastPrinted>
  <dcterms:created xsi:type="dcterms:W3CDTF">2022-01-25T22:09:00Z</dcterms:created>
  <dcterms:modified xsi:type="dcterms:W3CDTF">2023-02-28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14b99b6d-ba17-47e9-a8fa-7c9e73a9c8ae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3F42B619C618AD4A96CE18A7ED69334D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21T00:45:55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a53f70d3-a201-464b-b2a2-503b3da76e71</vt:lpwstr>
  </property>
  <property fmtid="{D5CDD505-2E9C-101B-9397-08002B2CF9AE}" pid="12" name="MSIP_Label_1520fa42-cf58-4c22-8b93-58cf1d3bd1cb_ContentBits">
    <vt:lpwstr>0</vt:lpwstr>
  </property>
</Properties>
</file>